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24/10/2023 – 24/11/2023</w:t>
      </w:r>
    </w:p>
    <w:p w14:paraId="712AE769" w14:textId="3825384C" w:rsidR="00331333"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47398408" w:history="1">
        <w:r w:rsidR="00331333" w:rsidRPr="00366C24">
          <w:rPr>
            <w:rStyle w:val="Hyperlink"/>
            <w:noProof/>
          </w:rPr>
          <w:t>Scientific Highlights</w:t>
        </w:r>
        <w:r w:rsidR="00331333">
          <w:rPr>
            <w:noProof/>
            <w:webHidden/>
          </w:rPr>
          <w:tab/>
        </w:r>
        <w:r w:rsidR="00331333">
          <w:rPr>
            <w:noProof/>
            <w:webHidden/>
          </w:rPr>
          <w:fldChar w:fldCharType="begin"/>
        </w:r>
        <w:r w:rsidR="00331333">
          <w:rPr>
            <w:noProof/>
            <w:webHidden/>
          </w:rPr>
          <w:instrText xml:space="preserve"> PAGEREF _Toc147398408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5FCA88C" w14:textId="676FC7A7"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09" w:history="1">
        <w:r w:rsidR="00331333" w:rsidRPr="00366C24">
          <w:rPr>
            <w:rStyle w:val="Hyperlink"/>
            <w:noProof/>
          </w:rPr>
          <w:t>SA Decolonisation</w:t>
        </w:r>
        <w:r w:rsidR="00331333">
          <w:rPr>
            <w:noProof/>
            <w:webHidden/>
          </w:rPr>
          <w:tab/>
        </w:r>
        <w:r w:rsidR="00331333">
          <w:rPr>
            <w:noProof/>
            <w:webHidden/>
          </w:rPr>
          <w:fldChar w:fldCharType="begin"/>
        </w:r>
        <w:r w:rsidR="00331333">
          <w:rPr>
            <w:noProof/>
            <w:webHidden/>
          </w:rPr>
          <w:instrText xml:space="preserve"> PAGEREF _Toc147398409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8DAD103" w14:textId="22FA8155"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0" w:history="1">
        <w:r w:rsidR="00331333" w:rsidRPr="00366C24">
          <w:rPr>
            <w:rStyle w:val="Hyperlink"/>
            <w:noProof/>
          </w:rPr>
          <w:t>SA/MRSA Colonisation / Infection</w:t>
        </w:r>
        <w:r w:rsidR="00331333">
          <w:rPr>
            <w:noProof/>
            <w:webHidden/>
          </w:rPr>
          <w:tab/>
        </w:r>
        <w:r w:rsidR="00331333">
          <w:rPr>
            <w:noProof/>
            <w:webHidden/>
          </w:rPr>
          <w:fldChar w:fldCharType="begin"/>
        </w:r>
        <w:r w:rsidR="00331333">
          <w:rPr>
            <w:noProof/>
            <w:webHidden/>
          </w:rPr>
          <w:instrText xml:space="preserve"> PAGEREF _Toc147398410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D9124E0" w14:textId="691BE23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1" w:history="1">
        <w:r w:rsidR="00331333" w:rsidRPr="00366C24">
          <w:rPr>
            <w:rStyle w:val="Hyperlink"/>
            <w:noProof/>
          </w:rPr>
          <w:t>Guidelines / Prevention Practice</w:t>
        </w:r>
        <w:r w:rsidR="00331333">
          <w:rPr>
            <w:noProof/>
            <w:webHidden/>
          </w:rPr>
          <w:tab/>
        </w:r>
        <w:r w:rsidR="00331333">
          <w:rPr>
            <w:noProof/>
            <w:webHidden/>
          </w:rPr>
          <w:fldChar w:fldCharType="begin"/>
        </w:r>
        <w:r w:rsidR="00331333">
          <w:rPr>
            <w:noProof/>
            <w:webHidden/>
          </w:rPr>
          <w:instrText xml:space="preserve"> PAGEREF _Toc147398411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64407579" w14:textId="172078D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2" w:history="1">
        <w:r w:rsidR="00331333" w:rsidRPr="00366C24">
          <w:rPr>
            <w:rStyle w:val="Hyperlink"/>
            <w:noProof/>
          </w:rPr>
          <w:t>Breast Surgery</w:t>
        </w:r>
        <w:r w:rsidR="00331333">
          <w:rPr>
            <w:noProof/>
            <w:webHidden/>
          </w:rPr>
          <w:tab/>
        </w:r>
        <w:r w:rsidR="00331333">
          <w:rPr>
            <w:noProof/>
            <w:webHidden/>
          </w:rPr>
          <w:fldChar w:fldCharType="begin"/>
        </w:r>
        <w:r w:rsidR="00331333">
          <w:rPr>
            <w:noProof/>
            <w:webHidden/>
          </w:rPr>
          <w:instrText xml:space="preserve"> PAGEREF _Toc147398412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17E78378" w14:textId="153D0E3A"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3" w:history="1">
        <w:r w:rsidR="00331333" w:rsidRPr="00366C24">
          <w:rPr>
            <w:rStyle w:val="Hyperlink"/>
            <w:noProof/>
          </w:rPr>
          <w:t>Mupirocin resistance</w:t>
        </w:r>
        <w:r w:rsidR="00331333">
          <w:rPr>
            <w:noProof/>
            <w:webHidden/>
          </w:rPr>
          <w:tab/>
        </w:r>
        <w:r w:rsidR="00331333">
          <w:rPr>
            <w:noProof/>
            <w:webHidden/>
          </w:rPr>
          <w:fldChar w:fldCharType="begin"/>
        </w:r>
        <w:r w:rsidR="00331333">
          <w:rPr>
            <w:noProof/>
            <w:webHidden/>
          </w:rPr>
          <w:instrText xml:space="preserve"> PAGEREF _Toc147398413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27AB4446" w14:textId="42915528"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4" w:history="1">
        <w:r w:rsidR="00331333" w:rsidRPr="00366C24">
          <w:rPr>
            <w:rStyle w:val="Hyperlink"/>
            <w:noProof/>
          </w:rPr>
          <w:t>Competitors</w:t>
        </w:r>
        <w:r w:rsidR="00331333">
          <w:rPr>
            <w:noProof/>
            <w:webHidden/>
          </w:rPr>
          <w:tab/>
        </w:r>
        <w:r w:rsidR="00331333">
          <w:rPr>
            <w:noProof/>
            <w:webHidden/>
          </w:rPr>
          <w:fldChar w:fldCharType="begin"/>
        </w:r>
        <w:r w:rsidR="00331333">
          <w:rPr>
            <w:noProof/>
            <w:webHidden/>
          </w:rPr>
          <w:instrText xml:space="preserve"> PAGEREF _Toc147398414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7066F550" w14:textId="3B7D2436"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5" w:history="1">
        <w:r w:rsidR="00331333" w:rsidRPr="00366C24">
          <w:rPr>
            <w:rStyle w:val="Hyperlink"/>
            <w:noProof/>
          </w:rPr>
          <w:t>Economic News</w:t>
        </w:r>
        <w:r w:rsidR="00331333">
          <w:rPr>
            <w:noProof/>
            <w:webHidden/>
          </w:rPr>
          <w:tab/>
        </w:r>
        <w:r w:rsidR="00331333">
          <w:rPr>
            <w:noProof/>
            <w:webHidden/>
          </w:rPr>
          <w:fldChar w:fldCharType="begin"/>
        </w:r>
        <w:r w:rsidR="00331333">
          <w:rPr>
            <w:noProof/>
            <w:webHidden/>
          </w:rPr>
          <w:instrText xml:space="preserve"> PAGEREF _Toc147398415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8DDEDA2" w14:textId="12926D71"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6" w:history="1">
        <w:r w:rsidR="00331333" w:rsidRPr="00366C24">
          <w:rPr>
            <w:rStyle w:val="Hyperlink"/>
            <w:noProof/>
          </w:rPr>
          <w:t>Covid-19</w:t>
        </w:r>
        <w:r w:rsidR="00331333">
          <w:rPr>
            <w:noProof/>
            <w:webHidden/>
          </w:rPr>
          <w:tab/>
        </w:r>
        <w:r w:rsidR="00331333">
          <w:rPr>
            <w:noProof/>
            <w:webHidden/>
          </w:rPr>
          <w:fldChar w:fldCharType="begin"/>
        </w:r>
        <w:r w:rsidR="00331333">
          <w:rPr>
            <w:noProof/>
            <w:webHidden/>
          </w:rPr>
          <w:instrText xml:space="preserve"> PAGEREF _Toc147398416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4F22529" w14:textId="2E5529A4"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7" w:history="1">
        <w:r w:rsidR="00331333" w:rsidRPr="00366C24">
          <w:rPr>
            <w:rStyle w:val="Hyperlink"/>
            <w:noProof/>
          </w:rPr>
          <w:t>Other news of possible interest</w:t>
        </w:r>
        <w:r w:rsidR="00331333">
          <w:rPr>
            <w:noProof/>
            <w:webHidden/>
          </w:rPr>
          <w:tab/>
        </w:r>
        <w:r w:rsidR="00331333">
          <w:rPr>
            <w:noProof/>
            <w:webHidden/>
          </w:rPr>
          <w:fldChar w:fldCharType="begin"/>
        </w:r>
        <w:r w:rsidR="00331333">
          <w:rPr>
            <w:noProof/>
            <w:webHidden/>
          </w:rPr>
          <w:instrText xml:space="preserve"> PAGEREF _Toc147398417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0CF476CD" w14:textId="48887068"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47398408"/>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222" w:tgtFrame="_blank">
            <w:r>
              <w:t xml:space="preserve">Nasal decolonization: What antimicrobials and antiseptics are most effective before surgery and in the ICU.</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223" w:tgtFrame="_blank">
            <w:r>
              <w:t xml:space="preserve">Screening of the novel antimicrobial drug, XF-73, against 2,527 Staphylococcus species clinical isolate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224" w:tgtFrame="_blank">
            <w:r>
              <w:t xml:space="preserve">Prevalence of Mupirocin and Methicillin-Resistant Staphylococcus aureus in Nasal Carriage Among Healthcare Workers in an Intensive Care Unit and Post-decolonization Screening Outcomes at a Tertiary Care Hospital: A Prospective Stud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47398409"/>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1" w:tgtFrame="_blank">
            <w:r>
              <w:t xml:space="preserve">Estimation of the contribution to intraoperative pathogen transmission from bacterial contamination of patient nose, patient groin and axilla, anesthesia practitioners' hands, anesthesia machine, and intravenous lume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2" w:tgtFrame="_blank">
            <w:r>
              <w:t xml:space="preserve">Nasal MRSA carriage is a risk factor for development of antibiotic resistance in diabetic foot ulcers and is significantly higher than diabetic and non-diabetic individuals without foot ulcer.</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Implementation of a Colorectal Surgical Site Infection Prevention Bundle and Checklist: A Quality Improvement Project.</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Diabetes mellitus promotes the nasal colonization of high virulent Staphylococcus aureus through the regulation of SaeRS two-component systemnasal colonized S. aureus in type 2 diabete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First Isolation of Methicillin-Resistant Livestock-Associated Staphylococcus aureus CC398 and CC1 in Intensive Pig Production Farms in Argentin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Prevalence of Colonization with Multidrug-Resistant Bacteria: Results of a 5-Year Active Surveillance in Patients Attending a Teaching Hospital.</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Staphylococcus aureus Adaptation to the Skin in Health and Persistent/Recurrent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Within-Host Diversity of Coagulase-Negative Staphylococci Resistome from Healthy Pigs and Pig Farmers, with the Detection of cfr-Carrying Strains and MDR-S. boreal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Matrix-Mediated Delivery of Silver Nanoparticles for Prevention of Staphylococcus aureus and Pseudomonas aeruginosa Biofilm Formation in Chronic Rhinosinus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Associated Bacterial Coinfections in COVID-19-Positive Patien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Postoperative Staphylococcus aureus Infections in Patients With and Without Preoperative Coloniza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The destruction of mucosal barriers, epithelial remodeling, and impaired mucociliary clearance: possible pathogenic mechanisms of Pseudomonas aeruginosa and Staphylococcus aureus in chronic rhinosinus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Prevalence of surgical site wound infection after spine surgery in nasal colonization of methicillin-resistant Staphylococcus aureus: A meta-analys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Prolonged mask wearing changed nasal microbial characterization of young adults during the COVID-19 pandemic in Shanghai, Chin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Epidemiology and zoonotic potential of Livestock-associated Staphylococcus aureus isolated at Tamil Nadu, Ind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An Emerging Role of Extracellular Traps in Chronic Rhinosinus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Detection of Staphylococcus aureus from nares of elderly living in a Brazilian nursing hom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Comprehensive Profile of Pathogens and Antimicrobial Resistance in Conjunctivitis Cases from Niger.</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The Impact of the Nasal Mucosal Flap on Tissue Remodeling After Sinus Bone Drilling in Rabbit Model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Nasal Decolonization in Congregant Settings: Reducing Infection Spread, Cutting Costs, and Improving Operational Readines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Systematic mining of the human microbiome identifies antimicrobial peptides with diverse activity spectr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Nasal airway inflammatory responses and pathogen detection in infants with cystic fibros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Predictive value of methicillin-resistant staphylococcus aureus nasal swab in patients with COVID-19 pneumonia and secondary bacterial pneumon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568E0071" w:rsidR="00FB3400" w:rsidRDefault="0003099B" w:rsidP="00DD588A">
      <w:pPr>
        <w:pStyle w:val="WeeklyLitReview"/>
      </w:pPr>
      <w:bookmarkStart w:id="6" w:name="_Toc107500279"/>
      <w:bookmarkStart w:id="7" w:name="_Toc107920669"/>
      <w:bookmarkStart w:id="8" w:name="_Toc109046684"/>
      <w:bookmarkStart w:id="9" w:name="_Toc147398410"/>
      <w:r w:rsidRPr="00ED25E3">
        <w:t xml:space="preserve">SA/MRSA </w:t>
      </w:r>
      <w:r w:rsidR="008B372E" w:rsidRPr="00ED25E3">
        <w:t>C</w:t>
      </w:r>
      <w:r w:rsidRPr="00ED25E3">
        <w:t>olonisation</w:t>
      </w:r>
      <w:r w:rsidR="00D61A12" w:rsidRPr="00ED25E3">
        <w:t xml:space="preserve"> / Infection</w:t>
      </w:r>
      <w:bookmarkEnd w:id="6"/>
      <w:bookmarkEnd w:id="7"/>
      <w:bookmarkEnd w:id="8"/>
      <w:bookmarkEnd w:id="9"/>
    </w:p>
    <w:p w14:paraId="5F4734D6" w14:textId="2DA16167"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0" w:tgtFrame="_blank">
            <w:r>
              <w:t xml:space="preserve">Closed incision negative pressure wound therapy following pancreaticoduodenectomy for prevention of surgical site infections in high-risk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1" w:tgtFrame="_blank">
            <w:r>
              <w:t xml:space="preserve">Primary Anterior Lumbar Interbody Fusion, With and Without Posterior Instrumentation: A 1377 Patient Cohort from a Multicenter Spine Regis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2" w:tgtFrame="_blank">
            <w:r>
              <w:t xml:space="preserve">Vacuum sealing drainage combined with eggshell-like debridement antibiotic-loaded calcium sulphate for calcaneal osteomyel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3" w:tgtFrame="_blank">
            <w:r>
              <w:t xml:space="preserve">Sex differences in infective endocarditis: a Danish nationwid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4" w:tgtFrame="_blank">
            <w:r>
              <w:t xml:space="preserve">Growing rods in meningomyelocele lead to increased risk for complications in comparison with fusion; a retrospective study of 30 patients treated for at the University Hospital of Uppsal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5" w:tgtFrame="_blank">
            <w:r>
              <w:t xml:space="preserve">Assessing the use of minimally invasive self-sampling at home for long-term monitoring of the microbiota within UK famil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6" w:tgtFrame="_blank">
            <w:r>
              <w:t xml:space="preserve">Patient Preference Trade-offs for Next-Generation Kidney Replacement Therap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7" w:tgtFrame="_blank">
            <w:r>
              <w:t xml:space="preserve">The expert clinical pharmacological advice program for tailoring on real-time antimicrobial therapies with emerging TDM candidates in special populations: how the ugly duckling turned into a sw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8" w:tgtFrame="_blank">
            <w:r>
              <w:t xml:space="preserve">Topical administration of S. salivarius 24SMB-S. oralis 89a in children with adenoidal disease: a double-blind controlled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9" w:tgtFrame="_blank">
            <w:r>
              <w:t xml:space="preserve">[Anesthesia for organ transplant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0" w:tgtFrame="_blank">
            <w:r>
              <w:t xml:space="preserve">Targeted metagenomic assessment reflects critical colonization in battlefield inju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1" w:tgtFrame="_blank">
            <w:r>
              <w:t xml:space="preserve">Nasal CPAP in the Pediatric Ward to Reduce PICU Admissions for Severe Bronchiol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2" w:tgtFrame="_blank">
            <w:r>
              <w:t xml:space="preserve">Nomogram for predicting central nervous system infection following traumatic brain injury in the elderl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3" w:tgtFrame="_blank">
            <w:r>
              <w:t xml:space="preserve">Arthrodesis of the interphalangeal joints of the hand by two-dimensional intraosseous wir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4" w:tgtFrame="_blank">
            <w:r>
              <w:t xml:space="preserve">Clinical outcomes following tibiotalocalcaneal arthrodesis with intramedullary nailing combined with partial fibulectomy and onlay bone graf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5" w:tgtFrame="_blank">
            <w:r>
              <w:t xml:space="preserve">Management of cervicofacial infection: a 7-year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6" w:tgtFrame="_blank">
            <w:r>
              <w:t xml:space="preserve">The tumor microenvironment state associates with response to HPV therapeutic vaccination in patients with respiratory papillomat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7" w:tgtFrame="_blank">
            <w:r>
              <w:t xml:space="preserve">Ultrasound-guided percutaneous micro-drainage tube irrigation combined with high negative pressure tube drainage versus debridement with closed suction irrigation for treating deep surgical site infection after spinal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8" w:tgtFrame="_blank">
            <w:r>
              <w:t xml:space="preserve">Assessing the mFI-5 frailty score and functional status in geriatric patients undergoing inguinal hernia repai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9" w:tgtFrame="_blank">
            <w:r>
              <w:t xml:space="preserve">Differences in microorganisms causing infection after cranial and spinal surg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0" w:tgtFrame="_blank">
            <w:r>
              <w:t xml:space="preserve">Male Urethral Stricture in Patients with Metabolic Syndro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1" w:tgtFrame="_blank">
            <w:r>
              <w:t xml:space="preserve">The "Minimal-Touch" Technique for Artificial Urinary Sphincter Placement: Description and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2" w:tgtFrame="_blank">
            <w:r>
              <w:t xml:space="preserve">Duration of Enterovirus D68 RNA Shedding in the Upper Respiratory Tract and Transmission among Household Contacts, Colorado, US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3" w:tgtFrame="_blank">
            <w:r>
              <w:t xml:space="preserve">[Preparation of Mycobacterium tuberculosis EsxV lipid nanoparticles subunit vaccine and its immunological characteristic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4" w:tgtFrame="_blank">
            <w:r>
              <w:t xml:space="preserve">HIV associated malignancies presenting as acute pancreatitis: a case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5" w:tgtFrame="_blank">
            <w:r>
              <w:t xml:space="preserve">Bilateral versus single internal mammary artery in diabetic patients: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6" w:tgtFrame="_blank">
            <w:r>
              <w:t xml:space="preserve">Novel technique for arterial reconstruction in simultaneous pancreas-kidney transplantation, a randomiz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7" w:tgtFrame="_blank">
            <w:r>
              <w:t xml:space="preserve">Novel prognostic biomarkers in decompensated cirrhosi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8" w:tgtFrame="_blank">
            <w:r>
              <w:t xml:space="preserve">Mortality related risk factors: Results from the Brandenburg Endocarditis Regis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9" w:tgtFrame="_blank">
            <w:r>
              <w:t xml:space="preserve">Costs, length of stay and inpatient complications of early surgical decompression after spinal cord injury in a geriatric coh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0" w:tgtFrame="_blank">
            <w:r>
              <w:t xml:space="preserve">A case report of small bowel occlusion due to Meckel diverticulum causing a life-threatening condi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1" w:tgtFrame="_blank">
            <w:r>
              <w:t xml:space="preserve">The augmented value of using clinical notes in semi-automated surveillance of deep surgical site infections after colorectal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2" w:tgtFrame="_blank">
            <w:r>
              <w:t xml:space="preserve">Quadrivalent neuraminidase RNA particle vaccine protects pigs against homologous and heterologous strains of swine influenza virus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3" w:tgtFrame="_blank">
            <w:r>
              <w:t xml:space="preserve">A large-volume low-pressure nasal irrigation delivers drug into the nasal cavity? An in vivo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4" w:tgtFrame="_blank">
            <w:r>
              <w:t xml:space="preserve">Comparison of clinical outcomes of anal fistula plug and endoanal advancement flap repair treating the complex anal fistula: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5" w:tgtFrame="_blank">
            <w:r>
              <w:t xml:space="preserve">Increased rates of invasive bacterial disease in late 2022.</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6" w:tgtFrame="_blank">
            <w:r>
              <w:t xml:space="preserve">Design and validation of an exposure system for efficient inter-animal SARS-CoV-2 airborne transmission in Syrian hamste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7" w:tgtFrame="_blank">
            <w:r>
              <w:t xml:space="preserve">Detection and characterization of novel luchacoviruses, genus Alphacoronavirus, in saliva and feces of meso-carnivores in the northeastern United Sta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8" w:tgtFrame="_blank">
            <w:r>
              <w:t xml:space="preserve">Understanding the Drivers of Cost and Length of Stay in a Cohort of 21,875 Severe Burn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9" w:tgtFrame="_blank">
            <w:r>
              <w:t xml:space="preserve">Perinatal outcome of maternal deaths at Chris Hani Baragwanath Academic Hospital, Johannesburg, South Africa, January 2014 - June 2019.</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0" w:tgtFrame="_blank">
            <w:r>
              <w:t xml:space="preserve">Perioperative Outcomes for Same- Versus Next-Day Discharge After Benign Vaginal Hyster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1" w:tgtFrame="_blank">
            <w:r>
              <w:t xml:space="preserve">Isolation and Characterization of Swinepox Virus from Outbreak in Russ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2" w:tgtFrame="_blank">
            <w:r>
              <w:t xml:space="preserve">Risk Factors for Post-Operative Multi-Drug-Resistant Organism Bacterial Infection in Patients With Stanford Acute Type A Aortic Diss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3" w:tgtFrame="_blank">
            <w:r>
              <w:t xml:space="preserve">White-nose syndrome restructures bat skin microbi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4" w:tgtFrame="_blank">
            <w:r>
              <w:t xml:space="preserve">X-ray and UV Irradiation-Induced Reactive Oxygen Species Mediated Antibacterial Activity in Fe and Pt Nanoparticle-Decorated Si-Doped TiCaCON Film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5" w:tgtFrame="_blank">
            <w:r>
              <w:t xml:space="preserve">Relationship between Duffy Genotype/Phenotype and Prevalence of Plasmodium vivax Infection: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6" w:tgtFrame="_blank">
            <w:r>
              <w:t xml:space="preserve">Formulation and Characterization of Hesperidin-Loaded Transethosomal Gel for Dermal Delivery to Enhance Antibacterial Activity: Comprehension of In Vitro, Ex Vivo, and Dermatokinetic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7" w:tgtFrame="_blank">
            <w:r>
              <w:t xml:space="preserve">First Cases of Feline Sporotrichosis Caused by Sporothrix brasiliensis in Paragua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8" w:tgtFrame="_blank">
            <w:r>
              <w:t xml:space="preserve">Microbiological and Clinical Assessments of Suture Materials and Cyanoacrylate Application in Impacted Third Molar Surgeries: A Scoping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9" w:tgtFrame="_blank">
            <w:r>
              <w:t xml:space="preserve">Tilapia Fish Skin Treatment of Third-Degree Skin Burns in Murine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0" w:tgtFrame="_blank">
            <w:r>
              <w:t xml:space="preserve">Clinical and Biochemical Evaluation of the Use of Alb-PRF versus L-PRF in Mandibular Third Molar Extractions: A Split-Mouth Randomiz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1" w:tgtFrame="_blank">
            <w:r>
              <w:t xml:space="preserve">Are Absorbable Plates More Resistant to Infection Than Titanium Implants? An Experimental Pre-Clinical Trial in Rabbi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2" w:tgtFrame="_blank">
            <w:r>
              <w:t xml:space="preserve">Clinical, Microbiological and Treatment Characteristics of Severe Postoperative Respiratory Infections: An Observational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3" w:tgtFrame="_blank">
            <w:r>
              <w:t xml:space="preserve">Simultaneous Bilateral Cochlear Implantation in Adul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4" w:tgtFrame="_blank">
            <w:r>
              <w:t xml:space="preserve">Septic Obturation of a Knee Endoprosthesis Caused by Aspergillus clavat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5" w:tgtFrame="_blank">
            <w:r>
              <w:t xml:space="preserve">Safety and Immunogenicity of Chimeric Pestivirus KD26_E2LOM in Piglets and Calv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6" w:tgtFrame="_blank">
            <w:r>
              <w:t xml:space="preserve">A Single-Dose Intramuscular Immunization of Pigs with Lipid Nanoparticle DNA Vaccines Based on the Hemagglutinin Antigen Confers Complete Protection against Challenge Infection with the Homologous Influenza Virus Strai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7" w:tgtFrame="_blank">
            <w:r>
              <w:t xml:space="preserve">An RNA-Scaffold Protein Subunit Vaccine for Nasal Immuniz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8" w:tgtFrame="_blank">
            <w:r>
              <w:t xml:space="preserve">Global Elimination of HCV-Why Is Poland Still So Far from the Go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9" w:tgtFrame="_blank">
            <w:r>
              <w:t xml:space="preserve">Nipah Virus: An Overview of the Current Status of Diagnostics and Their Role in Preparedness in Endemic Count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0" w:tgtFrame="_blank">
            <w:r>
              <w:t xml:space="preserve">Unraveling Immunological Dynamics: HPV Infection in Women-Insights from Pregnanc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1" w:tgtFrame="_blank">
            <w:r>
              <w:t xml:space="preserve">Deep Neural Network-Based Visual Feedback System for Nasopharyngeal Swab Sampl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2" w:tgtFrame="_blank">
            <w:r>
              <w:t xml:space="preserve">Bactericidal Activity of Silver-Doped Chitosan Coatings via Electrophoretic Deposition on Ti(6)Al(4)V Additively Manufactured Substra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3" w:tgtFrame="_blank">
            <w:r>
              <w:t xml:space="preserve">A Literature Review on the Use of Aortic Allografts in Modern Cardiac Surgery for the Treatment of Infective Endocarditis: Is There Clear Evidence or Is It Merely a Percep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4" w:tgtFrame="_blank">
            <w:r>
              <w:t xml:space="preserve">Neutrophils' Contribution to Periodontitis and Periodontitis-Associated Cardiovascular Dise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5" w:tgtFrame="_blank">
            <w:r>
              <w:t xml:space="preserve">Enzymatic Cleavage of Stx2a in the Gut and Identification of Pancreatic Elastase and Trypsin as Possible Main Cleave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6" w:tgtFrame="_blank">
            <w:r>
              <w:t xml:space="preserve">Impact of Latent Virus Infection in the Cornea on Corneal Healing after Small Incision Lenticule Extra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7" w:tgtFrame="_blank">
            <w:r>
              <w:t xml:space="preserve">Prevalence of Herpes Simplex and Varicella-Zoster Virus DNA in Corneal Grafts Is Higher than Expecte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8" w:tgtFrame="_blank">
            <w:r>
              <w:t xml:space="preserve">Cystic Echinococcosis in Hospitalized Adult Patients from Western Romania: 2007-2022.</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9" w:tgtFrame="_blank">
            <w:r>
              <w:t xml:space="preserve">Arterial Blood Gas, Electrolyte and Acid-Base Values as Diagnostic and Prognostic Indicators in Equine Colic.</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0" w:tgtFrame="_blank">
            <w:r>
              <w:t xml:space="preserve">Multifactor analysis of the technique in total laparoscopic gastric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1" w:tgtFrame="_blank">
            <w:r>
              <w:t xml:space="preserve">Application of multidisciplinary collaborative nursing with family care for enhanced recovery after surgery in children with inguinal hern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2" w:tgtFrame="_blank">
            <w:r>
              <w:t xml:space="preserve">Management of Large Conjunctival Cysts in a Patient with Stevens-Johnson Syndrome: A Case Report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3" w:tgtFrame="_blank">
            <w:r>
              <w:t xml:space="preserve">Sterile Corneal Infiltrates following Cataract Surgery: Case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4" w:tgtFrame="_blank">
            <w:r>
              <w:t xml:space="preserve">Brucella infection-induced hemophagocytic syndrome with subsequent development of the probable vanishing bile duct syndrome: A 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5" w:tgtFrame="_blank">
            <w:r>
              <w:t xml:space="preserve">Machine learning-based identification of CYBB and FCAR as potential neutrophil extracellular trap-related treatment targets in sep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6" w:tgtFrame="_blank">
            <w:r>
              <w:t xml:space="preserve">Fc-mediated functions of nirsevimab complement direct respiratory syncytial virus neutralization but are not required for optimal prophylactic prot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7" w:tgtFrame="_blank">
            <w:r>
              <w:t xml:space="preserve">Should We Use Rifampicin in Periprosthetic Joint Infections Caused by Staphylococci When the Implant Has Been Exchanged? A Multicenter Observational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8" w:tgtFrame="_blank">
            <w:r>
              <w:t xml:space="preserve">Comparison of surgical outcomes and urinary functioning after phalloplasty with versus without urethral lengthening in transgender m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9" w:tgtFrame="_blank">
            <w:r>
              <w:t xml:space="preserve">The effect of colpectomy on lower urinary tract function in transgender m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0" w:tgtFrame="_blank">
            <w:r>
              <w:t xml:space="preserve">Factors influencing the surveillance of re-emerging intracranial infections in elective neurosurgical patients: A single-center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1" w:tgtFrame="_blank">
            <w:r>
              <w:t xml:space="preserve">Application of negative pressure wound therapy after skin grafting in the treatment of skin cancer: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2" w:tgtFrame="_blank">
            <w:r>
              <w:t xml:space="preserve">Effects of humanized nursing care on negative emotions and complications in patients undergoing hysteromyoma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3" w:tgtFrame="_blank">
            <w:r>
              <w:t xml:space="preserve">Rotationplasty type BIIIb as an effective alternative to limb salvage procedure in adults: Two case repor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4" w:tgtFrame="_blank">
            <w:r>
              <w:t xml:space="preserve">Endoscopic iliopsoas lengthening for treatment of recalcitrant iliopsoas tendinitis after total hip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5" w:tgtFrame="_blank">
            <w:r>
              <w:t xml:space="preserve">Transperineal Repair of Secondary Perineal Hernia Using a Mesh with a Memory-recoil R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6" w:tgtFrame="_blank">
            <w:r>
              <w:t xml:space="preserve">mTOR Pathway Somatic Pathogenic Variants in Focal Malformations of Cortical Development: Novel Variants, Topographic Mapping, and Clinical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7" w:tgtFrame="_blank">
            <w:r>
              <w:t xml:space="preserve">Does surgical site infection affect patient-reported outcomes after spinal surgery? A multicenter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8" w:tgtFrame="_blank">
            <w:r>
              <w:t xml:space="preserve">Single-use negative pressure wound therapy versus conventional dressings for the reduction of surgical site infections in closed surgical incisions: Systematic literature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9" w:tgtFrame="_blank">
            <w:r>
              <w:t xml:space="preserve">An Electroconductive And Antibacterial Adhesive Nanocomposite Hydrogel for High-Performance Skin Wound Heal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0" w:tgtFrame="_blank">
            <w:r>
              <w:t xml:space="preserve">Potential Contribution of Cell Adhesion Molecule 1 to the Binding of SARS-CoV-2 Spike Protein to Mouse Nasal Mucos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1" w:tgtFrame="_blank">
            <w:r>
              <w:t xml:space="preserve">Case Report: Osteomyelitis Due to Sporothrix brasiliensis in Two Immunocompetent Patients Requiring Surgical Ampu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2" w:tgtFrame="_blank">
            <w:r>
              <w:t xml:space="preserve">A new treatment of concealed penis: symmetrical pterygoid flap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3" w:tgtFrame="_blank">
            <w:r>
              <w:t xml:space="preserve">Clinical Application of Ureteroscope-Assisted Laparoscopic Surgery for Prostatic Utricle in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4" w:tgtFrame="_blank">
            <w:r>
              <w:t xml:space="preserve">Nicotine Dependence and Rates of Postoperative Complications in Achilles Tendon Repai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5" w:tgtFrame="_blank">
            <w:r>
              <w:t xml:space="preserve">Outcomes Among Malnourished Patients With Crohn's Disease Undergoing Elective Ileocecectomy: A Nationwid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6" w:tgtFrame="_blank">
            <w:r>
              <w:t xml:space="preserve">Postoperative Urinary Complications in Head and Neck Free Flap Reconstructive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7" w:tgtFrame="_blank">
            <w:r>
              <w:t xml:space="preserve">Submandibular gland abscess in a kidney transplant recipient: a diagnostic and therapeutic enig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8" w:tgtFrame="_blank">
            <w:r>
              <w:t xml:space="preserve">Data quality and patient characteristics in European ANCA-associated vasculitis registries: data retrieval by federated query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9" w:tgtFrame="_blank">
            <w:r>
              <w:t xml:space="preserve">Trochlear Ridge Prostheses for Reshaping Femoral Trochlear Ridges in Dogs with Patellar Lux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0" w:tgtFrame="_blank">
            <w:r>
              <w:t xml:space="preserve">Effect of oral nutritional supplementation on outcomes in older adults with hip fractures and factors influencing complia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1" w:tgtFrame="_blank">
            <w:r>
              <w:t xml:space="preserve">Cost-effectiveness of selective decontamination of the digestive tract to decrease infectious complications in colorectal cancer surgery: An analysis of the SELECT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2" w:tgtFrame="_blank">
            <w:r>
              <w:t xml:space="preserve">A prospective study on skin and soft tissue infections: a fact-finding mission from a tertiary centre in north Ind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3" w:tgtFrame="_blank">
            <w:r>
              <w:t xml:space="preserve">[Exclusive breastfeeding and disease evolution in hospitalized infants with bronchiol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4" w:tgtFrame="_blank">
            <w:r>
              <w:t xml:space="preserve">Incidence, Microbiological Studies, and Factors Associated With Prosthetic Joint Infection After Total Knee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5" w:tgtFrame="_blank">
            <w:r>
              <w:t xml:space="preserve">Serum Interleukin-6 as a Biomarker for Early Prediction of Post-Operative Infectious Complications After Elective Pancreat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6" w:tgtFrame="_blank">
            <w:r>
              <w:t xml:space="preserve">Upper respiratory tract microbiome profiles in SARS-CoV-2 Delta and Omicron infected patients exhibit variant specific patterns and robust prediction of disease group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7" w:tgtFrame="_blank">
            <w:r>
              <w:t xml:space="preserve">[Dose-response relationship between age and Streptococcus pneumoniae vaccination coverage in kindergarten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8" w:tgtFrame="_blank">
            <w:r>
              <w:t xml:space="preserve">[Effect of somatostatin on gastrointestinal hormone levels and clinical outcomes in critically ill infants after gastrointestinal surgery: a prospective randomized controlled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9" w:tgtFrame="_blank">
            <w:r>
              <w:t xml:space="preserve">Laparoscopic vs. open surgery: A comparative analysis of wound infection rates and recovery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0" w:tgtFrame="_blank">
            <w:r>
              <w:t xml:space="preserve">Effect of percutaneous endoscopic gastrostomy prior to oesophageal cancer surgery on postoperative wound complications in patients: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1" w:tgtFrame="_blank">
            <w:r>
              <w:t xml:space="preserve">Clinical Outcome in Patients With High-grade Soft-tissue Sarcoma Receiving Prosthetic Replacement After Tumor Resection of the Lower Extremities: Tokai Musculoskeletal Oncology Consortium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2" w:tgtFrame="_blank">
            <w:r>
              <w:t xml:space="preserve">Clinical Significance of Controlling Nutritional Status (CONUT) Score in Patients With Colorectal Liver Metastases After Hepat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3" w:tgtFrame="_blank">
            <w:r>
              <w:t xml:space="preserve">Design of experiment (DoE) as a quality by design (QbD) tool to optimize formulations of lipid nanoparticles for nose-to-brain drug deliv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4" w:tgtFrame="_blank">
            <w:r>
              <w:t xml:space="preserve">[Urological Comorbidities in an HIV-Infected Patient: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5" w:tgtFrame="_blank">
            <w:r>
              <w:t xml:space="preserve">Segmental testicular infarction secondary to protein C deficienc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6" w:tgtFrame="_blank">
            <w:r>
              <w:t xml:space="preserve">Long-Term outcome of Chest Wall and Diaphragm repair with Biological Materia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7" w:tgtFrame="_blank">
            <w:r>
              <w:t xml:space="preserve">Osteoporosis and Total Knee Arthroplasty: Higher 5-Year Implant-Related Complic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8" w:tgtFrame="_blank">
            <w:r>
              <w:t xml:space="preserve">Validation of the incidence of reported periprosthetic joint infections in total hip and knee arthroplasty in the Dutch Arthroplasty Regis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9" w:tgtFrame="_blank">
            <w:r>
              <w:t xml:space="preserve">Fusarium oxysporum disseminated infection in a teenage patient with a relapse of acute lymphoblastic leukemia - Case report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0" w:tgtFrame="_blank">
            <w:r>
              <w:t xml:space="preserve">Strange, Rare and Peculiar Symptoms of COVID-19 Cases Managed by Practitioners of the Homeopathy Help Network.</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1" w:tgtFrame="_blank">
            <w:r>
              <w:t xml:space="preserve">Successful Surgical Management of Ruptured Hepatic Artery Pseudoaneurysm Post-Liver Retransplant: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2" w:tgtFrame="_blank">
            <w:r>
              <w:t xml:space="preserve">The modified cross-suture technique for loop stoma reversal: A technical not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3" w:tgtFrame="_blank">
            <w:r>
              <w:t xml:space="preserve">Analysis of Vacuum-Assisted Closure-Assisted Antibiotic Irrigation in Treatment of Severe Neurosurgical Central Nervous System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4" w:tgtFrame="_blank">
            <w:r>
              <w:t xml:space="preserve">The clinical evaluation of the flapless placement of zygomatic implants: a randomized controlled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5" w:tgtFrame="_blank">
            <w:r>
              <w:t xml:space="preserve">The yeast prion protein Sup35 initiates α-synuclein pathology in mouse models of Parkinson's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6" w:tgtFrame="_blank">
            <w:r>
              <w:t xml:space="preserve">Perioperative daptomycin for prophylaxis of vancomycin-resistant Enterococcus infection in colonized liver transplant recip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7" w:tgtFrame="_blank">
            <w:r>
              <w:t xml:space="preserve">Sex differences in post-operative outcomes following non-cardia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8" w:tgtFrame="_blank">
            <w:r>
              <w:t xml:space="preserve">Successful Outpatient Treatment of Severe Diabetic-Foot Myositis and Osteomyelitis Caused by Extensively Drug-Resistant Enterococcus faecalis with Teicoplanin plus Rifampici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9" w:tgtFrame="_blank">
            <w:r>
              <w:t xml:space="preserve">In Vivo Acute Toxicity and Therapeutic Potential of a Synthetic Peptide, DP1 in a Staphylococcus aureus Infected Murine Wound Excision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0" w:tgtFrame="_blank">
            <w:r>
              <w:t xml:space="preserve">Evaluation of hemodynamic changes and patient-reported outcome measures in surgical therapy with or without intravenous sedation: a prospective controlled clinic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1" w:tgtFrame="_blank">
            <w:r>
              <w:t xml:space="preserve">A validation study of the 30-day questionnaire in the national Norwegian Tonsil Surgery Register: can we trust the data reported by the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2" w:tgtFrame="_blank">
            <w:r>
              <w:t xml:space="preserve">Performance evaluation of the cobas SARS-CoV-2 Duo, a novel qualitative and quantitative assay, for the detection of SARS-CoV-2 RN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3" w:tgtFrame="_blank">
            <w:r>
              <w:t xml:space="preserve">New-Onset of Herpes Simplex Keratitis After Blepharoplasty, Case Series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4" w:tgtFrame="_blank">
            <w:r>
              <w:t xml:space="preserve">Endophthalmitis caused by Burkholderia cepacia complex (BCC): clinical characteristics, antibiotic susceptibilities, and treatment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5" w:tgtFrame="_blank">
            <w:r>
              <w:t xml:space="preserve">Complications and secondary operations after non-operative and operative treatment of tibial plateau fractures: a population-based study of 562 patients with mean follow-up of 7 yea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6" w:tgtFrame="_blank">
            <w:r>
              <w:t xml:space="preserve">[Acetabular metastatic defect reconstruction using the modular revision support cup MRS-C].</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7" w:tgtFrame="_blank">
            <w:r>
              <w:t xml:space="preserve">Intranasal immunisation with recombinant Toxoplasma gondii uridine phosphorylase confers resistance against acute toxoplasmosis in mi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8" w:tgtFrame="_blank">
            <w:r>
              <w:t xml:space="preserve">Nanocore-Shell Bone Filler Contained Mesoporous Silica Modified with Hydroxyapatite Precursors; Wrapped in a Natural Metal-Phenolic Network.</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9" w:tgtFrame="_blank">
            <w:r>
              <w:t xml:space="preserve">Zone I Revision Finger Amputations Performed in the Emergency Department Compared With Those Performed in the Operating Roo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0" w:tgtFrame="_blank">
            <w:r>
              <w:t xml:space="preserve">Do Children with Previous COVID Infection Have Hyposm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1" w:tgtFrame="_blank">
            <w:r>
              <w:t xml:space="preserve">Incidence, Risk Factors and Management of Postoperative Complications in Horizontal Strabismus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2" w:tgtFrame="_blank">
            <w:r>
              <w:t xml:space="preserve">Assembly of an inexpensive rat jugular catheter button based on a split-septum needleless intravenous sy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3" w:tgtFrame="_blank">
            <w:r>
              <w:t xml:space="preserve">Clinical Profile and Outcome Analysis of Ear-Nose-Throat Symptoms in SARS-CoV-2 Omicron Subvariant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4" w:tgtFrame="_blank">
            <w:r>
              <w:t xml:space="preserve">Necrotizing fasciitis wound after debridement could be successfully treated with negative-pressure wound therapy with instillation and dwelling: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5" w:tgtFrame="_blank">
            <w:r>
              <w:t xml:space="preserve">Primary care drug therapy pharmacists in South Africa: Practice settings and conditions treate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6" w:tgtFrame="_blank">
            <w:r>
              <w:t xml:space="preserve">Postoperative Swallowing Function in Patients with Deep Neck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7" w:tgtFrame="_blank">
            <w:r>
              <w:t xml:space="preserve">First case of Cutibacterium avidum-infected pelvic lymphocele post-lymphadenectomy for endometrial cancer: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8" w:tgtFrame="_blank">
            <w:r>
              <w:t xml:space="preserve">Surgical and survival outcomes after robotic and open pancreatoduodenectomy for ampullary cancer: A propensity score-matching comparis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9" w:tgtFrame="_blank">
            <w:r>
              <w:t xml:space="preserve">Ehlers-Danlos Syndrome is Associated with Increased Rates of Adjacent Segment Disease Following TLIF: A Propensity Matched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0" w:tgtFrame="_blank">
            <w:r>
              <w:t xml:space="preserve">Clinical significances of mutations in dihydropteroate synthase in Pneumocystis jirovecii pneumonia among non-HIV-infected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1" w:tgtFrame="_blank">
            <w:r>
              <w:t xml:space="preserve">Patient-specific instrumentation in total knee arthroplasty: a review of the current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2" w:tgtFrame="_blank">
            <w:r>
              <w:t xml:space="preserve">Effectiveness and safety of a cement-on-cement removal system for hip and knee arthroplasty revision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3" w:tgtFrame="_blank">
            <w:r>
              <w:t xml:space="preserve">Acute dacryocystitis: changing practice pattern over the last three decades at a tertiary care setu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4" w:tgtFrame="_blank">
            <w:r>
              <w:t xml:space="preserve">Surgical treatment of carotid blowout syndrome after radiotherapy for head and neck malignant tumors: a single-center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5" w:tgtFrame="_blank">
            <w:r>
              <w:t xml:space="preserve">Lead Extraction Today: A Matter of Time or a Matter of Wa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6" w:tgtFrame="_blank">
            <w:r>
              <w:t xml:space="preserve">Empyema thoracic in a neonate co-infected with SARS-CoV-2 and staphylococcus arouse successfully treated with fibrinolysis: a brief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7" w:tgtFrame="_blank">
            <w:r>
              <w:t xml:space="preserve">Complication rates after proximal femoral nailing: does level of training mat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8" w:tgtFrame="_blank">
            <w:r>
              <w:t xml:space="preserve">HLA allele-calling using multi-ancestry whole-exome sequencing from the UK Biobank identifies 129 novel associations in 11 autoimmune dise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9" w:tgtFrame="_blank">
            <w:r>
              <w:t xml:space="preserve">Epidemiology of healthcare-associated infections and outcomes among open and robotic pancreatoduodenectomy: A retrospective study from 2013 to 2022.</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0" w:tgtFrame="_blank">
            <w:r>
              <w:t xml:space="preserve">Simultaneous sinus elevation and immediate implant placement without biomaterial: a technical not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1" w:tgtFrame="_blank">
            <w:r>
              <w:t xml:space="preserve">Risk analysis and clinical outcomes in chronic limb-threatening ischemia patients with surgical site infection after distal bypas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2" w:tgtFrame="_blank">
            <w:r>
              <w:t xml:space="preserve">The incidence and cost implications of surgical site infection following lymph node surgery for skin malignanc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3" w:tgtFrame="_blank">
            <w:r>
              <w:t xml:space="preserve">Urinary retention complicated by hematocolpos in an adolescent girl: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4" w:tgtFrame="_blank">
            <w:r>
              <w:t xml:space="preserve">Safety and efficacy of high tracheostomy with inferior retraction of the thyroid isthm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5" w:tgtFrame="_blank">
            <w:r>
              <w:t xml:space="preserve">Dissemination of bla(NDM-5)-carrying IncX3-type plasmid among non-clonal Escherichia coli strains colonising a dog with a skin infection caused by a carbapenem-resistant Klebsiella pneumoniae, United Kingdo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6" w:tgtFrame="_blank">
            <w:r>
              <w:t xml:space="preserve">Nutrition support considerations in pediatric small bowel transpla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7" w:tgtFrame="_blank">
            <w:r>
              <w:t xml:space="preserve">Genome mining conformance to metabolite profile of Bacillus strains to control potato pathoge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8" w:tgtFrame="_blank">
            <w:r>
              <w:t xml:space="preserve">Tetanus in a vaccinated soil expert -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9" w:tgtFrame="_blank">
            <w:r>
              <w:t xml:space="preserve">Natural language processing diagnosed behavioural disturbance phenotypes in the intensive care unit: characteristics, prevalence, trajectory, treatment, and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0" w:tgtFrame="_blank">
            <w:r>
              <w:t xml:space="preserve">A combination of annual and nonannual forces drive respiratory disease in the tropic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1" w:tgtFrame="_blank">
            <w:r>
              <w:t xml:space="preserve">Single-stage surgical procedure for patients with primary esophageal and lung cance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2" w:tgtFrame="_blank">
            <w:r>
              <w:t xml:space="preserve">Effect of laparoscopic versus open surgery on postoperative wound complications in patients with low rectal cancer: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3" w:tgtFrame="_blank">
            <w:r>
              <w:t xml:space="preserve">Comparison of safety and efficiency between sequential simultaneous bilateral and staged bilateral total knee arthroplasty at a high-volume center: a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4" w:tgtFrame="_blank">
            <w:r>
              <w:t xml:space="preserve">Influence of antiseptic lavage during tibial plateau leveling osteotomies on surgical site infection in 1422 dog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5" w:tgtFrame="_blank">
            <w:r>
              <w:t xml:space="preserve">Biocontrol of biofilm forming Burkholderia cepacia using a quorum quenching crude lactonase enzyme extract from a marine Chromohalobacter sp. strain D2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6" w:tgtFrame="_blank">
            <w:r>
              <w:t xml:space="preserve">A Novel Approach to Reduce Lid Weight in the Upper Eyelid Blepharoplasty: Split-Thickness Excision of the Palpebral Part of Orbicularis Oculi Muscl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7" w:tgtFrame="_blank">
            <w:r>
              <w:t xml:space="preserve">Body Mass Index Effect on Minimally Invasive Ventral Hernia Repair: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8" w:tgtFrame="_blank">
            <w:r>
              <w:t xml:space="preserve">Molecular subtypes of Adenovirus-associated acute respiratory infection outbreak in children in Northern Vietnam and risk factors of more severe c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9" w:tgtFrame="_blank">
            <w:r>
              <w:t xml:space="preserve">Trachoma risk factors in Oromia Region, Ethiop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0" w:tgtFrame="_blank">
            <w:r>
              <w:t xml:space="preserve">Comparison of two endoscopic perichondrium-cartilage graft underlay myringoplasty for large perforations: a randomized controlled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1" w:tgtFrame="_blank">
            <w:r>
              <w:t xml:space="preserve">Hydrocephalus in prematurity: does valve choice make a differ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2" w:tgtFrame="_blank">
            <w:r>
              <w:t xml:space="preserve">Surgical versus non-surgical interventions for displaced intra-articular calcaneal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3" w:tgtFrame="_blank">
            <w:r>
              <w:t xml:space="preserve">The long-term quality of life following liver transplantation in a developing country with a free health care sy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4" w:tgtFrame="_blank">
            <w:r>
              <w:t xml:space="preserve">The Outcome of Sac Filling With Fibrin Sealant and Gentamicin After Endovascular Aortic Repair of Brucella-Related Aorto-Iliac Artery Aneurysms: A Retrospective Single-Center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5" w:tgtFrame="_blank">
            <w:r>
              <w:t xml:space="preserve">When the Lung Refuses to Expand: A Deep Dive Into a Pneumothorax Ex Vacuo C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6" w:tgtFrame="_blank">
            <w:r>
              <w:t xml:space="preserve">Uncommon Complications of Cystoscopy: Presentations of Concurrent Perirenal Hematoma and Candida albicans Sep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7" w:tgtFrame="_blank">
            <w:r>
              <w:t xml:space="preserve">Silastic Joint Arthroplasty as a Joint-Preserving Alternative for End-Stage Hallux Rigidus: Outcomes From 112 First Metatarsophalangeal Joint Arthroplast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8" w:tgtFrame="_blank">
            <w:r>
              <w:t xml:space="preserve">Unveiling the etiology of peritonsillar abscess using next generation sequenc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9" w:tgtFrame="_blank">
            <w:r>
              <w:t xml:space="preserve">Assessment of safety during hospitalization for patients undergoing Surgery after neoadjuvant therapy for moderately advanced Esophageal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0" w:tgtFrame="_blank">
            <w:r>
              <w:t xml:space="preserve">Middle-term outcome and complications after primary total hip arthroplasty using a contemporary titanium tapered wedge cementless femoral 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1" w:tgtFrame="_blank">
            <w:r>
              <w:t xml:space="preserve">Extended antibiotic therapy is associated with a lower rate of clinically relevant postoperative pancreatic fistula after pancreatoduodenectomy in intermediate- and high-risk patients: A single-institution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2" w:tgtFrame="_blank">
            <w:r>
              <w:t xml:space="preserve">Multiomics Analysis Provides Novel Pathways Related to Progression of Heart Fail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3" w:tgtFrame="_blank">
            <w:r>
              <w:t xml:space="preserve">Does Alexis© wound protector/retractor reduce the risk of surgical site infections after open radical cystectomy for bladder cancer? Results from a single center, compara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4" w:tgtFrame="_blank">
            <w:r>
              <w:t xml:space="preserve">The Definition of Anemia Matters when Using Preoperative Hemoglobin as a Screening Tool Prior to Total Hip and Knee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5" w:tgtFrame="_blank">
            <w:r>
              <w:t xml:space="preserve">ε-Poly-l-lysine-hydroxyphenyl propionic acid/IL-4 composite hydrogels with inflammation regulation and antibacterial activity for improving integration stability of soft tissues and orthopedic impla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6" w:tgtFrame="_blank">
            <w:r>
              <w:t xml:space="preserve">Effectiveness and safety of knotless barbed sutures in cosmetic surger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7" w:tgtFrame="_blank">
            <w:r>
              <w:t xml:space="preserve">Predictors of mortality in periprosthetic fractures of the hip: Results from the national PPF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8" w:tgtFrame="_blank">
            <w:r>
              <w:t xml:space="preserve">The effect of clopidogrel treatment on osseointegration of titanium implants. A histomorphometric study in rabbi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9" w:tgtFrame="_blank">
            <w:r>
              <w:t xml:space="preserve">Polycythemia as an Underlying Cause of Digital Gangrene: A Rare and Unusual Case Prese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0" w:tgtFrame="_blank">
            <w:r>
              <w:t xml:space="preserve">Use of a Skin-Covering Pocket as a Local Flap and Negative Pressure Wound Therapy with Instillation and Dwell Time/Negative Pressure Wound Therapy for the Treatment of Diabetic Foot Ulcer with Calcaneal Osteomyelit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1" w:tgtFrame="_blank">
            <w:r>
              <w:t xml:space="preserve">Effect of transverse colostomy versus ileostomy in colorectal anastomosis on post-operative wound complications: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2" w:tgtFrame="_blank">
            <w:r>
              <w:t xml:space="preserve">Simultaneous subcutaneous implantable cardioverter-defibrillator and leadless pacemaker implantation for patients at high risk of infection: a retrospective case series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3" w:tgtFrame="_blank">
            <w:r>
              <w:t xml:space="preserve">[Epiphysiolysis of the medial clavicle with posterior dislocation : Video articl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4" w:tgtFrame="_blank">
            <w:r>
              <w:t xml:space="preserve">Dynamic hip screw in proximal femoral fractures followed by "single-stage" hip arthroplasty-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5" w:tgtFrame="_blank">
            <w:r>
              <w:t xml:space="preserve">High Survivorship of Hybrid Fixation Technique in Aseptic Condylar Revision Total Knee Arthroplasty with Minimal Metaphyseal Bone Loss: 5-10 Year Clinical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6" w:tgtFrame="_blank">
            <w:r>
              <w:t xml:space="preserve">HEALTHCARE-ASSOCIATED BACTERIAL VAGINOSIS AFTER GYNECOLOGICAL SURGERIES AND ASSOCIATED ADVERSE PREGNANCY OUTCOME IN UKRAI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7" w:tgtFrame="_blank">
            <w:r>
              <w:t xml:space="preserve">Simultaneous versus staged bilateral carpal tunnel release via open and endoscopic surgeries: a retrospective propensity score-matched patient comorbidity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8" w:tgtFrame="_blank">
            <w:r>
              <w:t xml:space="preserve">Reducing the rate of surgical site infection using iodophor-impregnated adhesive incision draping in spine surgery compared with standard adhesive incision draping: a study in 2279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9" w:tgtFrame="_blank">
            <w:r>
              <w:t xml:space="preserve">Local Antibiotic Therapy for Open Long Bone Fractures: Appropriate Prophylaxis or Unnecessary Exposure for the Orthopedic Trauma Pati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0" w:tgtFrame="_blank">
            <w:r>
              <w:t xml:space="preserve">When surgical option is not provided: a successful multidisciplinary approach to a refractory case of sternal osteomyelitis following coronary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1" w:tgtFrame="_blank">
            <w:r>
              <w:t xml:space="preserve">Use of the Kono-S anastomosis in pediatric Crohn's disease: a single-institution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2" w:tgtFrame="_blank">
            <w:r>
              <w:t xml:space="preserve">Safety of immediate open traumatic extensor tendon repair performed at an emergency department minor procedure roo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3" w:tgtFrame="_blank">
            <w:r>
              <w:t xml:space="preserve">[Corrective osteotomies around the knee joint using hexapod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4" w:tgtFrame="_blank">
            <w:r>
              <w:t xml:space="preserve">Occupational Etiology of Oropharyngeal Cancer: A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5" w:tgtFrame="_blank">
            <w:r>
              <w:t xml:space="preserve">Hemoglobin A1c as a Predictor of Surgical Site Infection in Patients With Orthopaedic Trau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6" w:tgtFrame="_blank">
            <w:r>
              <w:t xml:space="preserve">Triple suture fixation for displaced comminuted olecranon fracture with a stable ulnohumeral joi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7" w:tgtFrame="_blank">
            <w:r>
              <w:t xml:space="preserve">Efficacy and safety of surgical excision and reconstruction combined with radiotherapy for huge keloids: A 13-year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8" w:tgtFrame="_blank">
            <w:r>
              <w:t xml:space="preserve">Treatment For Infected Frozen Elephant Trunk Prosthesis Caused by Propionibacterium acnes: A Surgical Challeng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9" w:tgtFrame="_blank">
            <w:r>
              <w:t xml:space="preserve">Biallelic CRELD1 variants cause a multisystem syndrome including neurodevelopmental phenotypes, cardiac dysrhythmias, and frequent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0" w:tgtFrame="_blank">
            <w:r>
              <w:t xml:space="preserve">Effect of segmental versus lobectomy in minimally invasive surgery on postoperative wound complications in lung cancer patients: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1" w:tgtFrame="_blank">
            <w:r>
              <w:t xml:space="preserve">A Retrospective Analysis of Emergency Obstetric Hysterectomy: A Life-Saving Interven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2" w:tgtFrame="_blank">
            <w:r>
              <w:t xml:space="preserve">Aggressive angiomyxoma of the epididym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3" w:tgtFrame="_blank">
            <w:r>
              <w:t xml:space="preserve">"In situ bone flap" combined with vascular pedicled mucous flap to reconstruction of skull base defec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4" w:tgtFrame="_blank">
            <w:r>
              <w:t xml:space="preserve">Unusual presentation of penile giant condyloma acuminatum with spontaneous prepuce perfora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5" w:tgtFrame="_blank">
            <w:r>
              <w:t xml:space="preserve">Therapeutic drug monitoring of vancomycin and meropenem: illustration of the impact of inaccurate information in dose administration ti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6" w:tgtFrame="_blank">
            <w:r>
              <w:t xml:space="preserve">Microvascular Replantation for partial auricle Amputation: Only Arterial anastomoses and Acupuncture Bloodlett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7" w:tgtFrame="_blank">
            <w:r>
              <w:t xml:space="preserve">Development of antibacterial neural stimulation electrodes via hierarchical surface restructuring and atomic layer deposi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8" w:tgtFrame="_blank">
            <w:r>
              <w:t xml:space="preserve">Complications and Functional Voice Limitations Following Gender-Affirming Laryngeal Surgery (GA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9" w:tgtFrame="_blank">
            <w:r>
              <w:t xml:space="preserve">Use of a subpalpebral lavage system as salvage therapy for Pseudomonas aeruginosa panophthalmitis due to an infected scleral buckl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0" w:tgtFrame="_blank">
            <w:r>
              <w:t xml:space="preserve">Angiogenesis and eosinophilia in the nasal mucosa of patients with different clinical phenotypes of chronic rhinosinus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1" w:tgtFrame="_blank">
            <w:r>
              <w:t xml:space="preserve">A Systematic Review of Data Collection by National Joint Replacement Registries: What Opportunities Exist for Enhanced Data Collection and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2" w:tgtFrame="_blank">
            <w:r>
              <w:t xml:space="preserve">Phage therapy: Awareness and demand among clinicians in the United Kingdo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3" w:tgtFrame="_blank">
            <w:r>
              <w:t xml:space="preserve">Posterior cerebral territory ischemia in pediatric moyamoya: Surgical techniques and long-term clinical and radiographic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4" w:tgtFrame="_blank">
            <w:r>
              <w:t xml:space="preserve">Enhancement of in vitro antibacterial activity and bioactivity of iodine-loaded titanium by micro-scale regulation using mixed-acid treat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5" w:tgtFrame="_blank">
            <w:r>
              <w:t xml:space="preserve">Intralobar Pulmonary Sequestra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6" w:tgtFrame="_blank">
            <w:r>
              <w:t xml:space="preserve">The Sunlight-Vitamin D Connection: Implications for Patient Outcomes in the Surgical Intensive Care Uni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7" w:tgtFrame="_blank">
            <w:r>
              <w:t xml:space="preserve">Delayed Diagnosis of an Invisible Seizure: Cefepime-Induced Non-convulsive Status Epileptic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8" w:tgtFrame="_blank">
            <w:r>
              <w:t xml:space="preserve">Flanged Bentall procedure for paravalvular leakage and pseudoaneurysm after root replacement in Behcet's disease and infective endocardit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9" w:tgtFrame="_blank">
            <w:r>
              <w:t xml:space="preserve">Evaluating the Potential of a New Low-Profile Urinary Catheter in Preventing Catheter-Associated Urinary Tract Infections: A Prospective Randomized Blind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0" w:tgtFrame="_blank">
            <w:r>
              <w:t xml:space="preserve">The Device for Intraventricular Entry guide: a novel solution to a perpetual probl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1" w:tgtFrame="_blank">
            <w:r>
              <w:t xml:space="preserve">Identification and Analysis of the Ankle Microbiome Using Next-Generation DNA Sequencing: An Observational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2" w:tgtFrame="_blank">
            <w:r>
              <w:t xml:space="preserve">Preclinical safety evaluation of continuous UV-A lighting in an operative sett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3" w:tgtFrame="_blank">
            <w:r>
              <w:t xml:space="preserve">Alternaria fungal dacryocystitis with cutaneous fistul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4" w:tgtFrame="_blank">
            <w:r>
              <w:t xml:space="preserve">The Evolution of Surgical Technique in Spinal Cord Stimulation: A Scoping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5" w:tgtFrame="_blank">
            <w:r>
              <w:t xml:space="preserve">Early outcomes of open anterior versus posterior components separation with transversus abdominis release for large median incisional hernias: a retrospective stepwis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6" w:tgtFrame="_blank">
            <w:r>
              <w:t xml:space="preserve">Synergistic properties of linezolid against Enterococcus spp. isolates: a systematic review from in vitro stud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7" w:tgtFrame="_blank">
            <w:r>
              <w:t xml:space="preserve">The Effect of Aspiration and Corticosteroid Injection After ACL Injury on Postoperative Infection Rat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8" w:tgtFrame="_blank">
            <w:r>
              <w:t xml:space="preserve">First reported case of ANCA-associated vasculitis induced by oxaliplatin, capecitabine, and trastuzumab.</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9" w:tgtFrame="_blank">
            <w:r>
              <w:t xml:space="preserve">Acceleration of a delayed healing wound repair model in diabetic rats by additive impacts of photobiomodulation plus conditioned medium of adipose-derived stem cel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0" w:tgtFrame="_blank">
            <w:r>
              <w:t xml:space="preserve">30-Day Post-Operative Complications of Facial Fracture Repairs: A United States Databas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1" w:tgtFrame="_blank">
            <w:r>
              <w:t xml:space="preserve">Clinical Correlates of Cholestasis in Preterm Infants with Surgical Necrotizing Enterocol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2" w:tgtFrame="_blank">
            <w:r>
              <w:t xml:space="preserve">Persistent Inflammation Associated With HLA-B27 After Pars Plana Vitrectomy With Scleral Buckle Plac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3" w:tgtFrame="_blank">
            <w:r>
              <w:t xml:space="preserve">Reconstructing Small-Medium Sized Oral Cavity Defects- Our Experience with the Versatile Famm Fla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4" w:tgtFrame="_blank">
            <w:r>
              <w:t xml:space="preserve">Retrospective Cohort Study on the Surgical Outcomes of Intracapsular Thyroidectomy Vs Standard Thyroid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5" w:tgtFrame="_blank">
            <w:r>
              <w:t xml:space="preserve">Role of Prophylactic Dose of Oral Amoxicillin Trihydrate in Prevention of Bacteremia Post Surgical Removal of Impacted Mandibular Third Molar: A Clinic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6" w:tgtFrame="_blank">
            <w:r>
              <w:t xml:space="preserve">Incisional negative pressure wound therapy may not protect against post-operative surgical site complications in bicondylar tibial plateau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7" w:tgtFrame="_blank">
            <w:r>
              <w:t xml:space="preserve">Impact of diabetic versus non-diabetic patients undergoing coronary artery bypass graft surgery on postoperative wound complications: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8" w:tgtFrame="_blank">
            <w:r>
              <w:t xml:space="preserve">Impact of ileostomy on postoperative wound complications in patients after laparoscopic rectal cancer surgery: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9" w:tgtFrame="_blank">
            <w:r>
              <w:t xml:space="preserve">Role of anaesthesia providers in infection-related care across the perioperative pathway: a global surve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0" w:tgtFrame="_blank">
            <w:r>
              <w:t xml:space="preserve">Any infection among patients with hip fracture: Predictive ability of Charlson, Elixhauser, Rx-Risk, and Nordic comorbidity indic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1" w:tgtFrame="_blank">
            <w:r>
              <w:t xml:space="preserve">Effectiveness of various treatment modalities in children with vesicoureteral reflux grades II-IV: a systematic review and network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2" w:tgtFrame="_blank">
            <w:r>
              <w:t xml:space="preserve">In Vitro Evaluation of Vancomycin-Induced Toxicity in Human Primary Knee Chondrocy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3" w:tgtFrame="_blank">
            <w:r>
              <w:t xml:space="preserve">Selecting the best surgical approach in various cases of prolapsed pedunculated submucosal fibroids: A case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4" w:tgtFrame="_blank">
            <w:r>
              <w:t xml:space="preserve">Surgical debridement and continuous irrigation for early surgical site infection caused by Staphylococcus aureus with a closed patella fracture surgery: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5" w:tgtFrame="_blank">
            <w:r>
              <w:t xml:space="preserve">[Amélioration précoce de la fraction d'éjection chez les patients ayant une fraction d'éjection réduite après un pontage coronari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6" w:tgtFrame="_blank">
            <w:r>
              <w:t xml:space="preserve">Open Reduction And Internal Fixation of Tarsometatarsal (Lisfranc) Fracture Dislocations-Is Arthrodesis Necessa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7" w:tgtFrame="_blank">
            <w:r>
              <w:t xml:space="preserve">A novel laparoscopic pancreaticoduodenal training model: optimization of the learning curve and simplification of postoperative complic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8" w:tgtFrame="_blank">
            <w:r>
              <w:t xml:space="preserve">Value of preoperative biliary drainage in pancreatic head cancer patients with severe obstructive jaundice: A multicenter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9" w:tgtFrame="_blank">
            <w:r>
              <w:t xml:space="preserve">High Rates of Treatment Failure and Amputation in Modular Endoprosthesis Prosthetic Joint Infections Caused by Fungal Infections With Candid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0" w:tgtFrame="_blank">
            <w:r>
              <w:t xml:space="preserve">Repeated Omicron exposures override ancestral SARS-CoV-2 immune imprint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1" w:tgtFrame="_blank">
            <w:r>
              <w:t xml:space="preserve">A single plain ring is not associated with increased bacterial load on hands: An experimental study among healthcare worker students undertaking mock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2" w:tgtFrame="_blank">
            <w:r>
              <w:t xml:space="preserve">Radiological, Clinical and Patient-reported Outcomes in Stemless Reverse Shoulder Arthroplasty at a Mean of 46 Month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3" w:tgtFrame="_blank">
            <w:r>
              <w:t xml:space="preserve">Impact of wearing a surgical facemask during exercise on dyspnea in patients with chronic pulmonary infections: A randomized crossover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4" w:tgtFrame="_blank">
            <w:r>
              <w:t xml:space="preserve">Cost-utility analysis of robotic arm-assisted medial compartment knee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5" w:tgtFrame="_blank">
            <w:r>
              <w:t xml:space="preserve">Effect of concomitant deformity correction on patient outcomes following femoral (OTA type 32) nonunion repai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6" w:tgtFrame="_blank">
            <w:r>
              <w:t xml:space="preserve">Iris depigmentation and cytomegalovirus in aqueous humor as predictors of uveitic activity and recurrence in chronic and recurrent anterior uve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7" w:tgtFrame="_blank">
            <w:r>
              <w:t xml:space="preserve">15 Years of Spinal Fusion Outcomes in Children with Cerebral Palsy: Are We Getting Bet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8" w:tgtFrame="_blank">
            <w:r>
              <w:t xml:space="preserve">Pave and Pop: A novel addition to the endovascular treatment of hemodialysis access aneurysm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9" w:tgtFrame="_blank">
            <w:r>
              <w:t xml:space="preserve">Frenulum Protection Technique in Disposable Circumcision Suture Device for Adult Mal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0" w:tgtFrame="_blank">
            <w:r>
              <w:t xml:space="preserve">Current State of Clinical Trials Regarding Alveolar Bone Graft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1" w:tgtFrame="_blank">
            <w:r>
              <w:t xml:space="preserve">Association between quality of governance, antibiotic consumption, and antimicrobial resistance: an analysis of Italian reg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2" w:tgtFrame="_blank">
            <w:r>
              <w:t xml:space="preserve">Analysis of the efficacy of drilling decompression autologous bone marrow and allogeneic bone grafting in the treatment of HIV-positive patients with early osteonecrosis of the femoral hea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3" w:tgtFrame="_blank">
            <w:r>
              <w:t xml:space="preserve">The impact of obesity on thyroidectomy outcomes: a case-matched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4" w:tgtFrame="_blank">
            <w:r>
              <w:t xml:space="preserve">Mental health and job stress of nurses in surgical system: what should we ca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5" w:tgtFrame="_blank">
            <w:r>
              <w:t xml:space="preserve">Outcomes of Laparoscopic Sleeve Gastrectomy (LSG) vs One-Anastomosis Gastric Bypass (OAGB) in Patients with Super-Super Obesity (BMI ≥ 60 kg/m(2)).</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6" w:tgtFrame="_blank">
            <w:r>
              <w:t xml:space="preserve">Prognostic Factors and Outcomes in Elderly Esophagectomy Patients with Esophageal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7" w:tgtFrame="_blank">
            <w:r>
              <w:t xml:space="preserve">Sepsis in cardiothoraci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8" w:tgtFrame="_blank">
            <w:r>
              <w:t xml:space="preserve">Microvascular decompression for trigeminal neuralgia: A retrospective analysis of long-term outcomes and prognostic facto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9" w:tgtFrame="_blank">
            <w:r>
              <w:t xml:space="preserve">Complications from Fat Grafting and Gluteal Augmentation in Outpatient Plastic Surgery: An Analysis of American Association for Accreditation of Ambulatory Surgical Facilities (AAAASF, QUAD A) Dat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0" w:tgtFrame="_blank">
            <w:r>
              <w:t xml:space="preserve">Efficacy of antibiotic bone cement in the treatment of burkholderia cepacia infection after spinal internal fixation surgery：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1" w:tgtFrame="_blank">
            <w:r>
              <w:t xml:space="preserve">Identification of asymptomatic Leishmania infection in patients undergoing kidney transplant using multiple tes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2" w:tgtFrame="_blank">
            <w:r>
              <w:t xml:space="preserve">[Translated article] Risk factors for infection of tibial plateau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3" w:tgtFrame="_blank">
            <w:r>
              <w:t xml:space="preserve">The Impact of Social Determinants of Health on Outcomes and Complications After Total Knee Arthroplasty: An Analysis of Neighborhood Deprivation Indic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4" w:tgtFrame="_blank">
            <w:r>
              <w:t xml:space="preserve">Cutaneous Mucormycosis of the Eyelid Treated With Subcutaneous Liposomal Amphotericin B Inj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5" w:tgtFrame="_blank">
            <w:r>
              <w:t xml:space="preserve">Epidemiology of acute infections in people who inject drugs in Austral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6" w:tgtFrame="_blank">
            <w:r>
              <w:t xml:space="preserve">Testing of tissue specimens obtained from SARS-CoV-2 nasopharyngeal swab-positive dono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7" w:tgtFrame="_blank">
            <w:r>
              <w:t xml:space="preserve">Are Cutibacterium acnes delivered from skin to deep tissues in primary reverse shoulder arthroplasty? A p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8" w:tgtFrame="_blank">
            <w:r>
              <w:t xml:space="preserve">An intervention study investigating the effectiveness of contextualizing multimodal strategy on improving hand hygiene at a tertiary hospital in Niger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47398411"/>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9" w:tgtFrame="_blank">
            <w:r>
              <w:t xml:space="preserve">What are the current anti-COVID-19 drugs? From traditional to smart molecular mechanism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0" w:tgtFrame="_blank">
            <w:r>
              <w:t xml:space="preserve">[Association of category of dietary intake and physical activity with the risk of mortality in patients with type 2 diabetes mellitus: a p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1" w:tgtFrame="_blank">
            <w:r>
              <w:t xml:space="preserve">[Technical guidelines for seasonal influenza vaccination in China (2023-2024)].</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2" w:tgtFrame="_blank">
            <w:r>
              <w:t xml:space="preserve">Multicentre, prospective, randomized control non-inferiority trial of bladder catheter management in colon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3" w:tgtFrame="_blank">
            <w:r>
              <w:t xml:space="preserve">Australian evidence-based guidelines for the prevention and management of diabetes-related foot disease: a guideline summa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4" w:tgtFrame="_blank">
            <w:r>
              <w:t xml:space="preserve">Adenoidectomy for otitis media with effusion (OME) in childre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5" w:tgtFrame="_blank">
            <w:r>
              <w:t xml:space="preserve">Shifting quality chronic pain treatment measures from processes to outcom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6" w:tgtFrame="_blank">
            <w:r>
              <w:t xml:space="preserve">Epidemiology, risk factors, and clinical outcomes of carbapenem resistant Enterobacterales in Africa: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7" w:tgtFrame="_blank">
            <w:r>
              <w:t xml:space="preserve">Burden, risk factors, neurosurgical evacuation outcomes, and predictors of mortality among traumatic brain injury patients with expansive intracranial hematomas in Uganda: a mixed methods study desig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8" w:tgtFrame="_blank">
            <w:r>
              <w:t xml:space="preserve">Impact of HIV treat-all and complementary policies on ART linkage in 13 PEPFAR-supported African count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9" w:tgtFrame="_blank">
            <w:r>
              <w:t xml:space="preserve">Shifting Tides: Is It Time to Embrace Adjunctive Corticosteroids for Community-Acquired Pneumo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0" w:tgtFrame="_blank">
            <w:r>
              <w:t xml:space="preserve">Clinical implementation of partial oral treatment in infective endocarditis: the Danish POETry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1" w:tgtFrame="_blank">
            <w:r>
              <w:t xml:space="preserve">Assessing Second Debridement Timing and Mortality in Necrotizing Soft Tissue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2" w:tgtFrame="_blank">
            <w:r>
              <w:t xml:space="preserve">Quality of life measurement in teledermatology. Position statement of the European Academy of Dermatology and Venereology Task Forces on Quality of Life and Patient Oriented Outcomes and Teledermatolog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3" w:tgtFrame="_blank">
            <w:r>
              <w:t xml:space="preserve">SHEA NICU white paper series: Practical approaches for the prevention of viral respiratory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4" w:tgtFrame="_blank">
            <w:r>
              <w:t xml:space="preserve">Antibiotic Use in Patients Undergoing Complex Clean-Contaminated Head and Neck Surgery: A Prospectiv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5" w:tgtFrame="_blank">
            <w:r>
              <w:t xml:space="preserve">Clinical Effectiveness of Total Hip Arthroplasty Compared With Hemiarthroplasty in Adults Undergoing Surgery for Displaced Intracapsular Hip Fracture: A Single-Centre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6" w:tgtFrame="_blank">
            <w:r>
              <w:t xml:space="preserve">Contemporary pharmacologic treatments of MRSA for hospitalized adults: rationale for vancomycin versus non-vancomycin therapies as first line ag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7" w:tgtFrame="_blank">
            <w:r>
              <w:t xml:space="preserve">Activity of antimicrobial examination gloves under realistic conditions: challenge not fulfille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8" w:tgtFrame="_blank">
            <w:r>
              <w:t xml:space="preserve">Up-to-Date Breast, Cervical, and Colorectal Cancer Screening Test Use in the United States, 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9" w:tgtFrame="_blank">
            <w:r>
              <w:t xml:space="preserve">The synergistic effects of soil-applied boron and foliar-applied silicon on cotton fiber quality and yiel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0" w:tgtFrame="_blank">
            <w:r>
              <w:t xml:space="preserve">Assessing the quality and completeness of reporting in health systems guidance for pandemics using the AGREE-HS too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1" w:tgtFrame="_blank">
            <w:r>
              <w:t xml:space="preserve">Role of the National Immunisation Technical Advisory Groups in 13 European countries in the decision-making process on vaccine recommend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2" w:tgtFrame="_blank">
            <w:r>
              <w:t xml:space="preserve">Bacterial survival in radiopharmaceutical solutions: a critical impact on current practic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3" w:tgtFrame="_blank">
            <w:r>
              <w:t xml:space="preserve">Antibacterial and immunological properties of piperine evidenced by preclinical studie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4" w:tgtFrame="_blank">
            <w:r>
              <w:t xml:space="preserve">A conceptual framework for nomenclatural stability and validity of medically important fungi: a proposed global consensus guideline for fungal name changes supported by ABP, ASM, CLSI, ECMM, ESCMID-EFISG, EUCAST-AFST, FDLC, IDSA, ISHAM, MMSA, and MSGERC.</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5" w:tgtFrame="_blank">
            <w:r>
              <w:t xml:space="preserve">Polydopamine-curcumin coating of titanium for remarkable antibacterial activity via synergistic photodynamic and photothermal propert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6" w:tgtFrame="_blank">
            <w:r>
              <w:t xml:space="preserve">Further evidence of misclassification of the injury deaths in South Africa: When will the barriers to accurate injury death statistics be remove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7" w:tgtFrame="_blank">
            <w:r>
              <w:t xml:space="preserve">Research ethics during infectious disease outbreaks: A survey of African research stakeholders using the Ebola virus disease outbreak as a c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8" w:tgtFrame="_blank">
            <w:r>
              <w:t xml:space="preserve">Outcomes of Coronary Artery Bypass Graft Surgery in Africa: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9" w:tgtFrame="_blank">
            <w:r>
              <w:t xml:space="preserve">[POCUS : diagnosis of pneumonia by lung ultrasonograph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0" w:tgtFrame="_blank">
            <w:r>
              <w:t xml:space="preserve">[Register data on cemented arthroplasty : A proof for cementless fix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1" w:tgtFrame="_blank">
            <w:r>
              <w:t xml:space="preserve">A metagenomics method for the quantitative detection of bacterial pathogens causing hospital-associated and ventilator-associated pneumo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2" w:tgtFrame="_blank">
            <w:r>
              <w:t xml:space="preserve">An Antibiotic-Loaded Silicone-Hydrogel Interpenetrating Polymer Network for the Prevention of Surgical Site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3" w:tgtFrame="_blank">
            <w:r>
              <w:t xml:space="preserve">Late-Onset Prosthetic Endocarditis with Paraaortic Abscess Caused by Cutibacterium acn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4" w:tgtFrame="_blank">
            <w:r>
              <w:t xml:space="preserve">Pneumocystis jirovecii Pneumonia after Heart Transplantation: Two Case Reports and a Review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5" w:tgtFrame="_blank">
            <w:r>
              <w:t xml:space="preserve">Antimicrobial Stewardship in the Hospital Setting: A Narrativ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6" w:tgtFrame="_blank">
            <w:r>
              <w:t xml:space="preserve">Time-Kill Analysis of Canine Skin Pathogens: A Comparison of Pradofloxacin and Marbofloxaci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7" w:tgtFrame="_blank">
            <w:r>
              <w:t xml:space="preserve">Efficacy/Safety of the Use of Glucocorticoids in Oral and Maxillofacial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8" w:tgtFrame="_blank">
            <w:r>
              <w:t xml:space="preserve">Association Between Combinations of 24-Hour Movement Behaviors and Depression Among Adolescents - Inner Mongolia Autonomous Region, China, 2019-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9" w:tgtFrame="_blank">
            <w:r>
              <w:t xml:space="preserve">SCPNB is an adjuvant to local anaesthesia for maxillofacial surgical practi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0" w:tgtFrame="_blank">
            <w:r>
              <w:t xml:space="preserve">Endoscopic nasobiliary drainage versus endoscopic biliary stenting for preoperative biliary drainage in patients with malignant hilar biliary obstruction: A propensity score matched multicenter comparativ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1" w:tgtFrame="_blank">
            <w:r>
              <w:t xml:space="preserve">Comparing the efficacy of chlorhexidine and povidone-iodine in preventing surgical site infections: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2" w:tgtFrame="_blank">
            <w:r>
              <w:t xml:space="preserve">New Drainage Management Following Liver Transplant Results in Fewer Postoperative Hospital Day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3" w:tgtFrame="_blank">
            <w:r>
              <w:t xml:space="preserve">HIV Drug Resistance Patterns and Characteristics Associated with Clinically Significant Drug Resistance among Children with Virologic Failure on Antiretroviral Treatment in Kenya: Findings from the Opt4Kids Randomized Controll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4" w:tgtFrame="_blank">
            <w:r>
              <w:t xml:space="preserve">Contribution to the Synthesis, Characterization, Separation and Quantification of New N-Acyl Thiourea Derivatives with Antimicrobial and Antioxidant Potent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5" w:tgtFrame="_blank">
            <w:r>
              <w:t xml:space="preserve">Anti-MRSA and Biological Activities of Propolis Concentrations Loaded to Chitosan Nanoemulsion for Pharmaceutics Applic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6" w:tgtFrame="_blank">
            <w:r>
              <w:t xml:space="preserve">Surgical Treatment of Adolescent Idiopathic Scoliosis with the ApiFix Minimal Invasive Dynamic Correction System-A Preliminary Report of a 24-Month Follow-Up.</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7" w:tgtFrame="_blank">
            <w:r>
              <w:t xml:space="preserve">Bridging Molecular and Clinical Sciences to Achieve the Best Treatment of Enterococcus faecalis Endocard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8" w:tgtFrame="_blank">
            <w:r>
              <w:t xml:space="preserve">Antimicrobial Resistance in Bacteria from Meat and Meat Products: A One Health Perspectiv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9" w:tgtFrame="_blank">
            <w:r>
              <w:t xml:space="preserve">The Socioeconomic Factors of Street Food Vending in Developing Countries and Its Implications for Public Health: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0" w:tgtFrame="_blank">
            <w:r>
              <w:t xml:space="preserve">Cost-Effectiveness of Treatment Decisions for Early Childhood Caries in Infants and Toddler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1" w:tgtFrame="_blank">
            <w:r>
              <w:t xml:space="preserve">Applications of Lab on a Chip in Antimicrobial Susceptibility of Staphylococcus aureu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2" w:tgtFrame="_blank">
            <w:r>
              <w:t xml:space="preserve">Reconstructive Procedures of the Auricular Concha after Cutaneous Oncologic Surgery: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3" w:tgtFrame="_blank">
            <w:r>
              <w:t xml:space="preserve">Non-Pharmacological Strategies and Interventions for Effective COVID-19 Control: A Narrativ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4" w:tgtFrame="_blank">
            <w:r>
              <w:t xml:space="preserve">Best products for skin antisep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5" w:tgtFrame="_blank">
            <w:r>
              <w:t xml:space="preserve">Disinfection, sterilization and antisepsis: An over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6" w:tgtFrame="_blank">
            <w:r>
              <w:t xml:space="preserve">Host-Directed Therapy in Nontuberculous Mycobacterial Pulmonary Disease: Preclinical and Clinical Data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7" w:tgtFrame="_blank">
            <w:r>
              <w:t xml:space="preserve">Early detection of neurodevelopmental disorders in African children living in informal settlements in Nairobi.</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8" w:tgtFrame="_blank">
            <w:r>
              <w:t xml:space="preserve">Intraoral and maxillofacial abnormalities in patients with autosomal dominant hyper-IgE syndrom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9" w:tgtFrame="_blank">
            <w:r>
              <w:t xml:space="preserve">Candida endocarditis: Update on management consider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0" w:tgtFrame="_blank">
            <w:r>
              <w:t xml:space="preserve">Specialty Impact on Patient Outcomes: Paving a Way for an Integrated Approach to Spinal Disorde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1" w:tgtFrame="_blank">
            <w:r>
              <w:t xml:space="preserve">Diabetic Myonecrosis of the Axilla: A Novel Case With Severe Clinical Featur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2" w:tgtFrame="_blank">
            <w:r>
              <w:t xml:space="preserve">Facilitating the removal of a foreign body in the tongue by intraoperative ultrasound guidance: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3" w:tgtFrame="_blank">
            <w:r>
              <w:t xml:space="preserve">Cultural Beliefs on Cleft lip and/or Cleft Palate and Their Implications on Management: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4" w:tgtFrame="_blank">
            <w:r>
              <w:t xml:space="preserve">Antibiotic prescription in bone augmentation and dental implant procedures: a multi-center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5" w:tgtFrame="_blank">
            <w:r>
              <w:t xml:space="preserve">Benefits and harms of perioperative high fraction inspired oxygen for surgical site infection prevention: a protocol for a systematic review and meta-analysis of individual patient data of randomised controlled trial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6" w:tgtFrame="_blank">
            <w:r>
              <w:t xml:space="preserve">Iatrogenic Cerebrospinal Fluid Breast Augmentation: Rare complication of Ventriculoperitoneal Shunts and Management Strateg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7" w:tgtFrame="_blank">
            <w:r>
              <w:t xml:space="preserve">Quantitative light-induced fluorescence-guided surgery for medication-related osteomyelitis of the ja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8" w:tgtFrame="_blank">
            <w:r>
              <w:t xml:space="preserve">Surgeon Preferences Worldwide in Wound Drain Utilization in Open Lumbar Fusion Surgery for Degenerative Patholog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9" w:tgtFrame="_blank">
            <w:r>
              <w:t xml:space="preserve">Evidence-based clinical practice guideline for management of urinary tract infection and primary vesicoureteric reflux.</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0" w:tgtFrame="_blank">
            <w:r>
              <w:t xml:space="preserve">THE DIAGNOSIS AND TREATMENT OF LOW BACK PAIN: Synopsis of the 2021 U.S. Department of Veterans Affairs and U.S. Department of Defense Clinical Practice Guidelin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1" w:tgtFrame="_blank">
            <w:r>
              <w:t xml:space="preserve">Society of Critical Care Medicine and the Infectious Diseases Society of America Guidelines for Evaluating New Fever in Adult Patients in the ICU.</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2" w:tgtFrame="_blank">
            <w:r>
              <w:t xml:space="preserve">Enhanced Category-Based Risk Assessment for Neonatal Early-Onset Sepsis: A Prospective Observation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3" w:tgtFrame="_blank">
            <w:r>
              <w:t xml:space="preserve">CDC Recommendations for Hepatitis C Testing Among Perinatally Exposed Infants and Children - United States,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4" w:tgtFrame="_blank">
            <w:r>
              <w:t xml:space="preserve">Successful Treatment of Sepsis-Induced Cardiomyopathy with Intra-Aortic Balloon Pumping: A Case Report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5" w:tgtFrame="_blank">
            <w:r>
              <w:t xml:space="preserve">The Comprehensive Complication Index versus Clavien-Dindo grading after laparoscopic and open D2-gastrectomy in the multicenter randomized LOGICA-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6" w:tgtFrame="_blank">
            <w:r>
              <w:t xml:space="preserve">Fetal Growth and Antenatal Testing in Uncomplicated Multiple Gest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7" w:tgtFrame="_blank">
            <w:r>
              <w:t xml:space="preserve">Earlier Screening of Infants With Perinatal Hepatitis C Exposure: A Key Step Towards Elimin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8" w:tgtFrame="_blank">
            <w:r>
              <w:t xml:space="preserve">Deep immunological imprinting due to the ancestral spike in the current bivalent COVID-19 vaccin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9" w:tgtFrame="_blank">
            <w:r>
              <w:t xml:space="preserve">Ultrasonic Bone Scalpel versus Conventional Technique for Thoracolumbar Spinal Decompression: A Prospective Randomized Controll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0" w:tgtFrame="_blank">
            <w:r>
              <w:t xml:space="preserve">CDC's Adapting Clinical Guidelines for the Digital Age Lacks Real-World Contex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1" w:tgtFrame="_blank">
            <w:r>
              <w:t xml:space="preserve">Trends in teicoplanin loading dose implementation from 2010 to 2019 and evaluation of safety and efficacy factors: a retrospective cohort study based on a Japanese administrative claims datab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2" w:tgtFrame="_blank">
            <w:r>
              <w:t xml:space="preserve">Efficacy and safety of using antibiotics to prevent post-operative complications in oral implant treatment: evidence-based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3" w:tgtFrame="_blank">
            <w:r>
              <w:t xml:space="preserve">Occupational Heat Stress Recommendation Compliance Attenuates Acute Kidney Injury Risk Compared to a Work-Rest Matched, Positive Control Scenario.</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4" w:tgtFrame="_blank">
            <w:r>
              <w:t xml:space="preserve">Stakeholders' perception of factors influencing adoption of a pediatric weight management intervention: a qualitativ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5" w:tgtFrame="_blank">
            <w:r>
              <w:t xml:space="preserve">Three Cases of Catheter-related Bloodstream Infection Caused by Phialemonium curvata: A Case Report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6" w:tgtFrame="_blank">
            <w:r>
              <w:t xml:space="preserve">Key aspects of soft tissue management in fracture-related infection: recommendations from an international expert group.</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7" w:tgtFrame="_blank">
            <w:r>
              <w:t xml:space="preserve">Global Otitis Media Incidence Changes During the COVID Pandemic: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8" w:tgtFrame="_blank">
            <w:r>
              <w:t xml:space="preserve">Functional and Radiological Outcomes Following Simultaneous Bilateral Total Hip Arthroplasty: Analysis of a Retrospective Se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9" w:tgtFrame="_blank">
            <w:r>
              <w:t xml:space="preserve">Aneurysmal bone cyst arising from the surgically removed craniofacial fibrous dysplasia in the long-term follow-up: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0" w:tgtFrame="_blank">
            <w:r>
              <w:t xml:space="preserve">EaveTubes for control of vector-borne diseases in Côte d'Ivoire: study protocol for a cluster randomized controll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1" w:tgtFrame="_blank">
            <w:r>
              <w:t xml:space="preserve">Emerging importance of multidrug-resistant Stenotrophomonas maltophilia infections in neonatal intensive care unit in a tertiary center in Turke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2" w:tgtFrame="_blank">
            <w:r>
              <w:t xml:space="preserve">Postpartum Extended-Release Buprenorphine Tissue Necro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3" w:tgtFrame="_blank">
            <w:r>
              <w:t xml:space="preserve">Association of High Body Mass Index With Postoperative Complications After Chest Masculinization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4" w:tgtFrame="_blank">
            <w:r>
              <w:t xml:space="preserve">Tuberculosis Testing and Latent Tuberculosis Infection Treatment Practices Among Health Care Providers - United States, 2020-2022.</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5" w:tgtFrame="_blank">
            <w:r>
              <w:t xml:space="preserve">Metabolic syndrome and surgical complications: A systematic review and meta-analysis of 13 million individual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6" w:tgtFrame="_blank">
            <w:r>
              <w:t xml:space="preserve">Are Intra-operative Forced Air Warming Devices a Possible Source for Contamination During Hand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7" w:tgtFrame="_blank">
            <w:r>
              <w:t xml:space="preserve">Bladder stone formation due to neglected double J stent: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8" w:tgtFrame="_blank">
            <w:r>
              <w:t xml:space="preserve">10-day decitabine versus 3 + 7 chemotherapy followed by allografting in older patients with acute myeloid leukaemia: an open-label, randomised, controlled, phase 3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9" w:tgtFrame="_blank">
            <w:r>
              <w:t xml:space="preserve">Mucorales-disseminated infection in burn woun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0" w:tgtFrame="_blank">
            <w:r>
              <w:t xml:space="preserve">Rare tuberculosis in recipients of allogeneic hematopoietic stem cell transplantation successfully treated with contezolid-a typical case report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1" w:tgtFrame="_blank">
            <w:r>
              <w:t xml:space="preserve">Benefits of Coronectomy in Lower Third Molar Surgery: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2" w:tgtFrame="_blank">
            <w:r>
              <w:t xml:space="preserve">Risk Factors for Surgical Site Infection after Lower Limb Revascularisation Surgery: a Systematic Review and Meta-Analysis of Prognostic Stud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3" w:tgtFrame="_blank">
            <w:r>
              <w:t xml:space="preserve">Racial and ethnic disparities in influenza vaccination coverage among pregnant women in the United States: The contribution of vaccine-related attitud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4" w:tgtFrame="_blank">
            <w:r>
              <w:t xml:space="preserve">Metronidazole prescribing practices in Australian hospitals: Measuring guideline compliance and appropriateness to support antimicrobial stewardship.</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5" w:tgtFrame="_blank">
            <w:r>
              <w:t xml:space="preserve">Optimizing prophylactic antibiotic use among surgery patients in Ethiopian hospital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6" w:tgtFrame="_blank">
            <w:r>
              <w:t xml:space="preserve">[A multicenter study to test the reliability and validity of the frailty assessment scale for elderly patients with inguinal hernia and to evaluate the value of clinical applic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7" w:tgtFrame="_blank">
            <w:r>
              <w:t xml:space="preserve">Impact of a Pharmacist-Conducted Preoperative Beta-Lactam Allergy Assessment on Perioperative Cefazolin Prescrib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8" w:tgtFrame="_blank">
            <w:r>
              <w:t xml:space="preserve">A rare case of perforated gastric lymphoma presenting a life-threatening condition: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9" w:tgtFrame="_blank">
            <w:r>
              <w:t xml:space="preserve">Effects of mask use on cardiopulmonary functions and coronaphobia in the COVID-19 pandemic: an observational study among university stud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0" w:tgtFrame="_blank">
            <w:r>
              <w:t xml:space="preserve">Comparison of adding magnesium sulfate, dexmedetomidine and ondansetron to lidocaine for gargling before laryngoscopy and endotracheal intubation to prevent sore throat: a randomized clinical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1" w:tgtFrame="_blank">
            <w:r>
              <w:t xml:space="preserve">Topical Vancomycin for Prevention of Surgical Site Infection in Cranial Surgeries: Results of an Updated Systematic Review, Meta-Analysis and Meta-Regress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2" w:tgtFrame="_blank">
            <w:r>
              <w:t xml:space="preserve">OralOpioids: Harnessing R Programming and Data Science to Combat Opioid Misu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3" w:tgtFrame="_blank">
            <w:r>
              <w:t xml:space="preserve">Examining the Efficacy of Drain Tip Cultures in Predicting Postoperative Surgical Site Infections in Hip Arthroplasty: A 15-Year Retrospectiv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4" w:tgtFrame="_blank">
            <w:r>
              <w:t xml:space="preserve">An Interactive E-learning Platform-Based Training to Improve Intensive Care Professionals' Knowledge Regarding Central Venous Catheter-Related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5" w:tgtFrame="_blank">
            <w:r>
              <w:t xml:space="preserve">Glomerulonephritis Associated With Infected Cardiac Pacemaker Lead Mimics Infective Endocarditis-Associated Glomerulonephritis With Resolution After Lead Removal: A Case Report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6" w:tgtFrame="_blank">
            <w:r>
              <w:t xml:space="preserve">Methicillin-resistant Staphylococcus aureus and Pseudomonas aeruginosa community acquired pneumonia: Prevalence and locally derived risk factors in a single hospital syste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7" w:tgtFrame="_blank">
            <w:r>
              <w:t xml:space="preserve">Wound management across Australian and New Zealand pediatric cardiac services: a cross-sectional surve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8" w:tgtFrame="_blank">
            <w:r>
              <w:t xml:space="preserve">How standardised are antibiotic regimens in otologic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9" w:tgtFrame="_blank">
            <w:r>
              <w:t xml:space="preserve">Characteristics of hemoglobin distributions in preschool children and non-pregnant women of reproductive age and their implications for establishing quality control criteria for hemoglobin data in field surveys: evidence from 483 surveys conducted in refugee settings worldwid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0" w:tgtFrame="_blank">
            <w:r>
              <w:t xml:space="preserve">Public opinion of resident physician work hours in 2022.</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1" w:tgtFrame="_blank">
            <w:r>
              <w:t xml:space="preserve">Malakoplakia mimicking malignant ovarian tumor: A case report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2" w:tgtFrame="_blank">
            <w:r>
              <w:t xml:space="preserve">Limitations of Sexual Orientation and Gender Identity Information as Reported in the National Violent Death Reporting Syste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3" w:tgtFrame="_blank">
            <w:r>
              <w:t xml:space="preserve">In focus: perplexing increase of urinary stone disease in children, adolescent and young adult women and its economic impac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4" w:tgtFrame="_blank">
            <w:r>
              <w:t xml:space="preserve">Arthritis Foundation/HSS Workshop on Hip Osteoarthritis, Part 1: Epidemiology, Early Development, and Cohorts From Around the Worl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5" w:tgtFrame="_blank">
            <w:r>
              <w:t xml:space="preserve">Aortic Valve Replacement: A Case of Aortic Valve Insufficiency Secondary to Infective Endocard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6" w:tgtFrame="_blank">
            <w:r>
              <w:t xml:space="preserve">When a pandemic and epidemic collide: Lessons learned about how system barriers can interrupt implementation of addiction researc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7" w:tgtFrame="_blank">
            <w:r>
              <w:t xml:space="preserve">Adoption and Discontinuance of Innovation Packages: A Longitudinal Study of Transitions in COVID-19 Mitig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8" w:tgtFrame="_blank">
            <w:r>
              <w:t xml:space="preserve">Machine learning models to predict surgical case duration compared to current industry standards: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9" w:tgtFrame="_blank">
            <w:r>
              <w:t xml:space="preserve">Early Enteral Nutrition in Aeromedically Evacuated Critically Ill/Injured Patients With a Resultant Validation Algorithm for the Theater Validating Flight Surge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0" w:tgtFrame="_blank">
            <w:r>
              <w:t xml:space="preserve">Improving Pre-exposure Prophylaxis Counseling at a Military Women's Health Care Clinic to Champion CDC and Defense Health Agency Recommend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1" w:tgtFrame="_blank">
            <w:r>
              <w:t xml:space="preserve">Low utilization of vancomycin in febrile neutropenia: real-world evidence from 4 Brazilian cente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2" w:tgtFrame="_blank">
            <w:r>
              <w:t xml:space="preserve">Enhancing open clinical trials through blinded evaluations: an exploration with diabetic foot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3" w:tgtFrame="_blank">
            <w:r>
              <w:t xml:space="preserve">Incidence of postoperative complications in patellar fractures related to different methods of osteosynthesis procedures - a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4" w:tgtFrame="_blank">
            <w:r>
              <w:t xml:space="preserve">Relative Risk of COVID-19 Reinfection by Demographic and Vaccination Factors During the Period March 2020-October 2022.</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5" w:tgtFrame="_blank">
            <w:r>
              <w:t xml:space="preserve">Non-surgical treatment of aseptic olecranon bursiti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6" w:tgtFrame="_blank">
            <w:r>
              <w:t xml:space="preserve">Interventions for preventing or controlling healthcare-associated infection amongst healthcare workers or patients within primary care facilities: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7" w:tgtFrame="_blank">
            <w:r>
              <w:t xml:space="preserve">Influenza and Up-to-Date COVID-19 Vaccination Coverage Among Health Care Personnel - National Healthcare Safety Network, United States, 2022-23 Influenza Seas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8" w:tgtFrame="_blank">
            <w:r>
              <w:t xml:space="preserve">Declines in Influenza Vaccination Coverage Among Health Care Personnel in Acute Care Hospitals During the COVID-19 Pandemic - United States, 2017-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9" w:tgtFrame="_blank">
            <w:r>
              <w:t xml:space="preserve">Human Papillomavirus Vaccination Status and Correlates Among Mid-Adult Women: Connecticut, USA, 2016-20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0" w:tgtFrame="_blank">
            <w:r>
              <w:t xml:space="preserve">Professional Fees for U.S. Hospital Care, 2016-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1" w:tgtFrame="_blank">
            <w:r>
              <w:t xml:space="preserve">Asthma-community acquired pneumonia co-diagnosis in children: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2" w:tgtFrame="_blank">
            <w:r>
              <w:t xml:space="preserve">Improved postoperative outcomes in pediatric major surgery: evidence from hospital volume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3" w:tgtFrame="_blank">
            <w:r>
              <w:t xml:space="preserve">Epidemiology and Risk Factors for Invasive Fungal Infections in Pancreas Transplant in the Absence of Postoperative Antifungal Prophylax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4" w:tgtFrame="_blank">
            <w:r>
              <w:t xml:space="preserve">An updated meta-analysis comparing complications, functional, clinically relevant and radiological outcomes of accelerometer based portable navigation and conventional technique of total knee arthroplas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5" w:tgtFrame="_blank">
            <w:r>
              <w:t xml:space="preserve">Significance of expeditious diagnosis and treatment following menarche in obstructed hemivagina and ipsilateral renal agenesis syndrome: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6" w:tgtFrame="_blank">
            <w:r>
              <w:t xml:space="preserve">Using Electronic Health Record Data to Measure the Latent Tuberculosis Infection Care Cascade in Safety-Net Primary Care Clinic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7" w:tgtFrame="_blank">
            <w:r>
              <w:t xml:space="preserve">Clinical Practice Guideline by the Pediatric Infectious Diseases Society (PIDS) and the Infectious Diseases Society of America (IDSA): 2023 Guideline on Diagnosis and Management of Acute Bacterial Arthritis in Pediatric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8" w:tgtFrame="_blank">
            <w:r>
              <w:t xml:space="preserve">Bladder Repair with Irrigation and Debridement and Open Reduction Internal Fixation of the Anterior Pelvic Ring is Safe and Decreases Risk of Infection in Pelvic Ring Injuries with Extraperitoneal Bladder Ruptur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9" w:tgtFrame="_blank">
            <w:r>
              <w:t xml:space="preserve">Prevalence and antibacterial resistance patterns of uropathogenic staphylococci in Casablanca, Morocco.</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0" w:tgtFrame="_blank">
            <w:r>
              <w:t xml:space="preserve">Inpatient peritoneal dialysis catheters placed across the United States during a 3-year period: Lessons learned from 15,000 pati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1" w:tgtFrame="_blank">
            <w:r>
              <w:t xml:space="preserve">Clinical practice recommendations for infectious disease management of diabetic foot infection (DFI) - 2023 SPILF.</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2" w:tgtFrame="_blank">
            <w:r>
              <w:t xml:space="preserve">The effect of the surgical helmet system on intraoperative contamination in arthroplasty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3" w:tgtFrame="_blank">
            <w:r>
              <w:t xml:space="preserve">Intraoperative tissue sampling for histology in chronic osteomyelitis shows high neutrophil infiltration centrally and low remains in debrided presumed infection-free reg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4" w:tgtFrame="_blank">
            <w:r>
              <w:t xml:space="preserve">Evaluation of the Acute flaccid paralysis surveillance indicators in Zambia from 2015-2021: a retrospective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5" w:tgtFrame="_blank">
            <w:r>
              <w:t xml:space="preserve">Comparison of temporary external and percutaneous k-wire fixations for treatment of ankle fracture-disloc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6" w:tgtFrame="_blank">
            <w:r>
              <w:t xml:space="preserve">Contemporary Management of Staphylococcus aureus Bacteremia-Controversies in Clinical Practi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7" w:tgtFrame="_blank">
            <w:r>
              <w:t xml:space="preserve">Gonorrheal and chlamydia yield for genital and extragenital testing in children evaluated for sexual abu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8" w:tgtFrame="_blank">
            <w:r>
              <w:t xml:space="preserve">Right atrial thrombus leading to pulmonary embolism in a patient with dermatomyositis and COVID-19 managed with FlowTriever device thrombectom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9" w:tgtFrame="_blank">
            <w:r>
              <w:t xml:space="preserve">Optimizing Surgical Wound Care in Obstetrics and Gynecolog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0" w:tgtFrame="_blank">
            <w:r>
              <w:t xml:space="preserve">Uterine Prolapse in Pregnancy: A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1" w:tgtFrame="_blank">
            <w:r>
              <w:t xml:space="preserve">Simultaneous Robotic-Assisted Splenectomy and Cholecystectomy in Children: Is It Safe and Effectiv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2" w:tgtFrame="_blank">
            <w:r>
              <w:t xml:space="preserve">Pretreatment HIV Drug Resistance and the Molecular Transmission Network Among HIV-Positive Individuals in China in 2022: Multicenter Observation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3" w:tgtFrame="_blank">
            <w:r>
              <w:t xml:space="preserve">Surgical Outcome of Endoscopic Dacryocystorhinostomy with and Without Prolene Stent in Chronic Dacryocystitis: A Randomized Controll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4" w:tgtFrame="_blank">
            <w:r>
              <w:t xml:space="preserve">A Rare Case of Retropharyngeal Abscess in a 3 Month Old Male Infant: Case Report and Review of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5" w:tgtFrame="_blank">
            <w:r>
              <w:t xml:space="preserve">Anaesthetic and Surgical Considerations in Post COVID-19 Patients Requiring Head and Neck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6" w:tgtFrame="_blank">
            <w:r>
              <w:t xml:space="preserve">Ultrasound guidance practices used for the placement of vascular accesses in intensive care units: an observational multicentr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7" w:tgtFrame="_blank">
            <w:r>
              <w:t xml:space="preserve">Effects of an enhanced recovery after surgery nursing programme on surgical site wound infection and postoperative complications in patients undergoing total knee arthroplasty: A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8" w:tgtFrame="_blank">
            <w:r>
              <w:t xml:space="preserve">Effectiveness of a bivalent mRNA vaccine dose against symptomatic SARS-CoV-2 infection among U.S. Healthcare personnel, September 2022-May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9" w:tgtFrame="_blank">
            <w:r>
              <w:t xml:space="preserve">Hernia repair in the bariatric patient: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0" w:tgtFrame="_blank">
            <w:r>
              <w:t xml:space="preserve">Evaluation of Thoracoscopic Lobectomy in Infants for Congenital Lung Lesions: Earlier Is Bett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1" w:tgtFrame="_blank">
            <w:r>
              <w:t xml:space="preserve">Lead poisoning: Clinical and laboratory consider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2" w:tgtFrame="_blank">
            <w:r>
              <w:t xml:space="preserve">Type I Photosensitizer Targeting Glycans: Overcoming Biofilm Resistance by Inhibiting The Two-Component System, Quorum Sensing, And Multidrug Efflux.</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3" w:tgtFrame="_blank">
            <w:r>
              <w:t xml:space="preserve">Polyether Ether Ketone (PEEK) Implants and the Manufacturer and User Facility Device Experience (MAUDE) Database: An Updated Review of Adverse Events and Complic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4" w:tgtFrame="_blank">
            <w:r>
              <w:t xml:space="preserve">Investigation of etiology of community-acquired pneumonia in hospitalized patients in a tertiary hospital of São Paulo City, Brazi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5" w:tgtFrame="_blank">
            <w:r>
              <w:t xml:space="preserve">Recommended Childhood and Adolescent Immunization Schedule: United States, 2024.</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6" w:tgtFrame="_blank">
            <w:r>
              <w:t xml:space="preserve">Evaluating the utility of robotic axillary lymph node dissection in patients with invasive breast cancer: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7" w:tgtFrame="_blank">
            <w:r>
              <w:t xml:space="preserve">Targeting average length of hospital stay as a control measure to decrease COVID-19 hospital-acquired infection in surgical cancer pati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8" w:tgtFrame="_blank">
            <w:r>
              <w:t xml:space="preserve">Perioperative outcomes of penile prosthesis implantation in Germany: results from the GRAND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9" w:tgtFrame="_blank">
            <w:r>
              <w:t xml:space="preserve">The Racial Disparity of Severe Maternal Morbidity Across Weeks of Gestation: A Cross-Sectional Analysis of the 2019 National Inpatient Sampl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0" w:tgtFrame="_blank">
            <w:r>
              <w:t xml:space="preserve">Drainage in primary and revision hip and knee arthroplas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1" w:tgtFrame="_blank">
            <w:r>
              <w:t xml:space="preserve">Risk factors and mortality of SARS-CoV-2 reinfection during the Omicron era in Taiwan: A nationwide population-based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2" w:tgtFrame="_blank">
            <w:r>
              <w:t xml:space="preserve">The effect of interventions on the incidence of surgical site infections in acute care setting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3" w:tgtFrame="_blank">
            <w:r>
              <w:t xml:space="preserve">Meeting the Canadian 24-Hour Movement Guidelines and physical-mental comorbidity among Chinese children and adolescents: Prevalence, associations, and the population impac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4" w:tgtFrame="_blank">
            <w:r>
              <w:t xml:space="preserve">Pediatric preoperative bathing process: An infection prevention perspective for development of a highly reliable organiz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5" w:tgtFrame="_blank">
            <w:r>
              <w:t xml:space="preserve">An update on a persisting challenge: a systematic review and meta-analysis of the risk factors for surgical site infection post craniotom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6" w:tgtFrame="_blank">
            <w:r>
              <w:t xml:space="preserve">Implementing an Adult Extracorporeal Membrane Oxygenation Program During the COVID-19 Pandemic.</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7" w:tgtFrame="_blank">
            <w:r>
              <w:t xml:space="preserve">CDC Identifies Core Elements for Hospital Sepsis Program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8" w:tgtFrame="_blank">
            <w:r>
              <w:t xml:space="preserve">Eco-Friendly and COVID-19 Friendly? Decreasing the Carbon Footprint of the Operating Room in the COVID-19 Er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9" w:tgtFrame="_blank">
            <w:r>
              <w:t xml:space="preserve">[Study on clinical characteristics and surgical methods of bucket-handle meniscal tea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0" w:tgtFrame="_blank">
            <w:r>
              <w:t xml:space="preserve">Viral load of SARS-CoV-2 in surgical smoke in minimally invasive and open surgery: a single-center prospective clinical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1" w:tgtFrame="_blank">
            <w:r>
              <w:t xml:space="preserve">Successful management of malignant colovesical fistula using covered colonic self-expanding metallic stent: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2" w:tgtFrame="_blank">
            <w:r>
              <w:t xml:space="preserve">HPV testing in Polish population-based cervical cancer screening programme (HIPPO project)-study protocol of a randomised healthcare policy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3" w:tgtFrame="_blank">
            <w:r>
              <w:t xml:space="preserve">Maternal Tdap and influenza vaccination uptake 2017-2021 in the United States: Implications for maternal RSV vaccine uptake in the fu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4" w:tgtFrame="_blank">
            <w:r>
              <w:t xml:space="preserve">[Translated article] Wound closure after knee and hip replacement (TKA and THA): Survey results on the clinical practice in Spai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5" w:tgtFrame="_blank">
            <w:r>
              <w:t xml:space="preserve">Bedside open tracheostomy in COVID-19 patients - a safe and swift approac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6" w:tgtFrame="_blank">
            <w:r>
              <w:t xml:space="preserve">Complications of Intracranial Multimodal Monitoring for Neurocritical Care: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7" w:tgtFrame="_blank">
            <w:r>
              <w:t xml:space="preserve">Forensic examination of security features of the CDC-issued COVID-19 vaccination card and suggested improvements to minimize counterfeit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8" w:tgtFrame="_blank">
            <w:r>
              <w:t xml:space="preserve">A rare and challenging case of intrapericardial hydatido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9" w:tgtFrame="_blank">
            <w:r>
              <w:t xml:space="preserve">New advances in management and treatment of cardiac implantable electronic devices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20" w:tgtFrame="_blank">
            <w:r>
              <w:t xml:space="preserve">COVID-19 vaccine uptake among people with HIV: identifying characteristics associated with vaccine hesitanc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21" w:tgtFrame="_blank">
            <w:r>
              <w:t xml:space="preserve">2023 French recommendations for diagnosing and managing prepatellar and olecranon septic burs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22" w:tgtFrame="_blank">
            <w:r>
              <w:t xml:space="preserve">Model-informed vancomycin dosing optimization to address delayed renal maturation in infants and young children with critical congenital heart dise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23" w:tgtFrame="_blank">
            <w:r>
              <w:t xml:space="preserve">The influence of radical trachelectomy on endometrial thickness in in vitro fertilization-embryo transf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24" w:tgtFrame="_blank">
            <w:r>
              <w:t xml:space="preserve">Predictive value of suprasellar extension for intracranial infection after endoscopic transsphenoidal pituitary adenoma res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25" w:tgtFrame="_blank">
            <w:r>
              <w:t xml:space="preserve">Understanding barriers, recommended solutions, and future prospects for the diagnosis and management of Pythium insidiosum kerat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26" w:tgtFrame="_blank">
            <w:r>
              <w:t xml:space="preserve">Successful management of concurrent COVID-19 and Pneumocystis Jirovecii Pneumonia in kidney transplant recipients: a case se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47398412"/>
      <w:r w:rsidRPr="001F18F2">
        <w:lastRenderedPageBreak/>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4" w:tgtFrame="_blank">
            <w:r>
              <w:t xml:space="preserve">Postoperative complications and surgical outcomes of robotic versus conventional nipple-sparing mastectomy in breast cancer: meta-analysi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5" w:tgtFrame="_blank">
            <w:r>
              <w:t xml:space="preserve">Patient Perspectives After Surgery-Related Complications Among Breast Cancer Patients from a LMIC.</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6" w:tgtFrame="_blank">
            <w:r>
              <w:t xml:space="preserve">Hydatid Cyst of the Thigh: A Report of a Rare Case With Literature Review.</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7" w:tgtFrame="_blank">
            <w:r>
              <w:t xml:space="preserve">Management of Biofilm with Breast Implant Surger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8" w:tgtFrame="_blank">
            <w:r>
              <w:t xml:space="preserve">Effect of radiation therapy during surgery on postoperative wound complications after breast reconstruction in patients with breast cancer: A meta-analysi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9" w:tgtFrame="_blank">
            <w:r>
              <w:t xml:space="preserve">A case of sacrococcygeal teratoma associated with antenatally acquired urethrovaginal fistula and hydrocolpo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10" w:tgtFrame="_blank">
            <w:r>
              <w:t xml:space="preserve">Mastitis and Mammary Abscess Management Audit (MAMMA) in the UK and Ireland.</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11" w:tgtFrame="_blank">
            <w:r>
              <w:t xml:space="preserve">Successful fat-only whole breast reconstruction using cultured mature adipocytes and conditioned medium containing MCP-1.</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12" w:tgtFrame="_blank">
            <w:r>
              <w:t xml:space="preserve">A comparison of clinical outcomes of acellular dermal matrix with and without radiation sterilization process in immediate prepectoral direct-to-implant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13" w:tgtFrame="_blank">
            <w:r>
              <w:t xml:space="preserve">Perioperative nursing care speed up recover of a male patient after bilateral endoscopic mastectomy: a case repor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14" w:tgtFrame="_blank">
            <w:r>
              <w:t xml:space="preserve">Diagnostic value of inflammatory indicators for surgical site infection in patients with breast cancer.</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15" w:tgtFrame="_blank">
            <w:r>
              <w:t xml:space="preserve">Managing complications following cosmetic surgery after the COVID pandemic: A study of a year at an NHS plastic surgery uni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16" w:tgtFrame="_blank">
            <w:r>
              <w:t xml:space="preserve">Pectoralis Major Myofascial (PMMF) Flap as a Valuable Alternative to Microvascular Free Flaps (MFF) in Females with Advanced Oral Squamous Cell Carcinomas: A Retrospective Institutional Analysi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17" w:tgtFrame="_blank">
            <w:r>
              <w:t xml:space="preserve">Implant-based breast surgery and capsular formation: when, how and why?-a narrative review.</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18" w:tgtFrame="_blank">
            <w:r>
              <w:t xml:space="preserve">Association between body mass index and outcomes after autologous breast reconstruction: a nationwide inpatient database study in Japa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19" w:tgtFrame="_blank">
            <w:r>
              <w:t xml:space="preserve">Effects of Gynecomastia Surgery on Readiness and Return to Duty in an Active Duty Military Popula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47398413"/>
      <w:r w:rsidRPr="00ED25E3">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12" w:tgtFrame="_blank">
            <w:r>
              <w:t xml:space="preserve">Bayesian modeling of the impact of antibiotic resistance on the efficiency of MRSA decolonization.</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13" w:tgtFrame="_blank">
            <w:r>
              <w:t xml:space="preserve">Evaluation of the Effect and Mechanism of Sanhuang Ointment on MRSA Infection in the Skin and Soft Tissue via Network Pharmacology.</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14" w:tgtFrame="_blank">
            <w:r>
              <w:t xml:space="preserve">Antimicrobial susceptibilities and genomic characteristics of methicillin-resistant Staphylococcus aureus resistant to mupirocin in Stockholm, Sweden.</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15" w:tgtFrame="_blank">
            <w:r>
              <w:t xml:space="preserve">Perspectives on antimicrobial properties of Paulownia tomentosa Steud. Fruit products in the control of Staphylococcus aureus infec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16" w:tgtFrame="_blank">
            <w:r>
              <w:t xml:space="preserve">Fabrication of geraniol nanophytosomes loaded into polyvinyl alcohol: A new product for the treatment of wounds infected with methicillin-resistant Staphylococcusaureu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47398414"/>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 w:tgtFrame="_blank">
            <w:r>
              <w:t xml:space="preserve">Development of a Nanoemulgel for the Topical Application of Mupiroci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8" w:tgtFrame="_blank">
            <w:r>
              <w:t xml:space="preserve">Longitudinal Study of Subclinical Mastitis in Sheep in Greece: An Investigation into Incidence Risk, Associations with Milk Quality and Risk Factors of the Infec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9" w:tgtFrame="_blank">
            <w:r>
              <w:t xml:space="preserve">Chitosan and α-cellulose-based mupirocin topical film-forming spray: Optimization, in vitro characterization, antimicrobial studies and wound healing activit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20" w:tgtFrame="_blank">
            <w:r>
              <w:t xml:space="preserve">Greenness assessment of two chromatographic methods developed for the determination of Mupirocin in two binary mixtures along with its impurit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21" w:tgtFrame="_blank">
            <w:r>
              <w:t xml:space="preserve">Extensive Non-Bullous Facial Impetigo in an Adult.</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22" w:tgtFrame="_blank">
            <w:r>
              <w:t xml:space="preserve">Glycoconjugate vaccines against antimicrobial resistant pathogen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23" w:tgtFrame="_blank">
            <w:r>
              <w:t xml:space="preserve">Facile fabrication of carboxymethylcellulose/ZnO/g-C3N4 containing nutmeg extract with photocatalytic performance for infected wound healing.</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24" w:tgtFrame="_blank">
            <w:r>
              <w:t xml:space="preserve">Early oral antibiotic switch in Staphylococcus aureus bacteraemia: The Staphylococcus aureus Network Adaptive Platform (SNAP) Trial Early Oral Switch Protocol.</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25" w:tgtFrame="_blank">
            <w:r>
              <w:t xml:space="preserve">Reduced Use of Antibiotics and Nasal Decongestants During Treatment with a Mouthwash Containing Delmopinol.</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26" w:tgtFrame="_blank">
            <w:r>
              <w:t xml:space="preserve">Antigen specific activation of cytotoxic CD8(+) T cells by Staphylococcus aureus infected dendritic cell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27" w:tgtFrame="_blank">
            <w:r>
              <w:t xml:space="preserve">Antioxidant and antibacterial activities of the rhizome extract of Curcuma zedoaria extracted using some organic solvent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28" w:tgtFrame="_blank">
            <w:r>
              <w:t xml:space="preserve">Fitness Trade-Offs between Phage and Antibiotic Sensitivity in Phage-Resistant Variants: Molecular Action and Insights into Clinical Applications for Phage Therap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29" w:tgtFrame="_blank">
            <w:r>
              <w:t xml:space="preserve">Effective early strategy to prevent olfactory and gustatory dysfunction in COVID-19: A randomized controlled trial.</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30" w:tgtFrame="_blank">
            <w:r>
              <w:t xml:space="preserve">Human monoclonal antibodies against Staphylococcus aureus A protein identified by high-throughput single-cell sequencing of phase I clinical volunteers' B cell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57CB4216" w14:textId="1DB57412" w:rsidR="00F518FC" w:rsidRDefault="0003099B" w:rsidP="00DD588A">
      <w:pPr>
        <w:pStyle w:val="WeeklyLitReview"/>
      </w:pPr>
      <w:bookmarkStart w:id="26" w:name="_Toc107500290"/>
      <w:bookmarkStart w:id="27" w:name="_Toc107920684"/>
      <w:bookmarkStart w:id="28" w:name="_Toc109046690"/>
      <w:bookmarkStart w:id="29" w:name="_Toc147398415"/>
      <w:r w:rsidRPr="00ED25E3">
        <w:t>Economic New</w:t>
      </w:r>
      <w:bookmarkEnd w:id="26"/>
      <w:bookmarkEnd w:id="27"/>
      <w:bookmarkEnd w:id="28"/>
      <w:r w:rsidR="001723F1">
        <w:t>s</w:t>
      </w:r>
      <w:bookmarkEnd w:id="29"/>
    </w:p>
    <w:p w14:paraId="7C54B6B4" w14:textId="77777777" w:rsidR="00AB7C41" w:rsidRDefault="00BF784A" w:rsidP="00DD588A">
      <w:pPr>
        <w:pStyle w:val="WeeklyLitReview"/>
      </w:pPr>
      <w:bookmarkStart w:id="30" w:name="_Toc107500291"/>
      <w:bookmarkStart w:id="31" w:name="_Toc107920685"/>
      <w:bookmarkStart w:id="32" w:name="_Toc109046691"/>
      <w:bookmarkStart w:id="33" w:name="_Toc147398416"/>
      <w:r w:rsidRPr="00ED25E3">
        <w:t>Covid-19</w:t>
      </w:r>
      <w:bookmarkEnd w:id="30"/>
      <w:bookmarkEnd w:id="31"/>
      <w:bookmarkEnd w:id="32"/>
      <w:bookmarkEnd w:id="33"/>
    </w:p>
    <w:p w14:paraId="1AE50C11" w14:textId="3EDC4E0C"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7" w:tgtFrame="_blank">
            <w:r>
              <w:t xml:space="preserve">Clinical Outcomes of Rifampicin Combination Therapy in Implant-Associated Infections due to Staphylococci and Streptococci: A Systematic Review and Meta-analy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8" w:tgtFrame="_blank">
            <w:r>
              <w:t xml:space="preserve">Diagnostic delay, comorbid hidradenitis suppurativa and the prognostic value of bacterial culture in folliculitis decalvans: A cohort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9" w:tgtFrame="_blank">
            <w:r>
              <w:t xml:space="preserve">Amorphous hollow manganese silicate nanosphere oxidase mimic for ultrasensitive and high-reliable colorimetric detection of biothio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0" w:tgtFrame="_blank">
            <w:r>
              <w:t xml:space="preserve">Phage activity against Staphylococcus aureus is impaired in plasma and synovial flui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1" w:tgtFrame="_blank">
            <w:r>
              <w:t xml:space="preserve">Microenvironment-Regulating Drug Delivery Nanoparticles for Treating and Preventing Typical Biofilm-Induced Oral Disea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2" w:tgtFrame="_blank">
            <w:r>
              <w:t xml:space="preserve">Integrating Taxonomic and Chemical Diversity of Mangrove-Associated Ascomycetes to Discover or Repurpose Bioactive Natural Produ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3" w:tgtFrame="_blank">
            <w:r>
              <w:t xml:space="preserve">Synergistic and additive effects of menadione in combination with antibiotics on multidrug-resistant Staphylococcus aureus: Insights from structure-function analysis of NQ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4" w:tgtFrame="_blank">
            <w:r>
              <w:t xml:space="preserve">Characterization and Assessment of Sheep-Origin Probiotic Bacillus licheniformis B63 Strain for Potential Use in Intestinal Health and Dise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5" w:tgtFrame="_blank">
            <w:r>
              <w:t xml:space="preserve">Antibiotic adjuvant activities of quorum sensing signal molecules DSF and BDSF against mature biofilms of Staphylococci.</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6" w:tgtFrame="_blank">
            <w:r>
              <w:t xml:space="preserve">An apparent lack of synergy between degradative enzymes against Staphylococcus aureus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7" w:tgtFrame="_blank">
            <w:r>
              <w:t xml:space="preserve">An exploration of mechanisms underlying Desemzia incerta colonization resistance to methicillin-resistant Staphylococcus aureus on the sk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8" w:tgtFrame="_blank">
            <w:r>
              <w:t xml:space="preserve">Restriction of Arginine Induces Antibiotic Tolerance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9" w:tgtFrame="_blank">
            <w:r>
              <w:t xml:space="preserve">An organotypic oral mucosal infection model to study host-pathogen intera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0" w:tgtFrame="_blank">
            <w:r>
              <w:t xml:space="preserve">Terpene-functionalized Fluoroquinolones as Potential Antimicrobials: Synthesis and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1" w:tgtFrame="_blank">
            <w:r>
              <w:t xml:space="preserve">Synthesis of Berberis aristate rhizome extract stabilized magnesium nanoparticles using green chemistry: rhizome characterization, in vitro antimicrobial and anti-inflammatory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2" w:tgtFrame="_blank">
            <w:r>
              <w:t xml:space="preserve">In vitro and in vivo antibacterial studies of volatile oil from Atractylodis Rhizoma against Staphylococcus pseudintermedius and multidrug resistant Staphylococcus pseudintermedius strains from canine pyoderm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3" w:tgtFrame="_blank">
            <w:r>
              <w:t xml:space="preserve">Co-exposure of chromium or cadmium and a low concentration of amoxicillin are responsible to emerge amoxicillin 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4" w:tgtFrame="_blank">
            <w:r>
              <w:t xml:space="preserve">Synthesis and evaluation of novel pleuromutilin derivatives targeting the 50S ribosomal subunit for antibacterial abi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5" w:tgtFrame="_blank">
            <w:r>
              <w:t xml:space="preserve">Bacterial colony size growth estimation by deep learn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6" w:tgtFrame="_blank">
            <w:r>
              <w:t xml:space="preserve">Antibiotics resistance as a major public health concern: A pharmaco-epidemiological study to evaluate prevalence and antibiotics susceptibility-resistance pattern of bacterial isolates from multiple teaching hospit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7" w:tgtFrame="_blank">
            <w:r>
              <w:t xml:space="preserve">Electrophysiological mechanisms of motion-style scalp acupuncture for treating poststroke spasticity in ra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8" w:tgtFrame="_blank">
            <w:r>
              <w:t xml:space="preserve">Microbial keratitis in Sao Paulo, Brazil: a 10-year review of laboratory results, epidemiological features, and risk facto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9" w:tgtFrame="_blank">
            <w:r>
              <w:t xml:space="preserve">Biofabrication of Mg-doped ZnO nanostructures for hemolysis and antibacter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0" w:tgtFrame="_blank">
            <w:r>
              <w:t xml:space="preserve">Behavior and use of quaternary ammonium-based disinfectants in biosafety protocols against Fusarium oxysporum f.sp. cubense race 1 and tropical race 4.</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1" w:tgtFrame="_blank">
            <w:r>
              <w:t xml:space="preserve">Systematic Review and Meta-analysis of Deaths Attributable to Antimicrobial Resistance, Latin Americ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2" w:tgtFrame="_blank">
            <w:r>
              <w:t xml:space="preserve">Pneumatic nano-sieve for CRISPR-based detection of drug-resistant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3" w:tgtFrame="_blank">
            <w:r>
              <w:t xml:space="preserve">Encapsulating Antibiotic and Protein-Stabilized Nanosilver into Sandwich-Structured Electrospun Nanofibrous Scaffolds for MRSA-Infected Wound Treat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4" w:tgtFrame="_blank">
            <w:r>
              <w:t xml:space="preserve">Sequential Anti-Infection and Proangiogenesis of DMOG@ZIF-8/Gelatin-PCL Electrospinning Dressing for Chronic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5" w:tgtFrame="_blank">
            <w:r>
              <w:t xml:space="preserve">Biocompatible quaternary pullulan functionalized 2D MoS(2) glycosheet-based non-leaching and infection-resistant coatings for indwelling medical impla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6" w:tgtFrame="_blank">
            <w:r>
              <w:t xml:space="preserve">N-Pyrazinylhydroxybenzamides as biologically active compounds: a hit-expansion study and antimicrobial evalu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7" w:tgtFrame="_blank">
            <w:r>
              <w:t xml:space="preserve">Toxic potential assessment of hair dye developer 2,4,5,6-tetraaminopyrimidine sulfate exposed under ambient UVB radi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8" w:tgtFrame="_blank">
            <w:r>
              <w:t xml:space="preserve">Cytotoxic and antimicrobial mycophenolic acid derivatives from an endophytic fungus Penicillium sp. MNP-HS-2 associated with Macrozamia commun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9" w:tgtFrame="_blank">
            <w:r>
              <w:t xml:space="preserve">Refashioning of the drug-properties of fluoroquinolone through the synthesis of a levofloxacin-imidazole cobalt (II) complex and its interaction studies on with DNA and BSA biopolymers, antimicrobial and cytotoxic studies on breast cancer cell lin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0" w:tgtFrame="_blank">
            <w:r>
              <w:t xml:space="preserve">Innovative cold atmospheric plasma (iCAP) decreases corneal ulcer formation and bacterial loads and improves anterior chamber health in methicillin resistant Staphylococcus aureus ker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1" w:tgtFrame="_blank">
            <w:r>
              <w:t xml:space="preserve">Metabolites of non-aureus staphylococci affect the ability of Staphylococcus aureus to adhere to and internalize into bovine mammary epithelial cel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2" w:tgtFrame="_blank">
            <w:r>
              <w:t xml:space="preserve">Utilizing intramammary Melaleuca alternifolia as an organic internal sealant for dry-off therapy in Murrah buffalo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3" w:tgtFrame="_blank">
            <w:r>
              <w:t xml:space="preserve">Bilobetin attenuates Staphylococcus aureus virulence by targeting Von Willebrand factor-binding protein and staphylocoagul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4" w:tgtFrame="_blank">
            <w:r>
              <w:t xml:space="preserve">17β-Estradiol Mediates Staphylococcus aureus Adhesion in Vaginal Epithelial Cells via Estrogen Receptor α-Associated Signaling Pathwa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5" w:tgtFrame="_blank">
            <w:r>
              <w:t xml:space="preserve">Survey on microbial contamination of opened skin care products used for tattoo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6" w:tgtFrame="_blank">
            <w:r>
              <w:t xml:space="preserve">Determining the efficacy of disinfectants at nucleic acid degrad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7" w:tgtFrame="_blank">
            <w:r>
              <w:t xml:space="preserve">Solvent based fractional biosynthesis, phytochemical analysis, and biological activity of silver nanoparticles obtained from the extract of Salvia moorcroftia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8" w:tgtFrame="_blank">
            <w:r>
              <w:t xml:space="preserve">Investigating the effect of eye drops based on iodine nanoparticles in the treatment of corneal ulcers in rabbit ey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9" w:tgtFrame="_blank">
            <w:r>
              <w:t xml:space="preserve">Vaginal microflora following the use of a disposable home-use vaginal device and a commercially available ring pessary for pelvic organ prolapse management: a randomized controlled tr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0" w:tgtFrame="_blank">
            <w:r>
              <w:t xml:space="preserve">Antimicrobial susceptibility and clinical characteristics of multidrug-resistant polymicrobial infections in Pakistan, a retrospective study 2019-202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1" w:tgtFrame="_blank">
            <w:r>
              <w:t xml:space="preserve">Current types of staphylococcal cassette chromosome mec (SCCmec) in clinically relevant coagulase-negative staphylococcal (CoNS) spec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2" w:tgtFrame="_blank">
            <w:r>
              <w:t xml:space="preserve">Confronting the Threat: Designing Highly Effective bis-Benzimidazolium Agents to Overcome Biofilm Persistence and Antimicrobial Resist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3" w:tgtFrame="_blank">
            <w:r>
              <w:t xml:space="preserve">Persistence of detectable pathogens by culture independent systems (T2 Magnetic Resonance) in patients with bloodstream infection: prognostic role and possible clinical im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4" w:tgtFrame="_blank">
            <w:r>
              <w:t xml:space="preserve">Antibacterial-Antioxidative Thiolated Gelatin/Methacrylated Silk Fibroin Hydrogels with Nitric Oxide Release Catalyzed by Metal-Polyphenol Nanoparticles for MRSA-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5" w:tgtFrame="_blank">
            <w:r>
              <w:t xml:space="preserve">Isolation and identification of bioactive compounds from Antrodia camphorata against ESKAPE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6" w:tgtFrame="_blank">
            <w:r>
              <w:t xml:space="preserve">Supplementation with Antimicrobial Peptides or a Tannic Acid Can Effectively Replace the Pharmacological Effects of Zinc Oxide in the Early Stages of Weaning Pigle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7" w:tgtFrame="_blank">
            <w:r>
              <w:t xml:space="preserve">Profiling of phenolic compounds, antimicrobial, antioxidant, and hemolytic activity of mango seed kernel using different optimized extraction syste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8" w:tgtFrame="_blank">
            <w:r>
              <w:t xml:space="preserve">Development of a dual fluorescent reporter system to identify inhibitors of Staphylococcus aureus virulence facto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9" w:tgtFrame="_blank">
            <w:r>
              <w:t xml:space="preserve">Screening the NCI diversity set V for anti-MRSA activity: cefoxitin synergy and LC-MS/MS confirmation of folate/thymidine biosynthesis inhibi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0" w:tgtFrame="_blank">
            <w:r>
              <w:t xml:space="preserve">Gallium-based metal-organic frameworks loaded with antimicrobial peptides for synergistic killing of drug-resistant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1" w:tgtFrame="_blank">
            <w:r>
              <w:t xml:space="preserve">Reduced TiO2 Nanotubes / Silk Fibroin / ZnO as a Promising Hybrid Antibacterial Coat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2" w:tgtFrame="_blank">
            <w:r>
              <w:t xml:space="preserve">A Blood Drying Process for DNA Amplif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3" w:tgtFrame="_blank">
            <w:r>
              <w:t xml:space="preserve">Identification and Characterization of Peptaibols as the Causing Agents of Pseudodiploöspora longispora Infecting the Edible Mushroom Morchell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4" w:tgtFrame="_blank">
            <w:r>
              <w:t xml:space="preserve">Phenolic Acid Functional Quaternized Chitooligosaccharide Derivatives: Preparation, Characterization, Antioxidant, Antibacterial, and Antifung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5" w:tgtFrame="_blank">
            <w:r>
              <w:t xml:space="preserve">Phyllofenones F-M, Scalarane Sesterterpenes from the Marine Sponge Phyllospongia foliasc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6" w:tgtFrame="_blank">
            <w:r>
              <w:t xml:space="preserve">Spilanthes acmella Extract-Based Natural Oils Loaded Emulgel for Anti-Microbial Action against Derm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7" w:tgtFrame="_blank">
            <w:r>
              <w:t xml:space="preserve">The Sustainable Bioactive Dyeing of Textiles: A Novel Strategy Using Bacterial Pigments, Natural Antibacterial Ingredients, and Deep Eutectic Solv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8" w:tgtFrame="_blank">
            <w:r>
              <w:t xml:space="preserve">Exploring the Antimicrobial Potential and Stability of Black Soldier Fly (Hermentia illucens) Larvae Fat for Enhanced Food Shelf-Lif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9" w:tgtFrame="_blank">
            <w:r>
              <w:t xml:space="preserve">Novel N-acylsulfonamides: Synthesis, in silico prediction, molecular docking dynamic simulation, antimicrobial and anti-inflammatory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0" w:tgtFrame="_blank">
            <w:r>
              <w:t xml:space="preserve">Quercetin-loaded sodium alginate/collagen/h-boron nitride potential wound dressings prepared using the Box-Behnken experimental desig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1" w:tgtFrame="_blank">
            <w:r>
              <w:t xml:space="preserve">Tomato Brown Rugose Fruit Virus: Survival and Disinfection Efficacy on Common Glasshouse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2" w:tgtFrame="_blank">
            <w:r>
              <w:t xml:space="preserve">Resensitisation of Methicillin-Resistant Staphylococcus aureus to Conventional Antibiotics in the Presence of an Engineered Enzybiotic.</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3" w:tgtFrame="_blank">
            <w:r>
              <w:t xml:space="preserve">Enhancing the Functional Properties of Tea Tree Oil: In Vitro Antimicrobial Activity and Microencapsulation Strateg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4" w:tgtFrame="_blank">
            <w:r>
              <w:t xml:space="preserve">Bio-Fabricated Silver Nanoparticles from the Leaf Extract of the Poisonous Plant, Holigarna arnottiana: Assessment of Antimicrobial, Antimitotic, Anticancer, and Radical-Scavenging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5" w:tgtFrame="_blank">
            <w:r>
              <w:t xml:space="preserve">Relationship between the Polymer Blend Using Chitosan, Polyethylene Glycol, Polyvinyl Alcohol, Polyvinylpyrrolidone, and Antimicrobial Activities agains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6" w:tgtFrame="_blank">
            <w:r>
              <w:t xml:space="preserve">Effects on Colonization Factors and Mechanisms Involved in Antimicrobial Sonophotodynamic Inactivation Mediated by Curcum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7" w:tgtFrame="_blank">
            <w:r>
              <w:t xml:space="preserve">Valencene, Nootkatone and Their Liposomal Nanoformulations as Potential Inhibitors of NorA, Tet(K), MsrA, and MepA Efflux Pumps in Staphylococcus aureus St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8" w:tgtFrame="_blank">
            <w:r>
              <w:t xml:space="preserve">Suspension Cell Culture of Polyscias fruticosa (L.) Harms in Bubble-Type Bioreactors-Growth Characteristics, Triterpene Glycosides Accumulation and Biologic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9" w:tgtFrame="_blank">
            <w:r>
              <w:t xml:space="preserve">In Vitro Synergistic Inhibitory Effects of Plant Extract Combinations on Bacterial Growth of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0" w:tgtFrame="_blank">
            <w:r>
              <w:t xml:space="preserve">Hierarchical Virtual Screening of Potential New Antibiotics from Polyoxygenated Dibenzofurans against Staphylococcus aureus St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1" w:tgtFrame="_blank">
            <w:r>
              <w:t xml:space="preserve">Antibacterial and Antimycotic Activity of Epilobium angustifolium L. Extracts: A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2" w:tgtFrame="_blank">
            <w:r>
              <w:t xml:space="preserve">Euphorbia royleana Boiss Derived Silver Nanoparticles and Their Applications as a Nanotherapeutic Agent to Control Microbial and Oxidative Stress-Originated Disea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3" w:tgtFrame="_blank">
            <w:r>
              <w:t xml:space="preserve">Unlocking the Power of Onion Peel Extracts: Antimicrobial and Anti-Inflammatory Effects Improve Wound Healing through Repressing Notch-1/NLRP3/Caspase-1 Sign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4" w:tgtFrame="_blank">
            <w:r>
              <w:t xml:space="preserve">Multifunctional Properties of BMAP-18 and Its Aliphatic Analog against Drug-Resistant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5" w:tgtFrame="_blank">
            <w:r>
              <w:t xml:space="preserve">Biomimetic, self-coacervating adhesive with tough underwater adhesion for ultrafast hemostasis and 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6" w:tgtFrame="_blank">
            <w:r>
              <w:t xml:space="preserve">A photocrosslinked methacrylated carboxymethyl chitosan/oxidized locust bean gum double network hydrogel for cartilage repai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7" w:tgtFrame="_blank">
            <w:r>
              <w:t xml:space="preserve">Teicoplanin associated gene tcaA inactivation increases persister cell formation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8" w:tgtFrame="_blank">
            <w:r>
              <w:t xml:space="preserve">Synthesis and Characterization of Durable Antibiofilm and Antiviral Silane-Phosphonium Thin Coatings for Medical and Agricultural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9" w:tgtFrame="_blank">
            <w:r>
              <w:t xml:space="preserve">Innovative Preparation of Cellulose-Mediated Silver Nanoparticles for Multipurpose Applications: Experiment and Molecular Docking Stud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0" w:tgtFrame="_blank">
            <w:r>
              <w:t xml:space="preserve">Enterococcus faecalis suppresses Staphylococcus aureus-induced NETosis and promotes bacterial survival in polymicrob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1" w:tgtFrame="_blank">
            <w:r>
              <w:t xml:space="preserve">Evaluation of the Anti-inflammatory, Antimicrobial, Antioxidant, and Cytotoxic Effects of Chitosan Thiocolchicoside-Lauric Acid Nanog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2" w:tgtFrame="_blank">
            <w:r>
              <w:t xml:space="preserve">A Case Report of Necrotizing Fasciitis Managed With the Application of Negative Pressure Wound Therapy to Achieve Better Wound Closur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3" w:tgtFrame="_blank">
            <w:r>
              <w:t xml:space="preserve">Bloodstream Infections Caused by Multidrug Resistant Bacteria: Clinical and Microbiological Features and Morta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4" w:tgtFrame="_blank">
            <w:r>
              <w:t xml:space="preserve">White-Light-Responsive Prussian Blue Nanophotonic Particles for Effective Eradication of Bacteria and Improved Healing of Infected Cutaneous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5" w:tgtFrame="_blank">
            <w:r>
              <w:t xml:space="preserve">Modeling the γ-irradiation inactivation kinetics of foodborne pathogens Escherichia coli O157:H7, Salmonella, Staphylococcus aureus and Bacillus cereus in instant soup.</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6" w:tgtFrame="_blank">
            <w:r>
              <w:t xml:space="preserve">Ultrasound-Induced Abiotic and Biotic Interfacial Electron Transfer for Efficient Treatment of Bacterial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7" w:tgtFrame="_blank">
            <w:r>
              <w:t xml:space="preserve">[Clinical and etiological characteristics of infectious vulvovaginitis in children in Zhejiang province from 2009 to 2019].</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8" w:tgtFrame="_blank">
            <w:r>
              <w:t xml:space="preserve">Differential survival of Staphylococcal species in macrophag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9" w:tgtFrame="_blank">
            <w:r>
              <w:t xml:space="preserve">Changing Strategy Between Bridge to Transplant and Destination LVAD Therapy After The First 3 Months: Analysis of the STS- INTERMACS Datab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0" w:tgtFrame="_blank">
            <w:r>
              <w:t xml:space="preserve">Eco-friendly food packaging based on paper coated with a bio-based antibacterial coating composed of carbamate starch, calcium lignosulfonate, cellulose nanofibrils, and silver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1" w:tgtFrame="_blank">
            <w:r>
              <w:t xml:space="preserve">Prediction of C-reactive protein dynamics during meropenem treatment in neonates and infa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2" w:tgtFrame="_blank">
            <w:r>
              <w:t xml:space="preserve">Structural Patterns Enhancing the Antibacterial Activity of Metallacarborane-Based Antibiot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3" w:tgtFrame="_blank">
            <w:r>
              <w:t xml:space="preserve">Alteration of cholesterol content and oxygen level in intestinal organoids after infection with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4" w:tgtFrame="_blank">
            <w:r>
              <w:t xml:space="preserve">Profiling daptomycin resistance among diverse methicillin-resistant Staphylococcus aureus lineages in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5" w:tgtFrame="_blank">
            <w:r>
              <w:t xml:space="preserve">Repeat-exposure in vitro protocol to assess the risk of antimicrobial resistance (AMR) development from use of personal care products: Case study using an antibacterial liquid handwas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6" w:tgtFrame="_blank">
            <w:r>
              <w:t xml:space="preserve">Multifunctional Chitosan Scaffold Platforms Loaded with Natural Polyphenolic Extracts for Wound Dressing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7" w:tgtFrame="_blank">
            <w:r>
              <w:t xml:space="preserve">Characterisation of physicochemical parameters and antibacterial properties of New Caledonian honey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8" w:tgtFrame="_blank">
            <w:r>
              <w:t xml:space="preserve">Injectable Self-Harden Antibiofilm Bioceramic Cement for Minimally Invasive Surge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9" w:tgtFrame="_blank">
            <w:r>
              <w:t xml:space="preserve">Preparation, characterization, bacteriostatic efficacy, and mechanism of zinc/selenium-loaded sodium humat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0" w:tgtFrame="_blank">
            <w:r>
              <w:t xml:space="preserve">The complex of tannic acid and cetylpyridinium chloride: An antibacterial and staining-removal cleaner for the align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1" w:tgtFrame="_blank">
            <w:r>
              <w:t xml:space="preserve">Comparative efficacy of vancomycin in treating ST5 and ST764 methicillin-resistant Staphylococcus aureus infections in adult pati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2" w:tgtFrame="_blank">
            <w:r>
              <w:t xml:space="preserve">The novel bacteriocin romsacin from Staphylococcus haemolyticus inhibits Gram-positive WHO priority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3" w:tgtFrame="_blank">
            <w:r>
              <w:t xml:space="preserve">Experimental Research on the Effect of Tounong San on the Immune Function of Rats with Superficial Suppurative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4" w:tgtFrame="_blank">
            <w:r>
              <w:t xml:space="preserve">Exploring the pathogenesis of osteomyelitis accompanied by diabetic foot ulcers using microarray data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5" w:tgtFrame="_blank">
            <w:r>
              <w:t xml:space="preserve">Microbiome dysbiosis: a modifiable state and target to prevent Staphylococcus aureus infections and other diseases in neona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6" w:tgtFrame="_blank">
            <w:r>
              <w:t xml:space="preserve">An experimental study on the addition of bacteria to residual anticancer drugs: evaluation of the effect on bacterial growt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7" w:tgtFrame="_blank">
            <w:r>
              <w:t xml:space="preserve">Synthesis, Odour Characteristics, and Antimicrobial Activity of Optically Active (Z)-7-Decen-4-olide and Its Derivati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8" w:tgtFrame="_blank">
            <w:r>
              <w:t xml:space="preserve">Sonocatalytic induced dye degradation and antibacterial performance of SrTiO(3) nanoparticles embedded cotton fabric.</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9" w:tgtFrame="_blank">
            <w:r>
              <w:t xml:space="preserve">Graphene oxide-enhanced colorimetric detection of Mec A gene based on toehold-mediated strand displace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0" w:tgtFrame="_blank">
            <w:r>
              <w:t xml:space="preserve">Genetically encoded zinc-binding collagen-like protein hybrid hydrogels for wound repai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1" w:tgtFrame="_blank">
            <w:r>
              <w:t xml:space="preserve">Chitosan-based supramolecular aerogel with "skeletal structure" constructed in natural deep eutectic solvents for medical dress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2" w:tgtFrame="_blank">
            <w:r>
              <w:t xml:space="preserve">Study on the effect of blackcurrant extract - based preservative on model membranes and pathogenic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3" w:tgtFrame="_blank">
            <w:r>
              <w:t xml:space="preserve">Preparation and characterization of zein-tannic acid nanoparticles/chitosan composite films and application in the preservation of sugar orang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4" w:tgtFrame="_blank">
            <w:r>
              <w:t xml:space="preserve">Left Atrial-Veno Arterial Extracorporeal Membrane Oxygenation as a Bridge to Surgery for Endocarditis-Related Acute Severe Aortic Regurgit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5" w:tgtFrame="_blank">
            <w:r>
              <w:t xml:space="preserve">Wall Teichoic Acid Mediates Staphylococcus aureus Binding to Endothelial Cells via the Scavenger Receptor LOX-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6" w:tgtFrame="_blank">
            <w:r>
              <w:t xml:space="preserve">Antibacterial Activity of Essential Oils Combinations based on Thymus broussonnetii, and Their Synergism with some Antibiot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7" w:tgtFrame="_blank">
            <w:r>
              <w:t xml:space="preserve">Septicemia due to Bacillus clausii after the use of probiotics. A complication to keep in min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8" w:tgtFrame="_blank">
            <w:r>
              <w:t xml:space="preserve">Engineered probiotic Lactobacillus plantarum WCSF I for monitoring and treatment of Staphylococcus aureus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9" w:tgtFrame="_blank">
            <w:r>
              <w:t xml:space="preserve">Single-cell phenotypes revealed as a key biomarker in bacterial-fungal interactions: a case study of Staphylococcus and Malassez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0" w:tgtFrame="_blank">
            <w:r>
              <w:t xml:space="preserve">In Vitro and In Silico Studies of Functionalized Polyurethane Surfaces toward Understanding Biologically Relevant Intera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1" w:tgtFrame="_blank">
            <w:r>
              <w:t xml:space="preserve">A MXene@AgAu@PDA nanoplatform loaded with AgAu nanocages for enhancing catalytic activity and antibacterial perform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2" w:tgtFrame="_blank">
            <w:r>
              <w:t xml:space="preserve">Phase Change Material-Embedded Multifunctional Janus Nanofiber Dressing with Directional Moisture Transport, Controlled Release of Anti-Inflammatory Drugs, and Synergistic Antibacter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3" w:tgtFrame="_blank">
            <w:r>
              <w:t xml:space="preserve">Cefazolin and Carbapenem Combination to Treat Persistent Methicillin-sensitive Staphylococcus aureus Bacteremia in Preterm Infa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4" w:tgtFrame="_blank">
            <w:r>
              <w:t xml:space="preserve">Characterization of Staphylococcus Species Isolates from Sheep Milk with Subclinical Mastitis: Antibiotic Resistance, Enterotoxins, and Biofilm Produ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5" w:tgtFrame="_blank">
            <w:r>
              <w:t xml:space="preserve">Stiffness and Oligomer Content Affect the Initial Adhesion of Staphylococcus aureus to Polydimethylsiloxane Ge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6" w:tgtFrame="_blank">
            <w:r>
              <w:t xml:space="preserve">Versatile Injectable Carboxymethyl Chitosan Hydrogel for Immediate Hemostasis, Robust Tissue Adhesion Barrier, and Antibacterial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7" w:tgtFrame="_blank">
            <w:r>
              <w:t xml:space="preserve">Aptamer and DNAzyme-Functionalized Cu-MOF Hybrid Nanozymes for the Monitoring and Management of Bacteria-Infected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8" w:tgtFrame="_blank">
            <w:r>
              <w:t xml:space="preserve">Complete genome sequence of the bacterium Desemzia incerta isolated from the dorsal skin of a Yucatan pi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9" w:tgtFrame="_blank">
            <w:r>
              <w:t xml:space="preserve">Core-Shell NiS@SrTiO(3) Nanorods on Titanium for Enhanced Osseointegration via Programmed Regulation of Bacterial Infection, Angiogenesis, and Osteogene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0" w:tgtFrame="_blank">
            <w:r>
              <w:t xml:space="preserve">Strategies to combat Gram-negative bacterial resistance to conventional antibacterial drugs: a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1" w:tgtFrame="_blank">
            <w:r>
              <w:t xml:space="preserve">Control of pathogenic bacteria using marine actinobacterial extract with antiquorum sensing and antibiofilm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2" w:tgtFrame="_blank">
            <w:r>
              <w:t xml:space="preserve">In vitro and in silico prediction of antibacterial interaction between essential oils via graph embedding approac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3" w:tgtFrame="_blank">
            <w:r>
              <w:t xml:space="preserve">Comparing the susceptibility to sanitizers, biofilm-forming ability, and biofilm resistance to quaternary ammonium and chlorine dioxide of 43 Salmonella enterica and Listeria monocytogenes st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4" w:tgtFrame="_blank">
            <w:r>
              <w:t xml:space="preserve">Changes in the behavior of Staphylococcus aureus strains in the presence of oxacillin under the effect of gamma radi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5" w:tgtFrame="_blank">
            <w:r>
              <w:t xml:space="preserve">Long-term results of thoracofemoral bypass in the initial treatment of juxtarenal total aortic occlus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6" w:tgtFrame="_blank">
            <w:r>
              <w:t xml:space="preserve">Green synthesis of silver nanoparticles using Phlebopus portentosus polysaccharide and their antioxidant, antidiabetic, anticancer, and antimicrob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7" w:tgtFrame="_blank">
            <w:r>
              <w:t xml:space="preserve">Gold nanoparticle conjugation enhances berberine's antibacterial activity against methicillin-resistant Staphylococcus aureus (MR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8" w:tgtFrame="_blank">
            <w:r>
              <w:t xml:space="preserve">Antibiotic resistance of bacterial pathogens isolated from the conjunctiva in the Antibiotic Resistance Monitoring in Ocular micRoorganisms (ARMOR) surveillance study (2009-202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9" w:tgtFrame="_blank">
            <w:r>
              <w:t xml:space="preserve">Metataxonomic Sequencing to Assess Microbial Safety of Buffalo Yogurts in Amasra Reg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0" w:tgtFrame="_blank">
            <w:r>
              <w:t xml:space="preserve">Long-term antibacterial activity of silver-containing hydroxyapatite coatings against Staphylococcus aureus in vitro and invivo.</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1" w:tgtFrame="_blank">
            <w:r>
              <w:t xml:space="preserve">Profiling the in vivo RNA interactome associated with the endoribonuclease RNase III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2" w:tgtFrame="_blank">
            <w:r>
              <w:t xml:space="preserve">Fabrication of next-generation multifunctional LBG-s-agnps@ g-C(3)N(4) NS hybrid nanostructures for environmental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3" w:tgtFrame="_blank">
            <w:r>
              <w:t xml:space="preserve">Study of the structure-function relationship of formate dehydrogenase- an important enzyme for Staphylococcus aureus biofilms by rational desig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4" w:tgtFrame="_blank">
            <w:r>
              <w:t xml:space="preserve">Ecotoxicity and rapid degradation of quaternary ammonium compounds (QACs) subjected to combined vacuum UV and UV-C treat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5" w:tgtFrame="_blank">
            <w:r>
              <w:t xml:space="preserve">Identification of a Staphylococcus aureus amidase catalytic domain inhibitor to prevent biofilm formation by sequential virtual screening, molecular dynamics simulation and biological evalu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6" w:tgtFrame="_blank">
            <w:r>
              <w:t xml:space="preserve">Photodynamic antibacterial application of TiO(2)/curcumin/hydroxypropyl-cyclodextrin and its konjac glucomannan composite 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7" w:tgtFrame="_blank">
            <w:r>
              <w:t xml:space="preserve">From garden to lab: C-3 chemical modifications of tomatidine unveil broad-spectrum ATP synthase inhibitors to combat bacterial resist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8" w:tgtFrame="_blank">
            <w:r>
              <w:t xml:space="preserve">Activated mesenchymal stem cells increase drug susceptibility of methicillin-resistant Staphylococcus aureus and Pseudomonas aerugino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9" w:tgtFrame="_blank">
            <w:r>
              <w:t xml:space="preserve">Retraction Note: Systematic review and meta-analysis of the epidemiology of Vancomycin-resistance Staphylococcus aureus isola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0" w:tgtFrame="_blank">
            <w:r>
              <w:t xml:space="preserve">Reduced graphene oxide coated alginate scaffolds: potential for cardiac patch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1" w:tgtFrame="_blank">
            <w:r>
              <w:t xml:space="preserve">Improving the biocompatibility and antibacterial efficacy of silver nanoparticles functionalized with (LLRR)(3) antimicrobial peptid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2" w:tgtFrame="_blank">
            <w:r>
              <w:t xml:space="preserve">Characterization of Brazilian green propolis as a photosensitizer for LED light-induced antimicrobial photodynamic therapy (aPDT) against methicillin-resistant Staphylococcus aureus (MRSA) and Vancomycin-intermediate Staphylococcus aureus (VI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3" w:tgtFrame="_blank">
            <w:r>
              <w:t xml:space="preserve">Green synthesis of biocompatible Fe(3)O(4) magnetic nanoparticles using Citrus Sinensis peels extract for their biological activities and magnetic-hyperthermia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4" w:tgtFrame="_blank">
            <w:r>
              <w:t xml:space="preserve">Nutraceutical formulation for immune system modulation: Active constituents, in vitro antibacterial and immunomodulatory activity, and metabolomics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5" w:tgtFrame="_blank">
            <w:r>
              <w:t xml:space="preserve">Development and application of the MIRA and MIRA-LFD detection methods of Spiroplasma eriocheir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6" w:tgtFrame="_blank">
            <w:r>
              <w:t xml:space="preserve">Contemporary use of cefazolin for MSSA infective endocarditis: Analysis of a national prospective cohor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7" w:tgtFrame="_blank">
            <w:r>
              <w:t xml:space="preserve">A high throughput microphysiological model of prosthetic valve endocarditis for investigating factors that influence bacterial adhesion under fluid shear stres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8" w:tgtFrame="_blank">
            <w:r>
              <w:t xml:space="preserve">Synthesis and characterization of novel chitosan derivatives (containing dipyridinium quaternary salts) with antimicrobial potent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9" w:tgtFrame="_blank">
            <w:r>
              <w:t xml:space="preserve">Cytotoxicity studies and antibacterial modification of poly(ethylene 2,5-furandicarboxylate) nonwove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0" w:tgtFrame="_blank">
            <w:r>
              <w:t xml:space="preserve">Synthesis of silver nanoparticles from Ganoderma species and their activity against Multi drug resistant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1" w:tgtFrame="_blank">
            <w:r>
              <w:t xml:space="preserve">Biocompatible Rhamnolipid Self-Assemblies with Ph-Responsive Antimicrob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2" w:tgtFrame="_blank">
            <w:r>
              <w:t xml:space="preserve">Impact of antimicrobial stewardship 2018 on severe pneumonia with bacterial infection in PICU.</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3" w:tgtFrame="_blank">
            <w:r>
              <w:t xml:space="preserve">Multi-functionalization of cotton fabrics with excellent flame retardant, antibacterial and superhydrophobic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4" w:tgtFrame="_blank">
            <w:r>
              <w:t xml:space="preserve">Phytochemical study on ethyl acetate fraction of Lepidium obtusum Bas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5" w:tgtFrame="_blank">
            <w:r>
              <w:t xml:space="preserve">Synthesis, antimicrobial activity and molecular docking study of benzyl functionalized benzimidazole silver(I) complex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6" w:tgtFrame="_blank">
            <w:r>
              <w:t xml:space="preserve">Quaternary Ammonium Compounds (QACs) in Wastewater Influent and Effluent Throughout the COVID-19 Pandemic.</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7" w:tgtFrame="_blank">
            <w:r>
              <w:t xml:space="preserve">Comparison of genomic diversity between single and pooled Staphylococcus aureus colonies isolated from human colonization cultur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8" w:tgtFrame="_blank">
            <w:r>
              <w:t xml:space="preserve">Antibacterial Activity of Quinoline-Based Derivatives against Methicillin-Resistant Staphylococcus aureus and Pseudomonas aeruginosa: Design, Synthesis, DFT and Molecular Dynamic Simul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9" w:tgtFrame="_blank">
            <w:r>
              <w:t xml:space="preserve">Hyperglycemia potentiates increased Staphylococcus aureus virulence and resistance to growth inhibition by Pseudomonas aerugino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0" w:tgtFrame="_blank">
            <w:r>
              <w:t xml:space="preserve">Draft genome sequence of a highly proteolytic Staphylococcus aureus USA300 isolate from human uri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1" w:tgtFrame="_blank">
            <w:r>
              <w:t xml:space="preserve">[Eccema herpético en una paciente con dermatitis atópic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2" w:tgtFrame="_blank">
            <w:r>
              <w:t xml:space="preserve">Bioactive compounds by UHPLC-MS/MS and molecular networking from Myrceugenia foveolat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3" w:tgtFrame="_blank">
            <w:r>
              <w:t xml:space="preserve">Three new metabolites from the endophyte Fusarium proliferatum T2-10.</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4" w:tgtFrame="_blank">
            <w:r>
              <w:t xml:space="preserve">Pyrazole: an emerging privileged scaffold in drug discove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5" w:tgtFrame="_blank">
            <w:r>
              <w:t xml:space="preserve">Application of Multiplex Fluorescence Polymerase Chain Reaction for Detecting Pathogenic Bacteria in Sputum Samples from Patients with Lower Respiratory Tract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6" w:tgtFrame="_blank">
            <w:r>
              <w:t xml:space="preserve">Bacterial isolates and antibiotic susceptibility among women with abnormal vaginal discharge attending the gynecology clinic at a tertiary hospital in southwestern Uganda: a cross-sectional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7" w:tgtFrame="_blank">
            <w:r>
              <w:t xml:space="preserve">Effect of DMPEI coating against biofilm formation on PVC catheter surfa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8" w:tgtFrame="_blank">
            <w:r>
              <w:t xml:space="preserve">The effects of antimicrobial photodynamic therapy (aPDT) with nanotechnology-applied curcumin and 450nm blue led irradiation on multi-species biofilms in root can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9" w:tgtFrame="_blank">
            <w:r>
              <w:t xml:space="preserve">Phytochemical analysis, biological activities of methanolic extracts and an isolated flavonoid from Tunisian Limoniastrum monopetalum (L.) Boiss: an in vitro and in silico investig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0" w:tgtFrame="_blank">
            <w:r>
              <w:t xml:space="preserve">A novel pyrazolone complex P-FAH-Cu-bpy induces death of Escherichia coli and Staphylococcus aureus by disrupting cell structure and blocking energ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1" w:tgtFrame="_blank">
            <w:r>
              <w:t xml:space="preserve">Pickering emulsions as an effective route for the preparation of bioactive composites: A study of nanocellulose/polyaniline particles with immunomodulatory effec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2" w:tgtFrame="_blank">
            <w:r>
              <w:t xml:space="preserve">Thymol incorporation within chitosan/polyethylene oxide nanofibers by concurrent coaxial electrospinning and in-situ crosslinking from core-out for active antibacterial packag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3" w:tgtFrame="_blank">
            <w:r>
              <w:t xml:space="preserve">Preparation of bacterial cellulose-based antibacterial membranes with prolonged release of drugs: Emphasis on the chemical structure of dru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4" w:tgtFrame="_blank">
            <w:r>
              <w:t xml:space="preserve">Cold atmospheric plasma for surface disinfection. A promising weapon against deleterious MRSA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5" w:tgtFrame="_blank">
            <w:r>
              <w:t xml:space="preserve">Preparation of Ag@lignin nanotubes for the development of antimicrobial biodegradable films from corn stra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6" w:tgtFrame="_blank">
            <w:r>
              <w:t xml:space="preserve">Ethyl cellulose/gelatin/β-cyclodextrin/curcumin nanofibrous membrane with antibacterial and formaldehyde adsorbable capabilities for lightweight and high-performance air filt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7" w:tgtFrame="_blank">
            <w:r>
              <w:t xml:space="preserve">Multifunctional natural microneedles based methacrylated Bletilla striata polysaccharide for repairing chronic wounds with bacter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8" w:tgtFrame="_blank">
            <w:r>
              <w:t xml:space="preserve">Antibacterial and hemostatic chitin sponge directly constructed from Pleurotus Eryngii via top-down approac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9" w:tgtFrame="_blank">
            <w:r>
              <w:t xml:space="preserve">Isolation, characterization and screening of actinomycetes associated with fijian ant-plant symbio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0" w:tgtFrame="_blank">
            <w:r>
              <w:t xml:space="preserve">Carbon-infiltrated carbon nanotubes inhibit the development of Staphylococcus aureus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1" w:tgtFrame="_blank">
            <w:r>
              <w:t xml:space="preserve">Multidrug Efflux System-mediated resistance in Staphylococcus aureus under a One Health approac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2" w:tgtFrame="_blank">
            <w:r>
              <w:t xml:space="preserve">Sucralfate Prevents Pin Site Infections of External Fixators in Open Tibia Fractur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3" w:tgtFrame="_blank">
            <w:r>
              <w:t xml:space="preserve">Routine Metagenomics Service for Intensive Care Unit Patients with Respiratory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4" w:tgtFrame="_blank">
            <w:r>
              <w:t xml:space="preserve">Purification, characterization, and cloning of a novel pro-inflammatory secreted protein from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5" w:tgtFrame="_blank">
            <w:r>
              <w:t xml:space="preserve">Specialized phosphate transport is essential for Staphylococcus aureus nitric oxide resist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6" w:tgtFrame="_blank">
            <w:r>
              <w:t xml:space="preserve">Microorganism Test on Biscuits Combined With Red Algae Extract (Eucheuma denticulatum) and Tempeh (Glycine max).</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7" w:tgtFrame="_blank">
            <w:r>
              <w:t xml:space="preserve">Polyvinyl alcohol nanoparticles loaded with propolis extract: Fabrication, characterization and antimicrob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8" w:tgtFrame="_blank">
            <w:r>
              <w:t xml:space="preserve">Oritavancin vs Standard of Care for Treatment of Nonendovascular Gram-Positive Bloodstream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9" w:tgtFrame="_blank">
            <w:r>
              <w:t xml:space="preserve">Native Tricuspid Valve Infective Endocarditis After Breast Skin Absces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0" w:tgtFrame="_blank">
            <w:r>
              <w:t xml:space="preserve">Culture-Delivery Live Probiotics Dressing for Accelerated 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1" w:tgtFrame="_blank">
            <w:r>
              <w:t xml:space="preserve">Ternifoliasaponin, a new triterpenoid saponin from the roots of Gardenia ternifolia Schumach &amp; Thonn (Rubiacea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2" w:tgtFrame="_blank">
            <w:r>
              <w:t xml:space="preserve">Hexadecanamide alleviates Staphylococcus aureus-induced mastitis in mice by inhibiting inflammatory responses and restoring blood-milk barrier integr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3" w:tgtFrame="_blank">
            <w:r>
              <w:t xml:space="preserve">C-di-AMP levels modulate Staphylococcus aureus cell wall thickness, response to oxidative stress, and antibiotic resistance and toler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4" w:tgtFrame="_blank">
            <w:r>
              <w:t xml:space="preserve">The contribution of DNA repair pathways to Staphylococcus aureus fitness and fidelity during nitric oxide stres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5" w:tgtFrame="_blank">
            <w:r>
              <w:t xml:space="preserve">Effectiveness of FDA-cleared Wound Cleansers for Disinfection of Surgical Surfaces in Resource Limited Environm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6" w:tgtFrame="_blank">
            <w:r>
              <w:t xml:space="preserve">Effectiveness of Negative Pressure Wound Therapy During Aeromedical Evacuation Following Soft Tissue Injury and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7" w:tgtFrame="_blank">
            <w:r>
              <w:t xml:space="preserve">Tyrosinase enzyme purification and immobilization from Pseudomonas sp. EG22 using cellulose coated magnetic nanoparticles: characterization and application in melanin produ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8" w:tgtFrame="_blank">
            <w:r>
              <w:t xml:space="preserve">Anti-MRSA Dimeric and Brominated Phenyltetracenoids Produced by Streptomyces morookaense SC1169.</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9" w:tgtFrame="_blank">
            <w:r>
              <w:t xml:space="preserve">Polycation-Intercalated MXene Membrane with Enhanced Permselective and Anti-Microb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0" w:tgtFrame="_blank">
            <w:r>
              <w:t xml:space="preserve">Novel Mitochondria-Targeted Amphiphilic Aminophosphonium Salts and Lipids Nanoparticles: Synthesis, Antitumor Activity and Toxic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1" w:tgtFrame="_blank">
            <w:r>
              <w:t xml:space="preserve">Evaluating Antibiofilm, Cytotoxic and Apoptotic Activities of Scutellaria brevibracteata subsp. brevibracteata Essential Oi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2" w:tgtFrame="_blank">
            <w:r>
              <w:t xml:space="preserve">Size-dependent magnetomechanically enhanced photothermal antibacterial effect of Fe(3)O(4)@Au/PDA nanoduri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3" w:tgtFrame="_blank">
            <w:r>
              <w:t xml:space="preserve">Sprayable self-assembly multifunctional bioactive poly(ferulic acid) hydrogel for rapid MRSA infected wound repai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4" w:tgtFrame="_blank">
            <w:r>
              <w:t xml:space="preserve">Carboxymethylcellulose/Agar-Based Multifunctional Films Incorporated with Zn-Doped SnO(2) Nanoparticles for Active Food Packaging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5" w:tgtFrame="_blank">
            <w:r>
              <w:t xml:space="preserve">Interception of Epoxide ring to quorum sensing system in Enterococcus faecalis and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6" w:tgtFrame="_blank">
            <w:r>
              <w:t xml:space="preserve">Poly(vinyl alcohol)/chitosan hydrogel incorporating chitooligosaccharide-gentisic acid conjugate with antioxidant and antibacterial properties as a potential wound dress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7" w:tgtFrame="_blank">
            <w:r>
              <w:t xml:space="preserve">Global trends in the increasing prevalence of the fosfomycin resistance gene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8" w:tgtFrame="_blank">
            <w:r>
              <w:t xml:space="preserve">In vitro long-term antibacterial performance and mechanism of Zn-doped micro-arc oxidation coat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9" w:tgtFrame="_blank">
            <w:r>
              <w:t xml:space="preserve">Superior Performance of Iron-Coated Silver Nanoparticles and Cefoxitin as an Antibiotic Composite Against Methicillin-Resistant  Staphylococcus aureus (MRSA): A Population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0" w:tgtFrame="_blank">
            <w:r>
              <w:t xml:space="preserve">Formulation, pharmacokinetics, and antibacterial activity of florfenicol-loaded niosom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1" w:tgtFrame="_blank">
            <w:r>
              <w:t xml:space="preserve">The antimicrobial effect and mechanism of the Artemisia argyi essential oil against bacteria and fung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2" w:tgtFrame="_blank">
            <w:r>
              <w:t xml:space="preserve">Bioactive ambuic acid congeners from endophytic fungus Pestalotiopsis trachicarpicola SC-J55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3" w:tgtFrame="_blank">
            <w:r>
              <w:t xml:space="preserve">Physicochemical Properties and Simulation of Magnesium/Zinc Binary-Substituted Hydroxyapatite with Enhanced Biocompatibility and Antibacterial Abi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4" w:tgtFrame="_blank">
            <w:r>
              <w:t xml:space="preserve">Antimicrobial Activity of Depsidones and Macrocyclic Peptides Isolated from Marine Sponge-Derived Fungus Aspergillus nidulans M256.</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5" w:tgtFrame="_blank">
            <w:r>
              <w:t xml:space="preserve">Sensitive and Extraction-Free Detection of Methicillin-Resistant Staphylococcus aureus Through Ag(+) Aptamer-Based Color Rea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6" w:tgtFrame="_blank">
            <w:r>
              <w:t xml:space="preserve">Antibiotic point prevalence survey and antimicrobial resistance in hospitalized patients across Peruvian reference hospit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7" w:tgtFrame="_blank">
            <w:r>
              <w:t xml:space="preserve">Multifunctional Regeneration Silicon-Loaded Chitosan Hydrogels for MRSA-Infected Diabetic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8" w:tgtFrame="_blank">
            <w:r>
              <w:t xml:space="preserve">3D-Printed Multifunctional Ag/CeO(2)/ZnO Reinforced Hydroxyapatite-Based Scaffolds with Effective Antibacterial and Mechanic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9" w:tgtFrame="_blank">
            <w:r>
              <w:t xml:space="preserve">Design of biodegradable polyurethanes and post-modification with long alkyl chains via inhibiting biofilm formation and killing drug-resistant bacteria for the treatment of wound bacterial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0" w:tgtFrame="_blank">
            <w:r>
              <w:t xml:space="preserve">Hyperbranched polyphthalocyanine micelles with dual PTT/PDT functions for bacteria eradication under an NIR windo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1" w:tgtFrame="_blank">
            <w:r>
              <w:t xml:space="preserve">Endemic Mountain Tea (Sideritis dichotoma Huter): Antioxidant and Antibacterial Activities, Mineral Content by ICP-MS and Phytochemical Content by LCHR-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2" w:tgtFrame="_blank">
            <w:r>
              <w:t xml:space="preserve">United we stand, divided we fall: in-depth proteomic evaluation of the synergistic effect of Mo-CBP(3)-PepI and Ciprofloxacin against Staphylococcus aureus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3" w:tgtFrame="_blank">
            <w:r>
              <w:t xml:space="preserve">Elevated 68Ga-FAPI-04 Activity Due to Staphylococcus aureus Intracranial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4" w:tgtFrame="_blank">
            <w:r>
              <w:t xml:space="preserve">Facile biosynthesis of Ag-ZnO nanocomposites using Launaea cornuta leaf extract and their antimicrob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5" w:tgtFrame="_blank">
            <w:r>
              <w:t xml:space="preserve">Rocket-miR, a translational launchpad for miRNA-based antimicrobial drug develop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6" w:tgtFrame="_blank">
            <w:r>
              <w:t xml:space="preserve">Transparent Oil-Water Separating Hydrophobic Sponge Prepared from a Pickering High Internal Phase Emulsion Stabilized by Octadecyltrichlorosilane Grafting Carbon Nanotub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7" w:tgtFrame="_blank">
            <w:r>
              <w:t xml:space="preserve">Photothermally Enhanced Cascaded Nanozyme-Functionalized Black Phosphorus Nanosheets for Targeted Treatment of Infected Diabetic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8" w:tgtFrame="_blank">
            <w:r>
              <w:t xml:space="preserve">Population pharmacokinetics of vancomycin in patients with diabetic foot infection: a comparison of five mode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9" w:tgtFrame="_blank">
            <w:r>
              <w:t xml:space="preserve">Nanocrystalline silver for the treatment of otitis exter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0" w:tgtFrame="_blank">
            <w:r>
              <w:t xml:space="preserve">Pediatric Craniofacial and Neck Bur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1" w:tgtFrame="_blank">
            <w:r>
              <w:t xml:space="preserve">Evaluation of the Current Bacterial Pathogens and Antibiogram of Chronic Suppurative Otitis Media in Adul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2" w:tgtFrame="_blank">
            <w:r>
              <w:t xml:space="preserve">Mapping disease regulatory circuits at cell-type resolution from single-cell multiomics dat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3" w:tgtFrame="_blank">
            <w:r>
              <w:t xml:space="preserve">Antibacterial and antibiofilm effects of Camellia oleifera seed dreg extract and its application in cosmet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4" w:tgtFrame="_blank">
            <w:r>
              <w:t xml:space="preserve">Streptococcus strain D19(T) as a probiotic candidate to modulate oral healt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5" w:tgtFrame="_blank">
            <w:r>
              <w:t xml:space="preserve">Whole genome sequencing and pan-genome analysis of Staphylococcus/Mammaliicoccus spp. isolated from diabetic foot ulcers and contralateral healthy skin of Algerian pati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6" w:tgtFrame="_blank">
            <w:r>
              <w:t xml:space="preserve">Phytochemical analysis and anti-infective potential of fungal endophytes isolated from Nigella sativa see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7" w:tgtFrame="_blank">
            <w:r>
              <w:t xml:space="preserve">Pyrogallol impairs staphylococcal biofilm formation via induction of bacterial oxidative stres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8" w:tgtFrame="_blank">
            <w:r>
              <w:t xml:space="preserve">A cleavable chimeric peptide with targeting and killing domains enhances LPS neutralization and antibacterial properties against multi-drug resistant E. coli.</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9" w:tgtFrame="_blank">
            <w:r>
              <w:t xml:space="preserve">Epidemiologic case investigation on the zoonotic transmission of Methicillin-resistant Staphylococcus pseudintermedius among dogs and their own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0" w:tgtFrame="_blank">
            <w:r>
              <w:t xml:space="preserve">Comparison of Chitosan and SLN nano-delivery systems for antibacterial effect of Tea Tree (Melaleuca alternifolia) oil against P. aeruginosa and 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1" w:tgtFrame="_blank">
            <w:r>
              <w:t xml:space="preserve">Inflammation of actinic keratosis from chemotherapy in a relapsed multiple myeloma pati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2" w:tgtFrame="_blank">
            <w:r>
              <w:t xml:space="preserve">Corrigendum: Synergistic and Additive Effects of Menadione in Combination with Antibiotics on Multidrug-Resistant Staphylococcus aureus: Insights from Structure-Function Analysis of Naphthoquinon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3" w:tgtFrame="_blank">
            <w:r>
              <w:t xml:space="preserve">Synthesis and In silico studies of Some New 1,2,3-Triazolyltetrazole Bearing Indazole Derivatives as Potent Antimicrobial Ag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4" w:tgtFrame="_blank">
            <w:r>
              <w:t xml:space="preserve">Starch Assisted the ZnS Buffer Layer in Enhancing the Photoluminescence of ZnSe/ZnS:Mn/ZnS Quantum Dots for Detecting E. Coli and MRSA Bacteria Quickl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5" w:tgtFrame="_blank">
            <w:r>
              <w:t xml:space="preserve">Porphyrin-anthracene covalent organic frameworks for sustainable photosteriliz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6" w:tgtFrame="_blank">
            <w:r>
              <w:t xml:space="preserve">Differences in Biofilm Formation by Methicillin-Resistant and Methicillin-Susceptible Staphylococcus aureus St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7" w:tgtFrame="_blank">
            <w:r>
              <w:t xml:space="preserve">Combined Malonic and Methylmalonic Aciduria Diagnosed by Recurrent and Severe Infections Mimicking a Primary Immunodeficiency Disease: A Case Repor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8" w:tgtFrame="_blank">
            <w:r>
              <w:t xml:space="preserve">[A multicenter randomized controlled trial of domestic robot-assisted and conventional total knee arthroplas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9" w:tgtFrame="_blank">
            <w:r>
              <w:t xml:space="preserve">Effect of Resveratrol and Curcumin on Gene Expression of Methicillin-Resistant Staphylococcus aureus (MRSA) Tox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0" w:tgtFrame="_blank">
            <w:r>
              <w:t xml:space="preserve">Fatal bacteremia caused by Staphylococcus argenteus: A case repor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1" w:tgtFrame="_blank">
            <w:r>
              <w:t xml:space="preserve">Phenolic content, antioxidant and antimicrobial activities evaluation and relationship of commercial spices in the lebanese marke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2" w:tgtFrame="_blank">
            <w:r>
              <w:t xml:space="preserve">PCT, IL-6, and IL-10 facilitate early diagnosis and pathogen classifications in bloodstream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3" w:tgtFrame="_blank">
            <w:r>
              <w:t xml:space="preserve">Comparative proteomic analysis of vancomycin-sensitive and vancomycin-intermediate 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4" w:tgtFrame="_blank">
            <w:r>
              <w:t xml:space="preserve">Biological characteristics and pathogenicity of a Staphylococcus aureus strain with an incomplete hemolytic phenotype isolated from bovine milk.</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5" w:tgtFrame="_blank">
            <w:r>
              <w:t xml:space="preserve">Carboxylated nanofibrillated cellulose empowers moxifloxacin to overcome Staphylococcus aureus biofilm in bacterial ker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6" w:tgtFrame="_blank">
            <w:r>
              <w:t xml:space="preserve">Enhanced Antibacterial And Wound Healing Using A Metal-Organic Cluster Inspired by Artificial Photosynthe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7" w:tgtFrame="_blank">
            <w:r>
              <w:t xml:space="preserve">Ultrasonically functionalized chitosan-Gallic acid films inactivate Staphylococcus aureus through envelope-disruption under UVA light exposur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8" w:tgtFrame="_blank">
            <w:r>
              <w:t xml:space="preserve">Enhancing biofilm penetration and antibiofilm efficacy with protein nanocarriers against pathogenic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9" w:tgtFrame="_blank">
            <w:r>
              <w:t xml:space="preserve">Emerging novel sequence types of Staphylococcus aureus in Pakist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0" w:tgtFrame="_blank">
            <w:r>
              <w:t xml:space="preserve">Fluorinated azoles as effective weapons in fight against methicillin-resistance staphylococcus aureus (MRSA) and its SAR stud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1" w:tgtFrame="_blank">
            <w:r>
              <w:t xml:space="preserve">Imaging the Bacterial Cell Wall Using N-Acetyl Muramic Acid-Derived Positron Emission Tomography Radiotrac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2" w:tgtFrame="_blank">
            <w:r>
              <w:t xml:space="preserve">Open Source Antibiotics: Simple Diarylimidazoles Are Potent against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3" w:tgtFrame="_blank">
            <w:r>
              <w:t xml:space="preserve">Cloning, Purification, and Biophysical Characterization of FemB Protein from Methicillin-Resistant Staphylococcus aureus and Inhibitors Screen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4" w:tgtFrame="_blank">
            <w:r>
              <w:t xml:space="preserve">Catalytic One-pot Solvent Free Synthesis, Biological Activity, and Docking Study of New Series of 1, 3-thiazolidine-4-one Derivatives Derived from 2- (P-tolyl) Benzoxazol-5-ami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5" w:tgtFrame="_blank">
            <w:r>
              <w:t xml:space="preserve">Pyripyropene U, a new alkaloid from the sponge-derived fungus Aspergillus sp. SCSIO41420.</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6" w:tgtFrame="_blank">
            <w:r>
              <w:t xml:space="preserve">[Screening of pathogenic molecular markers of Staphylococcus aureus in children based on whole genome sequencing technolog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7" w:tgtFrame="_blank">
            <w:r>
              <w:t xml:space="preserve">Effect of silver sulfadiazine on mature mixed bacterial biofilms on voice prosthe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8" w:tgtFrame="_blank">
            <w:r>
              <w:t xml:space="preserve">That itchy, scratchy feeling strikes when Staph bacteria get to work.</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9" w:tgtFrame="_blank">
            <w:r>
              <w:t xml:space="preserve">Quaternary ammonium-based coating of textiles is effective against bacteria and viruses with a low risk to human healt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0" w:tgtFrame="_blank">
            <w:r>
              <w:t xml:space="preserve">Corrigendum to "MXene@Au based electrochemical biosensor with pretreatment by magnetic nanoparticles for determination of MRSA from clinical samples" J. Hazard. Mater. 457 (September) (2023) 131823.</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1" w:tgtFrame="_blank">
            <w:r>
              <w:t xml:space="preserve">Aggregation-induced emission for the detection of peptide ligases with improving ligation efficienc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2" w:tgtFrame="_blank">
            <w:r>
              <w:t xml:space="preserve">Engraulisin: A novel marine derived cell penetrating peptide with activity against drug resistant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3" w:tgtFrame="_blank">
            <w:r>
              <w:t xml:space="preserve">Physical stability, microstructure and antimicrobial properties of konjac glucomannan coatings enriched with Litsea cubeba essential oil nanoemulsion and its effect on citruses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4" w:tgtFrame="_blank">
            <w:r>
              <w:t xml:space="preserve">Synthesis of hydroxyethylcellulose phthalate-modified silver nanoparticles and their multifunctional applications as an efficient antibacterial, photocatalytic and mercury-selective sensing ag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5" w:tgtFrame="_blank">
            <w:r>
              <w:t xml:space="preserve">S. aureus drives itch and scratch-induced skin damage through a V8 protease-PAR1 ax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6" w:tgtFrame="_blank">
            <w:r>
              <w:t xml:space="preserve">Staphylococcus scratches its itc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7" w:tgtFrame="_blank">
            <w:r>
              <w:t xml:space="preserve">Comparative transcriptome analysis of E. coli &amp; Staphylococcus aureus infected goat mammary epithelial cells reveals genes associated with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8" w:tgtFrame="_blank">
            <w:r>
              <w:t xml:space="preserve">In silico analysis of a novel hypothetical protein (YP_498675.1) from Staphylococcus aureus unravels the protein of tryptophan synthase beta superfamily (Try-synth-beta_ II).</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9" w:tgtFrame="_blank">
            <w:r>
              <w:t xml:space="preserve">Correction to: A fluorogenic micrococcal nuclease‑based probe for fast detection and optical imaging of Staphylococcus aureus in prosthetic joint and fracture‑related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0" w:tgtFrame="_blank">
            <w:r>
              <w:t xml:space="preserve">Engineering Copper-Containing Nanoparticles-Loaded Silicene Nanosheets with Triple Enzyme Mimicry Activities and Photothermal Effect for Promoting Bacteria-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1" w:tgtFrame="_blank">
            <w:r>
              <w:t xml:space="preserve">Clinical and molecular characteristics of methicillin-resistant Staphylococcus aureus in bone and joint infection among childre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79898CC7" w14:textId="77777777" w:rsidR="00DD588A" w:rsidRDefault="00DD588A" w:rsidP="00DD588A">
      <w:pPr>
        <w:spacing w:after="0"/>
      </w:pPr>
    </w:p>
    <w:p w14:paraId="57F56F32" w14:textId="16669E76" w:rsidR="003902C7" w:rsidRPr="00F518FC" w:rsidRDefault="0003099B" w:rsidP="00DD588A">
      <w:pPr>
        <w:pStyle w:val="WeeklyLitReview"/>
      </w:pPr>
      <w:bookmarkStart w:id="34" w:name="_Toc107500293"/>
      <w:bookmarkStart w:id="35" w:name="_Toc107920688"/>
      <w:bookmarkStart w:id="36" w:name="_Toc109046693"/>
      <w:bookmarkStart w:id="37" w:name="_Toc147398417"/>
      <w:r w:rsidRPr="00ED25E3">
        <w:t>Other news of possible interest</w:t>
      </w:r>
      <w:bookmarkEnd w:id="34"/>
      <w:bookmarkEnd w:id="35"/>
      <w:bookmarkEnd w:id="36"/>
      <w:bookmarkEnd w:id="37"/>
    </w:p>
    <w:p w14:paraId="0975B617" w14:textId="77777777" w:rsidR="00177F5B" w:rsidRPr="00177F5B" w:rsidRDefault="00177F5B" w:rsidP="00177F5B"/>
    <w:p w14:paraId="19098C47" w14:textId="77777777" w:rsidR="007606F4" w:rsidRPr="007606F4" w:rsidRDefault="007606F4" w:rsidP="007606F4"/>
    <w:sectPr w:rsidR="007606F4" w:rsidRPr="007606F4" w:rsidSect="000E0B35">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AA25" w14:textId="77777777" w:rsidR="002722BA" w:rsidRDefault="002722BA" w:rsidP="003C31E4">
      <w:pPr>
        <w:spacing w:after="0" w:line="240" w:lineRule="auto"/>
      </w:pPr>
      <w:r>
        <w:separator/>
      </w:r>
    </w:p>
  </w:endnote>
  <w:endnote w:type="continuationSeparator" w:id="0">
    <w:p w14:paraId="3C5932DC" w14:textId="77777777" w:rsidR="002722BA" w:rsidRDefault="002722BA"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6210" w14:textId="77777777" w:rsidR="002722BA" w:rsidRDefault="002722BA" w:rsidP="003C31E4">
      <w:pPr>
        <w:spacing w:after="0" w:line="240" w:lineRule="auto"/>
      </w:pPr>
      <w:r>
        <w:separator/>
      </w:r>
    </w:p>
  </w:footnote>
  <w:footnote w:type="continuationSeparator" w:id="0">
    <w:p w14:paraId="4F2CC955" w14:textId="77777777" w:rsidR="002722BA" w:rsidRDefault="002722BA"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1371/journal.pcbi.1010898" TargetMode="External"/><Relationship Id="rId13" Type="http://schemas.openxmlformats.org/officeDocument/2006/relationships/hyperlink" Target="https://dx.doi.org/10.2147/IDR.S424746" TargetMode="External"/><Relationship Id="rId14" Type="http://schemas.openxmlformats.org/officeDocument/2006/relationships/hyperlink" Target="https://dx.doi.org/10.1111/apm.13357" TargetMode="External"/><Relationship Id="rId15" Type="http://schemas.openxmlformats.org/officeDocument/2006/relationships/hyperlink" Target="https://dx.doi.org/10.1016/j.jep.2023.117461" TargetMode="External"/><Relationship Id="rId16" Type="http://schemas.openxmlformats.org/officeDocument/2006/relationships/hyperlink" Target="https://dx.doi.org/10.1016/j.jtv.2023.11.002" TargetMode="External"/><Relationship Id="rId17" Type="http://schemas.openxmlformats.org/officeDocument/2006/relationships/hyperlink" Target="https://dx.doi.org/10.3390/pharmaceutics15102387" TargetMode="External"/><Relationship Id="rId18" Type="http://schemas.openxmlformats.org/officeDocument/2006/relationships/hyperlink" Target="https://dx.doi.org/10.3390/ani13203295" TargetMode="External"/><Relationship Id="rId19" Type="http://schemas.openxmlformats.org/officeDocument/2006/relationships/hyperlink" Target="https://dx.doi.org/10.1016/j.ijbiomac.2023.127622" TargetMode="External"/><Relationship Id="rId20" Type="http://schemas.openxmlformats.org/officeDocument/2006/relationships/hyperlink" Target="https://dx.doi.org/10.1186/s13065-023-01055-5" TargetMode="External"/><Relationship Id="rId21" Type="http://schemas.openxmlformats.org/officeDocument/2006/relationships/hyperlink" Target="https://dx.doi.org/10.1016/j.visj.2023.101754" TargetMode="External"/><Relationship Id="rId22" Type="http://schemas.openxmlformats.org/officeDocument/2006/relationships/hyperlink" Target="https://dx.doi.org/10.1080/14760584.2023.2274955" TargetMode="External"/><Relationship Id="rId23" Type="http://schemas.openxmlformats.org/officeDocument/2006/relationships/hyperlink" Target="https://dx.doi.org/10.1038/s41598-023-45921-7" TargetMode="External"/><Relationship Id="rId24" Type="http://schemas.openxmlformats.org/officeDocument/2006/relationships/hyperlink" Target="https://dx.doi.org/10.1093/cid/ciad666" TargetMode="External"/><Relationship Id="rId25" Type="http://schemas.openxmlformats.org/officeDocument/2006/relationships/hyperlink" Target="https://dx.doi.org/10.3290/j.ohpd.b4586769" TargetMode="External"/><Relationship Id="rId26" Type="http://schemas.openxmlformats.org/officeDocument/2006/relationships/hyperlink" Target="https://dx.doi.org/10.3389/fcimb.2023.1245299" TargetMode="External"/><Relationship Id="rId27" Type="http://schemas.openxmlformats.org/officeDocument/2006/relationships/hyperlink" Target="https://dx.doi.org/10.5455/javar.2023.j687" TargetMode="External"/><Relationship Id="rId28" Type="http://schemas.openxmlformats.org/officeDocument/2006/relationships/hyperlink" Target="https://dx.doi.org/10.3390/ijms242115628" TargetMode="External"/><Relationship Id="rId29" Type="http://schemas.openxmlformats.org/officeDocument/2006/relationships/hyperlink" Target="https://dx.doi.org/10.1093/qjmed/hcad262" TargetMode="External"/><Relationship Id="rId30" Type="http://schemas.openxmlformats.org/officeDocument/2006/relationships/hyperlink" Target="https://dx.doi.org/10.1016/j.clim.2023.109843" TargetMode="External"/><Relationship Id="rId31" Type="http://schemas.openxmlformats.org/officeDocument/2006/relationships/hyperlink" Target="https://dx.doi.org/10.1016/j.jclinane.2023.111303" TargetMode="External"/><Relationship Id="rId32" Type="http://schemas.openxmlformats.org/officeDocument/2006/relationships/hyperlink" Target="https://dx.doi.org/10.1186/s12879-023-08673-3" TargetMode="External"/><Relationship Id="rId33" Type="http://schemas.openxmlformats.org/officeDocument/2006/relationships/hyperlink" Target="https://dx.doi.org/10.1002/aorn.14020" TargetMode="External"/><Relationship Id="rId34" Type="http://schemas.openxmlformats.org/officeDocument/2006/relationships/hyperlink" Target="https://dx.doi.org/10.1080/22221751.2023.2276335" TargetMode="External"/><Relationship Id="rId35" Type="http://schemas.openxmlformats.org/officeDocument/2006/relationships/hyperlink" Target="https://dx.doi.org/10.3390/ani13111796" TargetMode="External"/><Relationship Id="rId36" Type="http://schemas.openxmlformats.org/officeDocument/2006/relationships/hyperlink" Target="https://dx.doi.org/10.3390/antibiotics12101525" TargetMode="External"/><Relationship Id="rId37" Type="http://schemas.openxmlformats.org/officeDocument/2006/relationships/hyperlink" Target="https://dx.doi.org/10.3390/antibiotics12101520" TargetMode="External"/><Relationship Id="rId38" Type="http://schemas.openxmlformats.org/officeDocument/2006/relationships/hyperlink" Target="https://dx.doi.org/10.3390/antibiotics12101505" TargetMode="External"/><Relationship Id="rId39" Type="http://schemas.openxmlformats.org/officeDocument/2006/relationships/hyperlink" Target="https://dx.doi.org/10.3390/pharmaceutics15102426" TargetMode="External"/><Relationship Id="rId40" Type="http://schemas.openxmlformats.org/officeDocument/2006/relationships/hyperlink" Target="https://dx.doi.org/10.3390/medicina59101858" TargetMode="External"/><Relationship Id="rId41" Type="http://schemas.openxmlformats.org/officeDocument/2006/relationships/hyperlink" Target="https://dx.doi.org/10.1001/jamanetworkopen.2023.39793" TargetMode="External"/><Relationship Id="rId42" Type="http://schemas.openxmlformats.org/officeDocument/2006/relationships/hyperlink" Target="https://dx.doi.org/10.1186/s12964-023-01347-2" TargetMode="External"/><Relationship Id="rId43" Type="http://schemas.openxmlformats.org/officeDocument/2006/relationships/hyperlink" Target="https://dx.doi.org/10.1111/iwj.14470" TargetMode="External"/><Relationship Id="rId44" Type="http://schemas.openxmlformats.org/officeDocument/2006/relationships/hyperlink" Target="https://dx.doi.org/10.3389/fimmu.2023.1266941" TargetMode="External"/><Relationship Id="rId45" Type="http://schemas.openxmlformats.org/officeDocument/2006/relationships/hyperlink" Target="https://dx.doi.org/10.1186/s12866-023-03024-3" TargetMode="External"/><Relationship Id="rId46" Type="http://schemas.openxmlformats.org/officeDocument/2006/relationships/hyperlink" Target="https://dx.doi.org/10.1007/s11882-023-01082-1" TargetMode="External"/><Relationship Id="rId47" Type="http://schemas.openxmlformats.org/officeDocument/2006/relationships/hyperlink" Target="https://dx.doi.org/10.1016/j.diagmicrobio.2023.116089" TargetMode="External"/><Relationship Id="rId48" Type="http://schemas.openxmlformats.org/officeDocument/2006/relationships/hyperlink" Target="https://dx.doi.org/10.4269/ajtmh.23-0498" TargetMode="External"/><Relationship Id="rId49" Type="http://schemas.openxmlformats.org/officeDocument/2006/relationships/hyperlink" Target="https://dx.doi.org/10.1177/19458924231207547" TargetMode="External"/><Relationship Id="rId50" Type="http://schemas.openxmlformats.org/officeDocument/2006/relationships/hyperlink" Target="https://dx.doi.org/10.1093/milmed/usad431" TargetMode="External"/><Relationship Id="rId51" Type="http://schemas.openxmlformats.org/officeDocument/2006/relationships/hyperlink" Target="https://dx.doi.org/10.1038/s41564-023-01524-6" TargetMode="External"/><Relationship Id="rId52" Type="http://schemas.openxmlformats.org/officeDocument/2006/relationships/hyperlink" Target="https://dx.doi.org/10.1016/j.jcf.2023.10.020" TargetMode="External"/><Relationship Id="rId53" Type="http://schemas.openxmlformats.org/officeDocument/2006/relationships/hyperlink" Target="https://dx.doi.org/10.1016/j.diagmicrobio.2023.116134" TargetMode="External"/><Relationship Id="rId54" Type="http://schemas.openxmlformats.org/officeDocument/2006/relationships/hyperlink" Target="https://dx.doi.org/10.1136/bjsports-2023-107412" TargetMode="External"/><Relationship Id="rId55" Type="http://schemas.openxmlformats.org/officeDocument/2006/relationships/hyperlink" Target="https://dx.doi.org/10.9778/cmajo.20220242" TargetMode="External"/><Relationship Id="rId56" Type="http://schemas.openxmlformats.org/officeDocument/2006/relationships/hyperlink" Target="https://dx.doi.org/10.1016/j.appet.2023.107084" TargetMode="External"/><Relationship Id="rId57" Type="http://schemas.openxmlformats.org/officeDocument/2006/relationships/hyperlink" Target="https://dx.doi.org/10.1016/j.jiph.2023.10.001" TargetMode="External"/><Relationship Id="rId58" Type="http://schemas.openxmlformats.org/officeDocument/2006/relationships/hyperlink" Target="https://dx.doi.org/10.1186/s12913-023-10101-w" TargetMode="External"/><Relationship Id="rId59" Type="http://schemas.openxmlformats.org/officeDocument/2006/relationships/hyperlink" Target="https://dx.doi.org/10.1186/s12879-023-08640-y" TargetMode="External"/><Relationship Id="rId60" Type="http://schemas.openxmlformats.org/officeDocument/2006/relationships/hyperlink" Target="https://dx.doi.org/10.1186/s12879-023-08297-7" TargetMode="External"/><Relationship Id="rId61" Type="http://schemas.openxmlformats.org/officeDocument/2006/relationships/hyperlink" Target="https://dx.doi.org/10.1007/s40520-023-02586-6" TargetMode="External"/><Relationship Id="rId62" Type="http://schemas.openxmlformats.org/officeDocument/2006/relationships/hyperlink" Target="https://dx.doi.org/10.1007/s00268-023-07222-y" TargetMode="External"/><Relationship Id="rId63" Type="http://schemas.openxmlformats.org/officeDocument/2006/relationships/hyperlink" Target="https://dx.doi.org/10.1038/s41467-023-42349-5" TargetMode="External"/><Relationship Id="rId64" Type="http://schemas.openxmlformats.org/officeDocument/2006/relationships/hyperlink" Target="https://dx.doi.org/10.3760/cma.j.cn112338-20230404-00210" TargetMode="External"/><Relationship Id="rId65" Type="http://schemas.openxmlformats.org/officeDocument/2006/relationships/hyperlink" Target="https://dx.doi.org/10.1371/journal.pone.0293263" TargetMode="External"/><Relationship Id="rId66" Type="http://schemas.openxmlformats.org/officeDocument/2006/relationships/hyperlink" Target="https://dx.doi.org/10.2196/47294" TargetMode="External"/><Relationship Id="rId67" Type="http://schemas.openxmlformats.org/officeDocument/2006/relationships/hyperlink" Target="https://dx.doi.org/10.12932/AP-300423-1596" TargetMode="External"/><Relationship Id="rId68" Type="http://schemas.openxmlformats.org/officeDocument/2006/relationships/hyperlink" Target="https://dx.doi.org/10.1128/jvi.01094-23" TargetMode="External"/><Relationship Id="rId69" Type="http://schemas.openxmlformats.org/officeDocument/2006/relationships/hyperlink" Target="https://dx.doi.org/10.2174/0115733963267129230919091338" TargetMode="External"/><Relationship Id="rId70" Type="http://schemas.openxmlformats.org/officeDocument/2006/relationships/hyperlink" Target="https://dx.doi.org/10.3390/epidemiologia4040037" TargetMode="External"/><Relationship Id="rId71" Type="http://schemas.openxmlformats.org/officeDocument/2006/relationships/hyperlink" Target="https://dx.doi.org/10.3390/nursrep13040121" TargetMode="External"/><Relationship Id="rId72" Type="http://schemas.openxmlformats.org/officeDocument/2006/relationships/hyperlink" Target="https://dx.doi.org/10.1186/s12889-023-16993-x" TargetMode="External"/><Relationship Id="rId73" Type="http://schemas.openxmlformats.org/officeDocument/2006/relationships/hyperlink" Target="https://dx.doi.org/10.1136/bcr-2022-252019" TargetMode="External"/><Relationship Id="rId74" Type="http://schemas.openxmlformats.org/officeDocument/2006/relationships/hyperlink" Target="https://dx.doi.org/10.1038/s41586-023-06761-7" TargetMode="External"/><Relationship Id="rId75" Type="http://schemas.openxmlformats.org/officeDocument/2006/relationships/hyperlink" Target="https://dx.doi.org/10.1016/j.jiph.2023.09.018" TargetMode="External"/><Relationship Id="rId76" Type="http://schemas.openxmlformats.org/officeDocument/2006/relationships/hyperlink" Target="https://dx.doi.org/10.1186/s12889-023-16999-5" TargetMode="External"/><Relationship Id="rId77" Type="http://schemas.openxmlformats.org/officeDocument/2006/relationships/hyperlink" Target="https://dx.doi.org/10.1186/s12889-023-16982-0" TargetMode="External"/><Relationship Id="rId78" Type="http://schemas.openxmlformats.org/officeDocument/2006/relationships/hyperlink" Target="https://dx.doi.org/10.1007/s00467-023-06195-3" TargetMode="External"/><Relationship Id="rId79" Type="http://schemas.openxmlformats.org/officeDocument/2006/relationships/hyperlink" Target="https://dx.doi.org/10.1590/1413-812320232810.10182023" TargetMode="External"/><Relationship Id="rId80" Type="http://schemas.openxmlformats.org/officeDocument/2006/relationships/hyperlink" Target="https://dx.doi.org/10.1590/1413-812320232810.10102023" TargetMode="External"/><Relationship Id="rId81" Type="http://schemas.openxmlformats.org/officeDocument/2006/relationships/hyperlink" Target="https://dx.doi.org/10.1002/cbdv.202301227" TargetMode="External"/><Relationship Id="rId82" Type="http://schemas.openxmlformats.org/officeDocument/2006/relationships/hyperlink" Target="https://dx.doi.org/10.1371/journal.pone.0292378" TargetMode="External"/><Relationship Id="rId83" Type="http://schemas.openxmlformats.org/officeDocument/2006/relationships/hyperlink" Target="https://dx.doi.org/10.1001/jamanetworkopen.2023.39507" TargetMode="External"/><Relationship Id="rId84" Type="http://schemas.openxmlformats.org/officeDocument/2006/relationships/hyperlink" Target="https://dx.doi.org/10.1021/acsami.3c08819" TargetMode="External"/><Relationship Id="rId85" Type="http://schemas.openxmlformats.org/officeDocument/2006/relationships/hyperlink" Target="https://dx.doi.org/10.23736/S2724-6329.23.04870-2" TargetMode="External"/><Relationship Id="rId86" Type="http://schemas.openxmlformats.org/officeDocument/2006/relationships/hyperlink" Target="https://dx.doi.org/10.1111/pai.14037" TargetMode="External"/><Relationship Id="rId87" Type="http://schemas.openxmlformats.org/officeDocument/2006/relationships/hyperlink" Target="https://dx.doi.org/10.1128/spectrum.01794-23" TargetMode="External"/><Relationship Id="rId88" Type="http://schemas.openxmlformats.org/officeDocument/2006/relationships/hyperlink" Target="https://dx.doi.org/10.1001/jama.2023.21407" TargetMode="External"/><Relationship Id="rId89" Type="http://schemas.openxmlformats.org/officeDocument/2006/relationships/hyperlink" Target="https://dx.doi.org/10.1080/14760584.2023.2274491" TargetMode="External"/><Relationship Id="rId90" Type="http://schemas.openxmlformats.org/officeDocument/2006/relationships/hyperlink" Target="https://dx.doi.org/10.1017/ice.2023.180" TargetMode="External"/><Relationship Id="rId91" Type="http://schemas.openxmlformats.org/officeDocument/2006/relationships/hyperlink" Target="https://dx.doi.org/10.3389/fpubh.2023.1269189" TargetMode="External"/><Relationship Id="rId92" Type="http://schemas.openxmlformats.org/officeDocument/2006/relationships/hyperlink" Target="https://dx.doi.org/10.5888/pcd20.230089" TargetMode="External"/><Relationship Id="rId93" Type="http://schemas.openxmlformats.org/officeDocument/2006/relationships/hyperlink" Target="https://dx.doi.org/10.1016/j.jiph.2023.09.020" TargetMode="External"/><Relationship Id="rId94" Type="http://schemas.openxmlformats.org/officeDocument/2006/relationships/hyperlink" Target="https://dx.doi.org/10.1186/s12889-023-15658-z" TargetMode="External"/><Relationship Id="rId95" Type="http://schemas.openxmlformats.org/officeDocument/2006/relationships/hyperlink" Target="https://dx.doi.org/10.1186/s12909-023-04784-2" TargetMode="External"/><Relationship Id="rId96" Type="http://schemas.openxmlformats.org/officeDocument/2006/relationships/hyperlink" Target="https://dx.doi.org/10.1007/s11606-023-08440-9" TargetMode="External"/><Relationship Id="rId97" Type="http://schemas.openxmlformats.org/officeDocument/2006/relationships/hyperlink" Target="https://dx.doi.org/10.1371/journal.pone.0287501" TargetMode="External"/><Relationship Id="rId98" Type="http://schemas.openxmlformats.org/officeDocument/2006/relationships/hyperlink" Target="https://dx.doi.org/10.2196/48112" TargetMode="External"/><Relationship Id="rId99" Type="http://schemas.openxmlformats.org/officeDocument/2006/relationships/hyperlink" Target="https://dx.doi.org/10.1007/s11845-023-03554-9" TargetMode="External"/><Relationship Id="rId100" Type="http://schemas.openxmlformats.org/officeDocument/2006/relationships/hyperlink" Target="https://dx.doi.org/10.1128/spectrum.01867-23" TargetMode="External"/><Relationship Id="rId101" Type="http://schemas.openxmlformats.org/officeDocument/2006/relationships/hyperlink" Target="https://dx.doi.org/10.1177/13623613231203306" TargetMode="External"/><Relationship Id="rId102" Type="http://schemas.openxmlformats.org/officeDocument/2006/relationships/hyperlink" Target="https://dx.doi.org/10.1016/j.ejvsvf.2023.09.005" TargetMode="External"/><Relationship Id="rId103" Type="http://schemas.openxmlformats.org/officeDocument/2006/relationships/hyperlink" Target="https://dx.doi.org/10.1039/d3na00342f" TargetMode="External"/><Relationship Id="rId104" Type="http://schemas.openxmlformats.org/officeDocument/2006/relationships/hyperlink" Target="https://dx.doi.org/10.4103/jos.jos_6_23" TargetMode="External"/><Relationship Id="rId105" Type="http://schemas.openxmlformats.org/officeDocument/2006/relationships/hyperlink" Target="https://dx.doi.org/10.1016/j.csbj.2023.10.029" TargetMode="External"/><Relationship Id="rId106" Type="http://schemas.openxmlformats.org/officeDocument/2006/relationships/hyperlink" Target="https://dx.doi.org/10.3310/nihropenres.13436.2" TargetMode="External"/><Relationship Id="rId107" Type="http://schemas.openxmlformats.org/officeDocument/2006/relationships/hyperlink" Target="https://dx.doi.org/10.3389/fmolb.2023.1260633" TargetMode="External"/><Relationship Id="rId108" Type="http://schemas.openxmlformats.org/officeDocument/2006/relationships/hyperlink" Target="https://dx.doi.org/10.1080/20008686.2023.2270261" TargetMode="External"/><Relationship Id="rId109" Type="http://schemas.openxmlformats.org/officeDocument/2006/relationships/hyperlink" Target="https://dx.doi.org/10.3389/fpubh.2023.1228564" TargetMode="External"/><Relationship Id="rId110" Type="http://schemas.openxmlformats.org/officeDocument/2006/relationships/hyperlink" Target="https://dx.doi.org/10.1093/eurpub/ckad185" TargetMode="External"/><Relationship Id="rId111" Type="http://schemas.openxmlformats.org/officeDocument/2006/relationships/hyperlink" Target="https://dx.doi.org/10.1056/NEJMoa2309995" TargetMode="External"/><Relationship Id="rId112" Type="http://schemas.openxmlformats.org/officeDocument/2006/relationships/hyperlink" Target="https://dx.doi.org/10.3390/tropicalmed8100477" TargetMode="External"/><Relationship Id="rId113" Type="http://schemas.openxmlformats.org/officeDocument/2006/relationships/hyperlink" Target="https://dx.doi.org/10.3390/idr15050057" TargetMode="External"/><Relationship Id="rId114" Type="http://schemas.openxmlformats.org/officeDocument/2006/relationships/hyperlink" Target="https://dx.doi.org/10.3390/jpm13101478" TargetMode="External"/><Relationship Id="rId115" Type="http://schemas.openxmlformats.org/officeDocument/2006/relationships/hyperlink" Target="https://dx.doi.org/10.3390/jpm13101474" TargetMode="External"/><Relationship Id="rId116" Type="http://schemas.openxmlformats.org/officeDocument/2006/relationships/hyperlink" Target="https://dx.doi.org/10.3390/pathogens12101272" TargetMode="External"/><Relationship Id="rId117" Type="http://schemas.openxmlformats.org/officeDocument/2006/relationships/hyperlink" Target="https://dx.doi.org/10.3390/pathogens12101254" TargetMode="External"/><Relationship Id="rId118" Type="http://schemas.openxmlformats.org/officeDocument/2006/relationships/hyperlink" Target="https://dx.doi.org/10.3390/pathogens12101218" TargetMode="External"/><Relationship Id="rId119" Type="http://schemas.openxmlformats.org/officeDocument/2006/relationships/hyperlink" Target="https://dx.doi.org/10.3390/ijerph20206926" TargetMode="External"/><Relationship Id="rId120" Type="http://schemas.openxmlformats.org/officeDocument/2006/relationships/hyperlink" Target="https://dx.doi.org/10.3390/ijerph20206914" TargetMode="External"/><Relationship Id="rId121" Type="http://schemas.openxmlformats.org/officeDocument/2006/relationships/hyperlink" Target="https://dx.doi.org/10.3390/bs13100844" TargetMode="External"/><Relationship Id="rId122" Type="http://schemas.openxmlformats.org/officeDocument/2006/relationships/hyperlink" Target="https://dx.doi.org/10.3390/bs13100807" TargetMode="External"/><Relationship Id="rId123" Type="http://schemas.openxmlformats.org/officeDocument/2006/relationships/hyperlink" Target="https://dx.doi.org/10.3390/bs13100804" TargetMode="External"/><Relationship Id="rId124" Type="http://schemas.openxmlformats.org/officeDocument/2006/relationships/hyperlink" Target="https://dx.doi.org/10.3390/metabo13101070" TargetMode="External"/><Relationship Id="rId125" Type="http://schemas.openxmlformats.org/officeDocument/2006/relationships/hyperlink" Target="https://dx.doi.org/10.3390/antibiotics12101551" TargetMode="External"/><Relationship Id="rId126" Type="http://schemas.openxmlformats.org/officeDocument/2006/relationships/hyperlink" Target="https://dx.doi.org/10.3390/antibiotics12101515" TargetMode="External"/><Relationship Id="rId127" Type="http://schemas.openxmlformats.org/officeDocument/2006/relationships/hyperlink" Target="https://dx.doi.org/10.3390/antibiotics12101501" TargetMode="External"/><Relationship Id="rId128" Type="http://schemas.openxmlformats.org/officeDocument/2006/relationships/hyperlink" Target="https://dx.doi.org/10.3390/cimb45100503" TargetMode="External"/><Relationship Id="rId129" Type="http://schemas.openxmlformats.org/officeDocument/2006/relationships/hyperlink" Target="https://dx.doi.org/10.3389/fdgth.2023.1266684" TargetMode="External"/><Relationship Id="rId130" Type="http://schemas.openxmlformats.org/officeDocument/2006/relationships/hyperlink" Target="https://dx.doi.org/10.3390/vaccines11101624" TargetMode="External"/><Relationship Id="rId131" Type="http://schemas.openxmlformats.org/officeDocument/2006/relationships/hyperlink" Target="https://dx.doi.org/10.3390/vaccines11101621" TargetMode="External"/><Relationship Id="rId132" Type="http://schemas.openxmlformats.org/officeDocument/2006/relationships/hyperlink" Target="https://dx.doi.org/10.3390/vaccines11101602" TargetMode="External"/><Relationship Id="rId133" Type="http://schemas.openxmlformats.org/officeDocument/2006/relationships/hyperlink" Target="https://dx.doi.org/10.3390/vaccines11101581" TargetMode="External"/><Relationship Id="rId134" Type="http://schemas.openxmlformats.org/officeDocument/2006/relationships/hyperlink" Target="https://dx.doi.org/10.3390/vaccines11101569" TargetMode="External"/><Relationship Id="rId135" Type="http://schemas.openxmlformats.org/officeDocument/2006/relationships/hyperlink" Target="https://dx.doi.org/10.3390/vaccines11101547" TargetMode="External"/><Relationship Id="rId136" Type="http://schemas.openxmlformats.org/officeDocument/2006/relationships/hyperlink" Target="https://dx.doi.org/10.3390/vaccines11101546" TargetMode="External"/><Relationship Id="rId137" Type="http://schemas.openxmlformats.org/officeDocument/2006/relationships/hyperlink" Target="https://dx.doi.org/10.3390/vaccines11101539" TargetMode="External"/><Relationship Id="rId138" Type="http://schemas.openxmlformats.org/officeDocument/2006/relationships/hyperlink" Target="https://dx.doi.org/10.3390/vaccines11101535" TargetMode="External"/><Relationship Id="rId139" Type="http://schemas.openxmlformats.org/officeDocument/2006/relationships/hyperlink" Target="https://dx.doi.org/10.3390/vaccines11101533" TargetMode="External"/><Relationship Id="rId140" Type="http://schemas.openxmlformats.org/officeDocument/2006/relationships/hyperlink" Target="https://dx.doi.org/10.3390/vaccines11101529" TargetMode="External"/><Relationship Id="rId141" Type="http://schemas.openxmlformats.org/officeDocument/2006/relationships/hyperlink" Target="https://dx.doi.org/10.3390/vaccines11101527" TargetMode="External"/><Relationship Id="rId142" Type="http://schemas.openxmlformats.org/officeDocument/2006/relationships/hyperlink" Target="https://dx.doi.org/10.3390/vaccines11101523" TargetMode="External"/><Relationship Id="rId143" Type="http://schemas.openxmlformats.org/officeDocument/2006/relationships/hyperlink" Target="https://dx.doi.org/10.3390/vaccines11101514" TargetMode="External"/><Relationship Id="rId144" Type="http://schemas.openxmlformats.org/officeDocument/2006/relationships/hyperlink" Target="https://dx.doi.org/10.3390/vaccines11101511" TargetMode="External"/><Relationship Id="rId145" Type="http://schemas.openxmlformats.org/officeDocument/2006/relationships/hyperlink" Target="https://dx.doi.org/10.3390/v15102079" TargetMode="External"/><Relationship Id="rId146" Type="http://schemas.openxmlformats.org/officeDocument/2006/relationships/hyperlink" Target="https://dx.doi.org/10.3390/v15102020" TargetMode="External"/><Relationship Id="rId147" Type="http://schemas.openxmlformats.org/officeDocument/2006/relationships/hyperlink" Target="https://dx.doi.org/10.3390/v15102014" TargetMode="External"/><Relationship Id="rId148" Type="http://schemas.openxmlformats.org/officeDocument/2006/relationships/hyperlink" Target="https://dx.doi.org/10.3390/v15102001" TargetMode="External"/><Relationship Id="rId149" Type="http://schemas.openxmlformats.org/officeDocument/2006/relationships/hyperlink" Target="https://dx.doi.org/10.3390/ph16101493" TargetMode="External"/><Relationship Id="rId150" Type="http://schemas.openxmlformats.org/officeDocument/2006/relationships/hyperlink" Target="https://dx.doi.org/10.1002/mco2.397" TargetMode="External"/><Relationship Id="rId151" Type="http://schemas.openxmlformats.org/officeDocument/2006/relationships/hyperlink" Target="https://dx.doi.org/10.1155/2023/3588196" TargetMode="External"/><Relationship Id="rId152" Type="http://schemas.openxmlformats.org/officeDocument/2006/relationships/hyperlink" Target="https://dx.doi.org/10.33546/bnj.2735" TargetMode="External"/><Relationship Id="rId153" Type="http://schemas.openxmlformats.org/officeDocument/2006/relationships/hyperlink" Target="https://dx.doi.org/10.1515/med-2023-0822" TargetMode="External"/><Relationship Id="rId154" Type="http://schemas.openxmlformats.org/officeDocument/2006/relationships/hyperlink" Target="https://dx.doi.org/10.7759/cureus.46121" TargetMode="External"/><Relationship Id="rId155" Type="http://schemas.openxmlformats.org/officeDocument/2006/relationships/hyperlink" Target="https://dx.doi.org/10.3389/fpubh.2023.1044788" TargetMode="External"/><Relationship Id="rId156" Type="http://schemas.openxmlformats.org/officeDocument/2006/relationships/hyperlink" Target="https://dx.doi.org/10.3389/fpubh.2023.1192748" TargetMode="External"/><Relationship Id="rId157" Type="http://schemas.openxmlformats.org/officeDocument/2006/relationships/hyperlink" Target="https://dx.doi.org/10.1177/00368504231207209" TargetMode="External"/><Relationship Id="rId158" Type="http://schemas.openxmlformats.org/officeDocument/2006/relationships/hyperlink" Target="https://dx.doi.org/10.1111/jocd.16042" TargetMode="External"/><Relationship Id="rId159" Type="http://schemas.openxmlformats.org/officeDocument/2006/relationships/hyperlink" Target="https://dx.doi.org/10.1111/jopy.12892" TargetMode="External"/><Relationship Id="rId160" Type="http://schemas.openxmlformats.org/officeDocument/2006/relationships/hyperlink" Target="https://dx.doi.org/10.1136/bmjopen-2023-077911" TargetMode="External"/><Relationship Id="rId161" Type="http://schemas.openxmlformats.org/officeDocument/2006/relationships/hyperlink" Target="https://dx.doi.org/10.1080/22423982.2023.2271211" TargetMode="External"/><Relationship Id="rId162" Type="http://schemas.openxmlformats.org/officeDocument/2006/relationships/hyperlink" Target="https://dx.doi.org/10.31557/APJCP.2023.24.10.3495" TargetMode="External"/><Relationship Id="rId163" Type="http://schemas.openxmlformats.org/officeDocument/2006/relationships/hyperlink" Target="https://dx.doi.org/10.1186/s12866-023-03076-5" TargetMode="External"/><Relationship Id="rId164" Type="http://schemas.openxmlformats.org/officeDocument/2006/relationships/hyperlink" Target="https://dx.doi.org/10.1186/s12875-023-02146-x" TargetMode="External"/><Relationship Id="rId165" Type="http://schemas.openxmlformats.org/officeDocument/2006/relationships/hyperlink" Target="https://dx.doi.org/10.1186/s12913-023-10171-w" TargetMode="External"/><Relationship Id="rId166" Type="http://schemas.openxmlformats.org/officeDocument/2006/relationships/hyperlink" Target="https://dx.doi.org/10.1186/s12889-023-16960-6" TargetMode="External"/><Relationship Id="rId167" Type="http://schemas.openxmlformats.org/officeDocument/2006/relationships/hyperlink" Target="https://dx.doi.org/10.1016/j.jad.2023.10.138" TargetMode="External"/><Relationship Id="rId168" Type="http://schemas.openxmlformats.org/officeDocument/2006/relationships/hyperlink" Target="https://dx.doi.org/10.1016/j.jinf.2023.10.012" TargetMode="External"/><Relationship Id="rId169" Type="http://schemas.openxmlformats.org/officeDocument/2006/relationships/hyperlink" Target="https://dx.doi.org/10.1016/j.jormas.2023.101671" TargetMode="External"/><Relationship Id="rId170" Type="http://schemas.openxmlformats.org/officeDocument/2006/relationships/hyperlink" Target="https://dx.doi.org/10.9745/GHSP-D-21-00803" TargetMode="External"/><Relationship Id="rId171" Type="http://schemas.openxmlformats.org/officeDocument/2006/relationships/hyperlink" Target="https://dx.doi.org/10.1503/cmaj.230721" TargetMode="External"/><Relationship Id="rId172" Type="http://schemas.openxmlformats.org/officeDocument/2006/relationships/hyperlink" Target="https://dx.doi.org/10.1055/a-2187-3547" TargetMode="External"/><Relationship Id="rId173" Type="http://schemas.openxmlformats.org/officeDocument/2006/relationships/hyperlink" Target="https://dx.doi.org/10.7326/M23-1394" TargetMode="External"/><Relationship Id="rId174" Type="http://schemas.openxmlformats.org/officeDocument/2006/relationships/hyperlink" Target="https://dx.doi.org/10.2196/44250" TargetMode="External"/><Relationship Id="rId175" Type="http://schemas.openxmlformats.org/officeDocument/2006/relationships/hyperlink" Target="https://dx.doi.org/10.2196/43584" TargetMode="External"/><Relationship Id="rId176" Type="http://schemas.openxmlformats.org/officeDocument/2006/relationships/hyperlink" Target="https://dx.doi.org/10.1371/journal.pone.0293492" TargetMode="External"/><Relationship Id="rId177" Type="http://schemas.openxmlformats.org/officeDocument/2006/relationships/hyperlink" Target="https://dx.doi.org/10.1371/journal.pone.0292932" TargetMode="External"/><Relationship Id="rId178" Type="http://schemas.openxmlformats.org/officeDocument/2006/relationships/hyperlink" Target="https://dx.doi.org/10.1186/s13613-023-01207-9" TargetMode="External"/><Relationship Id="rId179" Type="http://schemas.openxmlformats.org/officeDocument/2006/relationships/hyperlink" Target="https://dx.doi.org/10.1037/pas0001211" TargetMode="External"/><Relationship Id="rId180" Type="http://schemas.openxmlformats.org/officeDocument/2006/relationships/hyperlink" Target="https://dx.doi.org/10.1037/pas0001276" TargetMode="External"/><Relationship Id="rId181" Type="http://schemas.openxmlformats.org/officeDocument/2006/relationships/hyperlink" Target="https://dx.doi.org/10.1037/pas0001250" TargetMode="External"/><Relationship Id="rId182" Type="http://schemas.openxmlformats.org/officeDocument/2006/relationships/hyperlink" Target="https://dx.doi.org/10.1093/jalm/jfad073" TargetMode="External"/><Relationship Id="rId183" Type="http://schemas.openxmlformats.org/officeDocument/2006/relationships/hyperlink" Target="https://dx.doi.org/10.1136/bmjopen-2023-077602" TargetMode="External"/><Relationship Id="rId184" Type="http://schemas.openxmlformats.org/officeDocument/2006/relationships/hyperlink" Target="https://dx.doi.org/10.4067/s0034-98872022001201664" TargetMode="External"/><Relationship Id="rId185" Type="http://schemas.openxmlformats.org/officeDocument/2006/relationships/hyperlink" Target="https://dx.doi.org/10.4067/s0034-98872022001201596" TargetMode="External"/><Relationship Id="rId186" Type="http://schemas.openxmlformats.org/officeDocument/2006/relationships/hyperlink" Target="https://dx.doi.org/10.4067/s0034-98872023000100072" TargetMode="External"/><Relationship Id="rId187" Type="http://schemas.openxmlformats.org/officeDocument/2006/relationships/hyperlink" Target="https://dx.doi.org/10.1371/journal.pone.0293722" TargetMode="External"/><Relationship Id="rId188" Type="http://schemas.openxmlformats.org/officeDocument/2006/relationships/hyperlink" Target="https://dx.doi.org/10.2196/47563" TargetMode="External"/><Relationship Id="rId189" Type="http://schemas.openxmlformats.org/officeDocument/2006/relationships/hyperlink" Target="https://dx.doi.org/10.1089/sur.2023.167" TargetMode="External"/><Relationship Id="rId190" Type="http://schemas.openxmlformats.org/officeDocument/2006/relationships/hyperlink" Target="https://dx.doi.org/10.1017/S095457942300130X" TargetMode="External"/><Relationship Id="rId191" Type="http://schemas.openxmlformats.org/officeDocument/2006/relationships/hyperlink" Target="https://dx.doi.org/10.3389/fpubh.2023.1247438" TargetMode="External"/><Relationship Id="rId192" Type="http://schemas.openxmlformats.org/officeDocument/2006/relationships/hyperlink" Target="https://dx.doi.org/10.2147/IDR.S435143" TargetMode="External"/><Relationship Id="rId193" Type="http://schemas.openxmlformats.org/officeDocument/2006/relationships/hyperlink" Target="https://dx.doi.org/10.1002/iid3.1054" TargetMode="External"/><Relationship Id="rId194" Type="http://schemas.openxmlformats.org/officeDocument/2006/relationships/hyperlink" Target="https://dx.doi.org/10.3346/jkms.2023.38.e343" TargetMode="External"/><Relationship Id="rId195" Type="http://schemas.openxmlformats.org/officeDocument/2006/relationships/hyperlink" Target="https://dx.doi.org/10.3346/jkms.2023.38.e315" TargetMode="External"/><Relationship Id="rId196" Type="http://schemas.openxmlformats.org/officeDocument/2006/relationships/hyperlink" Target="https://dx.doi.org/10.1097/MD.0000000000035621" TargetMode="External"/><Relationship Id="rId197" Type="http://schemas.openxmlformats.org/officeDocument/2006/relationships/hyperlink" Target="https://dx.doi.org/10.1186/s12889-023-17049-w" TargetMode="External"/><Relationship Id="rId198" Type="http://schemas.openxmlformats.org/officeDocument/2006/relationships/hyperlink" Target="https://dx.doi.org/10.1038/s41598-023-45270-5" TargetMode="External"/><Relationship Id="rId199" Type="http://schemas.openxmlformats.org/officeDocument/2006/relationships/hyperlink" Target="https://dx.doi.org/10.1038/s41598-023-43263-y" TargetMode="External"/><Relationship Id="rId200" Type="http://schemas.openxmlformats.org/officeDocument/2006/relationships/hyperlink" Target="https://dx.doi.org/10.1136/jech-2023-221147" TargetMode="External"/><Relationship Id="rId201" Type="http://schemas.openxmlformats.org/officeDocument/2006/relationships/hyperlink" Target="https://dx.doi.org/10.1136/bmjopen-2023-074716" TargetMode="External"/><Relationship Id="rId202" Type="http://schemas.openxmlformats.org/officeDocument/2006/relationships/hyperlink" Target="https://dx.doi.org/10.3949/ccjm.90a.22102" TargetMode="External"/><Relationship Id="rId203" Type="http://schemas.openxmlformats.org/officeDocument/2006/relationships/hyperlink" Target="https://dx.doi.org/10.1016/j.jviromet.2023.114837" TargetMode="External"/><Relationship Id="rId204" Type="http://schemas.openxmlformats.org/officeDocument/2006/relationships/hyperlink" Target="https://dx.doi.org/10.1371/journal.pgph.0002532" TargetMode="External"/><Relationship Id="rId205" Type="http://schemas.openxmlformats.org/officeDocument/2006/relationships/hyperlink" Target="https://dx.doi.org/10.1371/journal.pone.0293732" TargetMode="External"/><Relationship Id="rId206" Type="http://schemas.openxmlformats.org/officeDocument/2006/relationships/hyperlink" Target="https://dx.doi.org/10.1371/journal.pone.0287716" TargetMode="External"/><Relationship Id="rId207" Type="http://schemas.openxmlformats.org/officeDocument/2006/relationships/hyperlink" Target="https://dx.doi.org/10.1371/journal.pgph.0001497" TargetMode="External"/><Relationship Id="rId208" Type="http://schemas.openxmlformats.org/officeDocument/2006/relationships/hyperlink" Target="https://dx.doi.org/10.1371/journal.pone.0292406" TargetMode="External"/><Relationship Id="rId209" Type="http://schemas.openxmlformats.org/officeDocument/2006/relationships/hyperlink" Target="https://dx.doi.org/10.1007/s40273-023-01326-y" TargetMode="External"/><Relationship Id="rId210" Type="http://schemas.openxmlformats.org/officeDocument/2006/relationships/hyperlink" Target="https://dx.doi.org/10.1007/s40258-023-00844-2" TargetMode="External"/><Relationship Id="rId211" Type="http://schemas.openxmlformats.org/officeDocument/2006/relationships/hyperlink" Target="https://dx.doi.org/10.1097/MOT.0000000000001106" TargetMode="External"/><Relationship Id="rId212" Type="http://schemas.openxmlformats.org/officeDocument/2006/relationships/hyperlink" Target="https://dx.doi.org/10.1128/spectrum.02857-23" TargetMode="External"/><Relationship Id="rId213" Type="http://schemas.openxmlformats.org/officeDocument/2006/relationships/hyperlink" Target="https://dx.doi.org/10.1128/spectrum.02549-23" TargetMode="External"/><Relationship Id="rId214" Type="http://schemas.openxmlformats.org/officeDocument/2006/relationships/hyperlink" Target="https://dx.doi.org/10.7759/cureus.46211" TargetMode="External"/><Relationship Id="rId215" Type="http://schemas.openxmlformats.org/officeDocument/2006/relationships/hyperlink" Target="https://dx.doi.org/10.3389/fmed.2023.1298645" TargetMode="External"/><Relationship Id="rId216" Type="http://schemas.openxmlformats.org/officeDocument/2006/relationships/hyperlink" Target="https://dx.doi.org/10.3389/fmed.2023.1227883" TargetMode="External"/><Relationship Id="rId217" Type="http://schemas.openxmlformats.org/officeDocument/2006/relationships/hyperlink" Target="https://dx.doi.org/10.3389/fpsyg.2023.1281806" TargetMode="External"/><Relationship Id="rId218" Type="http://schemas.openxmlformats.org/officeDocument/2006/relationships/hyperlink" Target="https://dx.doi.org/10.1210/jcemcr/luad017" TargetMode="External"/><Relationship Id="rId219" Type="http://schemas.openxmlformats.org/officeDocument/2006/relationships/hyperlink" Target="https://dx.doi.org/10.1097/INF.0000000000004152" TargetMode="External"/><Relationship Id="rId220" Type="http://schemas.openxmlformats.org/officeDocument/2006/relationships/hyperlink" Target="https://dx.doi.org/10.1097/INF.0000000000004145" TargetMode="External"/><Relationship Id="rId221" Type="http://schemas.openxmlformats.org/officeDocument/2006/relationships/hyperlink" Target="https://dx.doi.org/10.1080/21645515.2023.2274724" TargetMode="External"/><Relationship Id="rId222" Type="http://schemas.openxmlformats.org/officeDocument/2006/relationships/hyperlink" Target="https://dx.doi.org/10.1007/s10792-023-02906-9" TargetMode="External"/><Relationship Id="rId223" Type="http://schemas.openxmlformats.org/officeDocument/2006/relationships/hyperlink" Target="https://dx.doi.org/10.1080/07391102.2023.2278077" TargetMode="External"/><Relationship Id="rId224" Type="http://schemas.openxmlformats.org/officeDocument/2006/relationships/hyperlink" Target="https://dx.doi.org/10.2174/0113816128260449231017091824" TargetMode="External"/><Relationship Id="rId225" Type="http://schemas.openxmlformats.org/officeDocument/2006/relationships/hyperlink" Target="https://dx.doi.org/10.24171/j.phrp.2023.0188" TargetMode="External"/><Relationship Id="rId226" Type="http://schemas.openxmlformats.org/officeDocument/2006/relationships/hyperlink" Target="https://dx.doi.org/10.1016/j.infpip.2023.100313" TargetMode="External"/><Relationship Id="rId227" Type="http://schemas.openxmlformats.org/officeDocument/2006/relationships/hyperlink" Target="https://dx.doi.org/10.3389/fped.2023.1260372" TargetMode="External"/><Relationship Id="rId228" Type="http://schemas.openxmlformats.org/officeDocument/2006/relationships/hyperlink" Target="https://dx.doi.org/10.3389/fpubh.2023.1252849" TargetMode="External"/><Relationship Id="rId229" Type="http://schemas.openxmlformats.org/officeDocument/2006/relationships/hyperlink" Target="https://dx.doi.org/10.3389/fimmu.2023.1163159" TargetMode="External"/><Relationship Id="rId230" Type="http://schemas.openxmlformats.org/officeDocument/2006/relationships/hyperlink" Target="https://dx.doi.org/10.3389/fimmu.2023.1271353" TargetMode="External"/><Relationship Id="rId231" Type="http://schemas.openxmlformats.org/officeDocument/2006/relationships/hyperlink" Target="https://dx.doi.org/10.3389/fmicb.2023.1251683" TargetMode="External"/><Relationship Id="rId232" Type="http://schemas.openxmlformats.org/officeDocument/2006/relationships/hyperlink" Target="https://dx.doi.org/10.3934/mbe.2023703" TargetMode="External"/><Relationship Id="rId233" Type="http://schemas.openxmlformats.org/officeDocument/2006/relationships/hyperlink" Target="https://dx.doi.org/10.1186/s13690-023-01212-1" TargetMode="External"/><Relationship Id="rId234" Type="http://schemas.openxmlformats.org/officeDocument/2006/relationships/hyperlink" Target="https://dx.doi.org/10.1186/s12889-023-17092-7" TargetMode="External"/><Relationship Id="rId235" Type="http://schemas.openxmlformats.org/officeDocument/2006/relationships/hyperlink" Target="https://dx.doi.org/10.1186/s12917-023-03769-z" TargetMode="External"/><Relationship Id="rId236" Type="http://schemas.openxmlformats.org/officeDocument/2006/relationships/hyperlink" Target="https://dx.doi.org/10.1016/j.jiph.2023.10.023" TargetMode="External"/><Relationship Id="rId237" Type="http://schemas.openxmlformats.org/officeDocument/2006/relationships/hyperlink" Target="https://dx.doi.org/10.1016/S2666-5247(23)00194-5" TargetMode="External"/><Relationship Id="rId238" Type="http://schemas.openxmlformats.org/officeDocument/2006/relationships/hyperlink" Target="https://dx.doi.org/10.1016/j.watres.2023.120783" TargetMode="External"/><Relationship Id="rId239" Type="http://schemas.openxmlformats.org/officeDocument/2006/relationships/hyperlink" Target="https://dx.doi.org/10.1007/s10995-023-03813-2" TargetMode="External"/><Relationship Id="rId240" Type="http://schemas.openxmlformats.org/officeDocument/2006/relationships/hyperlink" Target="https://dx.doi.org/10.1002/hpm.3727" TargetMode="External"/><Relationship Id="rId241" Type="http://schemas.openxmlformats.org/officeDocument/2006/relationships/hyperlink" Target="https://dx.doi.org/10.1177/00333549231204419" TargetMode="External"/><Relationship Id="rId242" Type="http://schemas.openxmlformats.org/officeDocument/2006/relationships/hyperlink" Target="https://dx.doi.org/10.1186/s12913-023-10167-6" TargetMode="External"/><Relationship Id="rId243" Type="http://schemas.openxmlformats.org/officeDocument/2006/relationships/hyperlink" Target="https://dx.doi.org/10.1186/s12939-023-02045-8" TargetMode="External"/><Relationship Id="rId244" Type="http://schemas.openxmlformats.org/officeDocument/2006/relationships/hyperlink" Target="https://dx.doi.org/10.1186/s12879-023-08763-2" TargetMode="External"/><Relationship Id="rId245" Type="http://schemas.openxmlformats.org/officeDocument/2006/relationships/hyperlink" Target="https://dx.doi.org/10.1038/s41598-023-36175-4" TargetMode="External"/><Relationship Id="rId246" Type="http://schemas.openxmlformats.org/officeDocument/2006/relationships/hyperlink" Target="https://dx.doi.org/10.1038/s41467-023-42440-x" TargetMode="External"/><Relationship Id="rId247" Type="http://schemas.openxmlformats.org/officeDocument/2006/relationships/hyperlink" Target="https://dx.doi.org/10.16250/j.32.1374.2023009" TargetMode="External"/><Relationship Id="rId248" Type="http://schemas.openxmlformats.org/officeDocument/2006/relationships/hyperlink" Target="https://dx.doi.org/10.1111/nhs.13060" TargetMode="External"/><Relationship Id="rId249" Type="http://schemas.openxmlformats.org/officeDocument/2006/relationships/hyperlink" Target="https://dx.doi.org/10.1016/j.advms.2023.10.010" TargetMode="External"/><Relationship Id="rId250" Type="http://schemas.openxmlformats.org/officeDocument/2006/relationships/hyperlink" Target="https://dx.doi.org/10.1186/s12875-023-02187-2" TargetMode="External"/><Relationship Id="rId251" Type="http://schemas.openxmlformats.org/officeDocument/2006/relationships/hyperlink" Target="https://dx.doi.org/10.1016/j.vaccine.2023.10.052" TargetMode="External"/><Relationship Id="rId252" Type="http://schemas.openxmlformats.org/officeDocument/2006/relationships/hyperlink" Target="https://dx.doi.org/10.1016/j.jiph.2023.10.026" TargetMode="External"/><Relationship Id="rId253" Type="http://schemas.openxmlformats.org/officeDocument/2006/relationships/hyperlink" Target="https://dx.doi.org/10.1186/s12913-023-10213-3" TargetMode="External"/><Relationship Id="rId254" Type="http://schemas.openxmlformats.org/officeDocument/2006/relationships/hyperlink" Target="https://dx.doi.org/10.1186/s12889-023-17037-0" TargetMode="External"/><Relationship Id="rId255" Type="http://schemas.openxmlformats.org/officeDocument/2006/relationships/hyperlink" Target="https://dx.doi.org/10.1093/heapro/daad143" TargetMode="External"/><Relationship Id="rId256" Type="http://schemas.openxmlformats.org/officeDocument/2006/relationships/hyperlink" Target="https://dx.doi.org/10.1007/s11356-023-30605-6" TargetMode="External"/><Relationship Id="rId257" Type="http://schemas.openxmlformats.org/officeDocument/2006/relationships/hyperlink" Target="https://dx.doi.org/10.1038/s41598-023-46800-x" TargetMode="External"/><Relationship Id="rId258" Type="http://schemas.openxmlformats.org/officeDocument/2006/relationships/hyperlink" Target="https://dx.doi.org/10.1038/s43856-023-00395-6" TargetMode="External"/><Relationship Id="rId259" Type="http://schemas.openxmlformats.org/officeDocument/2006/relationships/hyperlink" Target="https://dx.doi.org/10.1044/2023_JSLHR-23-00163" TargetMode="External"/><Relationship Id="rId260" Type="http://schemas.openxmlformats.org/officeDocument/2006/relationships/hyperlink" Target="https://dx.doi.org/10.1093/jtm/taad138" TargetMode="External"/><Relationship Id="rId261" Type="http://schemas.openxmlformats.org/officeDocument/2006/relationships/hyperlink" Target="https://dx.doi.org/10.1371/journal.pone.0293350" TargetMode="External"/><Relationship Id="rId262" Type="http://schemas.openxmlformats.org/officeDocument/2006/relationships/hyperlink" Target="https://dx.doi.org/10.1097/ADM.0000000000001210" TargetMode="External"/><Relationship Id="rId263" Type="http://schemas.openxmlformats.org/officeDocument/2006/relationships/hyperlink" Target="https://dx.doi.org/10.1001/jamanetworkopen.2023.42006" TargetMode="External"/><Relationship Id="rId264" Type="http://schemas.openxmlformats.org/officeDocument/2006/relationships/hyperlink" Target="https://dx.doi.org/10.1177/00302228231212655" TargetMode="External"/><Relationship Id="rId265" Type="http://schemas.openxmlformats.org/officeDocument/2006/relationships/hyperlink" Target="https://dx.doi.org/10.1007/s10567-023-00460-5" TargetMode="External"/><Relationship Id="rId266" Type="http://schemas.openxmlformats.org/officeDocument/2006/relationships/hyperlink" Target="https://dx.doi.org/10.1007/s10729-023-09656-1" TargetMode="External"/><Relationship Id="rId267" Type="http://schemas.openxmlformats.org/officeDocument/2006/relationships/hyperlink" Target="https://dx.doi.org/10.1088/1361-6528/ad0a4a" TargetMode="External"/><Relationship Id="rId268" Type="http://schemas.openxmlformats.org/officeDocument/2006/relationships/hyperlink" Target="https://dx.doi.org/10.1017/ice.2023.195" TargetMode="External"/><Relationship Id="rId269" Type="http://schemas.openxmlformats.org/officeDocument/2006/relationships/hyperlink" Target="https://dx.doi.org/10.1093/cid/ciad622" TargetMode="External"/><Relationship Id="rId270" Type="http://schemas.openxmlformats.org/officeDocument/2006/relationships/hyperlink" Target="https://dx.doi.org/10.12122/j.issn.1673-4254.2023.10.23" TargetMode="External"/><Relationship Id="rId271" Type="http://schemas.openxmlformats.org/officeDocument/2006/relationships/hyperlink" Target="https://dx.doi.org/10.1192/bjo.2023.597" TargetMode="External"/><Relationship Id="rId272" Type="http://schemas.openxmlformats.org/officeDocument/2006/relationships/hyperlink" Target="https://dx.doi.org/10.1186/s12916-023-03119-8" TargetMode="External"/><Relationship Id="rId273" Type="http://schemas.openxmlformats.org/officeDocument/2006/relationships/hyperlink" Target="https://dx.doi.org/10.1007/s00018-023-05008-y" TargetMode="External"/><Relationship Id="rId274" Type="http://schemas.openxmlformats.org/officeDocument/2006/relationships/hyperlink" Target="https://dx.doi.org/10.1016/j.jos.2023.08.023" TargetMode="External"/><Relationship Id="rId275" Type="http://schemas.openxmlformats.org/officeDocument/2006/relationships/hyperlink" Target="https://dx.doi.org/10.1016/j.jhin.2023.10.017" TargetMode="External"/><Relationship Id="rId276" Type="http://schemas.openxmlformats.org/officeDocument/2006/relationships/hyperlink" Target="https://dx.doi.org/10.1016/j.jconrel.2023.10.050" TargetMode="External"/><Relationship Id="rId277" Type="http://schemas.openxmlformats.org/officeDocument/2006/relationships/hyperlink" Target="https://dx.doi.org/10.1016/j.jiph.2023.09.009" TargetMode="External"/><Relationship Id="rId278" Type="http://schemas.openxmlformats.org/officeDocument/2006/relationships/hyperlink" Target="https://dx.doi.org/10.1371/journal.pone.0293449" TargetMode="External"/><Relationship Id="rId279" Type="http://schemas.openxmlformats.org/officeDocument/2006/relationships/hyperlink" Target="https://dx.doi.org/10.2196/47219" TargetMode="External"/><Relationship Id="rId280" Type="http://schemas.openxmlformats.org/officeDocument/2006/relationships/hyperlink" Target="https://dx.doi.org/10.1038/s41598-023-46334-2" TargetMode="External"/><Relationship Id="rId281" Type="http://schemas.openxmlformats.org/officeDocument/2006/relationships/hyperlink" Target="https://dx.doi.org/10.1007/s11126-023-10057-4" TargetMode="External"/><Relationship Id="rId282" Type="http://schemas.openxmlformats.org/officeDocument/2006/relationships/hyperlink" Target="https://dx.doi.org/10.1016/j.bpa.2022.12.002" TargetMode="External"/><Relationship Id="rId283" Type="http://schemas.openxmlformats.org/officeDocument/2006/relationships/hyperlink" Target="https://dx.doi.org/10.1128/spectrum.02209-23" TargetMode="External"/><Relationship Id="rId284" Type="http://schemas.openxmlformats.org/officeDocument/2006/relationships/hyperlink" Target="https://dx.doi.org/10.1128/spectrum.01099-23" TargetMode="External"/><Relationship Id="rId285" Type="http://schemas.openxmlformats.org/officeDocument/2006/relationships/hyperlink" Target="https://dx.doi.org/10.1097/JTN.0000000000000752" TargetMode="External"/><Relationship Id="rId286" Type="http://schemas.openxmlformats.org/officeDocument/2006/relationships/hyperlink" Target="https://dx.doi.org/10.1002/lary.31159" TargetMode="External"/><Relationship Id="rId287" Type="http://schemas.openxmlformats.org/officeDocument/2006/relationships/hyperlink" Target="https://dx.doi.org/10.1111/jan.15929" TargetMode="External"/><Relationship Id="rId288" Type="http://schemas.openxmlformats.org/officeDocument/2006/relationships/hyperlink" Target="https://dx.doi.org/10.1111/ctr.15185" TargetMode="External"/><Relationship Id="rId289" Type="http://schemas.openxmlformats.org/officeDocument/2006/relationships/hyperlink" Target="https://dx.doi.org/10.5114/pg.2023.131398" TargetMode="External"/><Relationship Id="rId290" Type="http://schemas.openxmlformats.org/officeDocument/2006/relationships/hyperlink" Target="https://dx.doi.org/10.1016/j.eclinm.2023.102168" TargetMode="External"/><Relationship Id="rId291" Type="http://schemas.openxmlformats.org/officeDocument/2006/relationships/hyperlink" Target="https://dx.doi.org/10.36740/WLek202310126" TargetMode="External"/><Relationship Id="rId292" Type="http://schemas.openxmlformats.org/officeDocument/2006/relationships/hyperlink" Target="https://dx.doi.org/10.36740/WLek202310118" TargetMode="External"/><Relationship Id="rId293" Type="http://schemas.openxmlformats.org/officeDocument/2006/relationships/hyperlink" Target="https://dx.doi.org/10.36740/WLek202310115" TargetMode="External"/><Relationship Id="rId294" Type="http://schemas.openxmlformats.org/officeDocument/2006/relationships/hyperlink" Target="https://dx.doi.org/10.7754/Clin.Lab.2023.230543" TargetMode="External"/><Relationship Id="rId295" Type="http://schemas.openxmlformats.org/officeDocument/2006/relationships/hyperlink" Target="https://dx.doi.org/10.1371/journal.ppat.1011789" TargetMode="External"/><Relationship Id="rId296" Type="http://schemas.openxmlformats.org/officeDocument/2006/relationships/hyperlink" Target="https://dx.doi.org/10.1371/journal.pone.0293803" TargetMode="External"/><Relationship Id="rId297" Type="http://schemas.openxmlformats.org/officeDocument/2006/relationships/hyperlink" Target="https://dx.doi.org/10.1001/jamanetworkopen.2023.44704" TargetMode="External"/><Relationship Id="rId298" Type="http://schemas.openxmlformats.org/officeDocument/2006/relationships/hyperlink" Target="https://dx.doi.org/10.1001/jamanetworkopen.2023.41936" TargetMode="External"/><Relationship Id="rId299" Type="http://schemas.openxmlformats.org/officeDocument/2006/relationships/hyperlink" Target="https://dx.doi.org/10.7189/jogh.13.06045" TargetMode="External"/><Relationship Id="rId300" Type="http://schemas.openxmlformats.org/officeDocument/2006/relationships/hyperlink" Target="https://dx.doi.org/10.29011/2690-9480.100168" TargetMode="External"/><Relationship Id="rId301" Type="http://schemas.openxmlformats.org/officeDocument/2006/relationships/hyperlink" Target="https://dx.doi.org/10.1093/cid/ciad679" TargetMode="External"/><Relationship Id="rId302" Type="http://schemas.openxmlformats.org/officeDocument/2006/relationships/hyperlink" Target="https://dx.doi.org/10.1002/pds.5724" TargetMode="External"/><Relationship Id="rId303" Type="http://schemas.openxmlformats.org/officeDocument/2006/relationships/hyperlink" Target="https://dx.doi.org/10.1186/s12913-023-10278-0" TargetMode="External"/><Relationship Id="rId304" Type="http://schemas.openxmlformats.org/officeDocument/2006/relationships/hyperlink" Target="https://dx.doi.org/10.1186/s12962-023-00497-x" TargetMode="External"/><Relationship Id="rId305" Type="http://schemas.openxmlformats.org/officeDocument/2006/relationships/hyperlink" Target="https://dx.doi.org/10.1186/s12879-023-08770-3" TargetMode="External"/><Relationship Id="rId306" Type="http://schemas.openxmlformats.org/officeDocument/2006/relationships/hyperlink" Target="https://dx.doi.org/10.1186/s12879-023-08747-2" TargetMode="External"/><Relationship Id="rId307" Type="http://schemas.openxmlformats.org/officeDocument/2006/relationships/hyperlink" Target="https://dx.doi.org/10.1038/s41591-023-02684-y" TargetMode="External"/><Relationship Id="rId308" Type="http://schemas.openxmlformats.org/officeDocument/2006/relationships/hyperlink" Target="https://dx.doi.org/10.1016/j.vaccine.2023.10.037" TargetMode="External"/><Relationship Id="rId309" Type="http://schemas.openxmlformats.org/officeDocument/2006/relationships/hyperlink" Target="https://dx.doi.org/10.1016/j.ijmmb.2023.100430" TargetMode="External"/><Relationship Id="rId310" Type="http://schemas.openxmlformats.org/officeDocument/2006/relationships/hyperlink" Target="https://dx.doi.org/10.1016/j.jogc.2023.102276" TargetMode="External"/><Relationship Id="rId311" Type="http://schemas.openxmlformats.org/officeDocument/2006/relationships/hyperlink" Target="https://dx.doi.org/10.1016/j.ijid.2023.11.002" TargetMode="External"/><Relationship Id="rId312" Type="http://schemas.openxmlformats.org/officeDocument/2006/relationships/hyperlink" Target="https://dx.doi.org/10.1016/j.jad.2023.11.030" TargetMode="External"/><Relationship Id="rId313" Type="http://schemas.openxmlformats.org/officeDocument/2006/relationships/hyperlink" Target="https://dx.doi.org/10.1016/j.psychsport.2023.102562" TargetMode="External"/><Relationship Id="rId314" Type="http://schemas.openxmlformats.org/officeDocument/2006/relationships/hyperlink" Target="https://dx.doi.org/10.1016/j.ajic.2023.11.004" TargetMode="External"/><Relationship Id="rId315" Type="http://schemas.openxmlformats.org/officeDocument/2006/relationships/hyperlink" Target="https://dx.doi.org/10.1016/j.jbi.2023.104543" TargetMode="External"/><Relationship Id="rId316" Type="http://schemas.openxmlformats.org/officeDocument/2006/relationships/hyperlink" Target="https://dx.doi.org/10.1016/j.socscimed.2023.116395" TargetMode="External"/><Relationship Id="rId317" Type="http://schemas.openxmlformats.org/officeDocument/2006/relationships/hyperlink" Target="https://dx.doi.org/10.1177/10784535231211694" TargetMode="External"/><Relationship Id="rId318" Type="http://schemas.openxmlformats.org/officeDocument/2006/relationships/hyperlink" Target="https://dx.doi.org/10.1038/s43587-023-00519-6" TargetMode="External"/><Relationship Id="rId319" Type="http://schemas.openxmlformats.org/officeDocument/2006/relationships/hyperlink" Target="https://dx.doi.org/10.1016/j.nefroe.2023.10.007" TargetMode="External"/><Relationship Id="rId320" Type="http://schemas.openxmlformats.org/officeDocument/2006/relationships/hyperlink" Target="https://dx.doi.org/10.1016/j.intimp.2023.111159" TargetMode="External"/><Relationship Id="rId321" Type="http://schemas.openxmlformats.org/officeDocument/2006/relationships/hyperlink" Target="https://dx.doi.org/10.1093/jpids/piad101" TargetMode="External"/><Relationship Id="rId322" Type="http://schemas.openxmlformats.org/officeDocument/2006/relationships/hyperlink" Target="https://dx.doi.org/10.3855/jidc.17066" TargetMode="External"/><Relationship Id="rId323" Type="http://schemas.openxmlformats.org/officeDocument/2006/relationships/hyperlink" Target="https://dx.doi.org/10.1371/journal.pone.0289662" TargetMode="External"/><Relationship Id="rId324" Type="http://schemas.openxmlformats.org/officeDocument/2006/relationships/hyperlink" Target="https://dx.doi.org/10.57187/smw.2023.40112" TargetMode="External"/><Relationship Id="rId325" Type="http://schemas.openxmlformats.org/officeDocument/2006/relationships/hyperlink" Target="https://dx.doi.org/10.1080/10810730.2023.2278615" TargetMode="External"/><Relationship Id="rId326" Type="http://schemas.openxmlformats.org/officeDocument/2006/relationships/hyperlink" Target="https://dx.doi.org/10.5365/wpsar.2023.14.3.1050" TargetMode="External"/><Relationship Id="rId327" Type="http://schemas.openxmlformats.org/officeDocument/2006/relationships/hyperlink" Target="https://dx.doi.org/10.2147/COPD.S428316" TargetMode="External"/><Relationship Id="rId328" Type="http://schemas.openxmlformats.org/officeDocument/2006/relationships/hyperlink" Target="https://dx.doi.org/10.7759/cureus.46784" TargetMode="External"/><Relationship Id="rId329" Type="http://schemas.openxmlformats.org/officeDocument/2006/relationships/hyperlink" Target="https://dx.doi.org/10.3389/fimmu.2023.1249462" TargetMode="External"/><Relationship Id="rId330" Type="http://schemas.openxmlformats.org/officeDocument/2006/relationships/hyperlink" Target="https://dx.doi.org/10.7189/jogh.13.06048" TargetMode="External"/><Relationship Id="rId331" Type="http://schemas.openxmlformats.org/officeDocument/2006/relationships/hyperlink" Target="https://dx.doi.org/10.1093/infdis/jiad458" TargetMode="External"/><Relationship Id="rId332" Type="http://schemas.openxmlformats.org/officeDocument/2006/relationships/hyperlink" Target="https://dx.doi.org/10.2196/48511" TargetMode="External"/><Relationship Id="rId333" Type="http://schemas.openxmlformats.org/officeDocument/2006/relationships/hyperlink" Target="https://dx.doi.org/10.1177/03946320231216314" TargetMode="External"/><Relationship Id="rId334" Type="http://schemas.openxmlformats.org/officeDocument/2006/relationships/hyperlink" Target="https://dx.doi.org/10.1128/spectrum.03257-23" TargetMode="External"/><Relationship Id="rId335" Type="http://schemas.openxmlformats.org/officeDocument/2006/relationships/hyperlink" Target="https://dx.doi.org/10.26355/eurrev_202311_34359" TargetMode="External"/><Relationship Id="rId336" Type="http://schemas.openxmlformats.org/officeDocument/2006/relationships/hyperlink" Target="https://dx.doi.org/10.26355/eurrev_202311_34302" TargetMode="External"/><Relationship Id="rId337" Type="http://schemas.openxmlformats.org/officeDocument/2006/relationships/hyperlink" Target="https://dx.doi.org/10.1007/s40200-023-01269-3" TargetMode="External"/><Relationship Id="rId338" Type="http://schemas.openxmlformats.org/officeDocument/2006/relationships/hyperlink" Target="https://dx.doi.org/10.1021/acsmedchemlett.3c00417" TargetMode="External"/><Relationship Id="rId339" Type="http://schemas.openxmlformats.org/officeDocument/2006/relationships/hyperlink" Target="https://dx.doi.org/10.1007/s12070-023-04014-7" TargetMode="External"/><Relationship Id="rId340" Type="http://schemas.openxmlformats.org/officeDocument/2006/relationships/hyperlink" Target="https://dx.doi.org/10.1186/s40621-023-00472-3" TargetMode="External"/><Relationship Id="rId341" Type="http://schemas.openxmlformats.org/officeDocument/2006/relationships/hyperlink" Target="https://dx.doi.org/10.1186/s12887-023-04394-3" TargetMode="External"/><Relationship Id="rId342" Type="http://schemas.openxmlformats.org/officeDocument/2006/relationships/hyperlink" Target="https://dx.doi.org/10.1186/s12890-023-02743-7" TargetMode="External"/><Relationship Id="rId343" Type="http://schemas.openxmlformats.org/officeDocument/2006/relationships/hyperlink" Target="https://dx.doi.org/10.1186/s12889-023-17150-0" TargetMode="External"/><Relationship Id="rId344" Type="http://schemas.openxmlformats.org/officeDocument/2006/relationships/hyperlink" Target="https://dx.doi.org/10.1186/s12879-023-08814-8" TargetMode="External"/><Relationship Id="rId345" Type="http://schemas.openxmlformats.org/officeDocument/2006/relationships/hyperlink" Target="https://dx.doi.org/10.1186/s12889-023-17168-4" TargetMode="External"/><Relationship Id="rId346" Type="http://schemas.openxmlformats.org/officeDocument/2006/relationships/hyperlink" Target="https://dx.doi.org/10.1186/s12887-023-04358-7" TargetMode="External"/><Relationship Id="rId347" Type="http://schemas.openxmlformats.org/officeDocument/2006/relationships/hyperlink" Target="https://dx.doi.org/10.1038/s41598-023-46892-5" TargetMode="External"/><Relationship Id="rId348" Type="http://schemas.openxmlformats.org/officeDocument/2006/relationships/hyperlink" Target="https://dx.doi.org/10.1007/s10238-023-01204-z" TargetMode="External"/><Relationship Id="rId349" Type="http://schemas.openxmlformats.org/officeDocument/2006/relationships/hyperlink" Target="https://dx.doi.org/10.1038/s41598-023-47577-9" TargetMode="External"/><Relationship Id="rId350" Type="http://schemas.openxmlformats.org/officeDocument/2006/relationships/hyperlink" Target="https://dx.doi.org/10.1002/rmv.2492" TargetMode="External"/><Relationship Id="rId351" Type="http://schemas.openxmlformats.org/officeDocument/2006/relationships/hyperlink" Target="https://dx.doi.org/10.1136/openhrt-2023-002440" TargetMode="External"/><Relationship Id="rId352" Type="http://schemas.openxmlformats.org/officeDocument/2006/relationships/hyperlink" Target="https://dx.doi.org/10.1159/000535120" TargetMode="External"/><Relationship Id="rId353" Type="http://schemas.openxmlformats.org/officeDocument/2006/relationships/hyperlink" Target="https://dx.doi.org/10.1016/j.biopha.2023.115894" TargetMode="External"/><Relationship Id="rId354" Type="http://schemas.openxmlformats.org/officeDocument/2006/relationships/hyperlink" Target="https://dx.doi.org/10.1097/QAI.0000000000003347" TargetMode="External"/><Relationship Id="rId355" Type="http://schemas.openxmlformats.org/officeDocument/2006/relationships/hyperlink" Target="https://dx.doi.org/10.1371/journal.pone.0294165" TargetMode="External"/><Relationship Id="rId356" Type="http://schemas.openxmlformats.org/officeDocument/2006/relationships/hyperlink" Target="https://dx.doi.org/10.2196/45875" TargetMode="External"/><Relationship Id="rId357" Type="http://schemas.openxmlformats.org/officeDocument/2006/relationships/hyperlink" Target="https://dx.doi.org/10.3390/geriatrics8060110" TargetMode="External"/><Relationship Id="rId358" Type="http://schemas.openxmlformats.org/officeDocument/2006/relationships/hyperlink" Target="https://dx.doi.org/10.3390/neurolint15040086" TargetMode="External"/><Relationship Id="rId359" Type="http://schemas.openxmlformats.org/officeDocument/2006/relationships/hyperlink" Target="https://dx.doi.org/10.3390/clinpract13060129" TargetMode="External"/><Relationship Id="rId360" Type="http://schemas.openxmlformats.org/officeDocument/2006/relationships/hyperlink" Target="https://dx.doi.org/10.3390/idr15060061" TargetMode="External"/><Relationship Id="rId361" Type="http://schemas.openxmlformats.org/officeDocument/2006/relationships/hyperlink" Target="https://dx.doi.org/10.3390/diseases11040165" TargetMode="External"/><Relationship Id="rId362" Type="http://schemas.openxmlformats.org/officeDocument/2006/relationships/hyperlink" Target="https://dx.doi.org/10.1111/ajag.13259" TargetMode="External"/><Relationship Id="rId363" Type="http://schemas.openxmlformats.org/officeDocument/2006/relationships/hyperlink" Target="https://dx.doi.org/10.1101/2023.06.15.23291472" TargetMode="External"/><Relationship Id="rId364" Type="http://schemas.openxmlformats.org/officeDocument/2006/relationships/hyperlink" Target="https://dx.doi.org/10.53388/idr2023004" TargetMode="External"/><Relationship Id="rId365" Type="http://schemas.openxmlformats.org/officeDocument/2006/relationships/hyperlink" Target="https://dx.doi.org/10.1186/s12884-023-06098-z" TargetMode="External"/><Relationship Id="rId366" Type="http://schemas.openxmlformats.org/officeDocument/2006/relationships/hyperlink" Target="https://dx.doi.org/10.1016/j.chiabu.2023.106559" TargetMode="External"/><Relationship Id="rId367" Type="http://schemas.openxmlformats.org/officeDocument/2006/relationships/hyperlink" Target="https://dx.doi.org/10.1016/j.rmr.2023.10.007" TargetMode="External"/><Relationship Id="rId368" Type="http://schemas.openxmlformats.org/officeDocument/2006/relationships/hyperlink" Target="https://dx.doi.org/10.1016/j.antiviral.2023.105760" TargetMode="External"/><Relationship Id="rId369" Type="http://schemas.openxmlformats.org/officeDocument/2006/relationships/hyperlink" Target="https://dx.doi.org/10.1002/ptr.8047" TargetMode="External"/><Relationship Id="rId370" Type="http://schemas.openxmlformats.org/officeDocument/2006/relationships/hyperlink" Target="https://dx.doi.org/10.1016/j.jneuroim.2023.578245" TargetMode="External"/><Relationship Id="rId371" Type="http://schemas.openxmlformats.org/officeDocument/2006/relationships/hyperlink" Target="https://dx.doi.org/10.1016/j.gaceta.2023.102335" TargetMode="External"/><Relationship Id="rId372" Type="http://schemas.openxmlformats.org/officeDocument/2006/relationships/hyperlink" Target="https://dx.doi.org/10.1016/j.jiph.2023.11.010" TargetMode="External"/><Relationship Id="rId373" Type="http://schemas.openxmlformats.org/officeDocument/2006/relationships/hyperlink" Target="https://dx.doi.org/10.1016/j.ejogrb.2023.11.019" TargetMode="External"/><Relationship Id="rId374" Type="http://schemas.openxmlformats.org/officeDocument/2006/relationships/hyperlink" Target="https://dx.doi.org/10.18294/sc.2023.4494" TargetMode="External"/><Relationship Id="rId375" Type="http://schemas.openxmlformats.org/officeDocument/2006/relationships/hyperlink" Target="https://dx.doi.org/10.1080/13548506.2023.2283401" TargetMode="External"/><Relationship Id="rId376" Type="http://schemas.openxmlformats.org/officeDocument/2006/relationships/hyperlink" Target="https://dx.doi.org/10.24869/psyd.2023.544" TargetMode="External"/><Relationship Id="rId377" Type="http://schemas.openxmlformats.org/officeDocument/2006/relationships/hyperlink" Target="https://dx.doi.org/10.1371/journal.pone.0293652" TargetMode="External"/><Relationship Id="rId378" Type="http://schemas.openxmlformats.org/officeDocument/2006/relationships/hyperlink" Target="https://dx.doi.org/10.1097/INF.0000000000004187" TargetMode="External"/><Relationship Id="rId379" Type="http://schemas.openxmlformats.org/officeDocument/2006/relationships/hyperlink" Target="https://dx.doi.org/10.7416/ai.2023.2589" TargetMode="External"/><Relationship Id="rId380" Type="http://schemas.openxmlformats.org/officeDocument/2006/relationships/hyperlink" Target="https://dx.doi.org/10.1093/ije/dyad158" TargetMode="External"/><Relationship Id="rId381" Type="http://schemas.openxmlformats.org/officeDocument/2006/relationships/hyperlink" Target="https://dx.doi.org/10.1017/ice.2023.51" TargetMode="External"/><Relationship Id="rId382" Type="http://schemas.openxmlformats.org/officeDocument/2006/relationships/hyperlink" Target="https://dx.doi.org/10.12688/gatesopenres.14684.2" TargetMode="External"/><Relationship Id="rId383" Type="http://schemas.openxmlformats.org/officeDocument/2006/relationships/hyperlink" Target="https://dx.doi.org/10.1080/08870446.2023.2285445" TargetMode="External"/><Relationship Id="rId384" Type="http://schemas.openxmlformats.org/officeDocument/2006/relationships/hyperlink" Target="https://dx.doi.org/10.1186/s12879-023-08830-8" TargetMode="External"/><Relationship Id="rId385" Type="http://schemas.openxmlformats.org/officeDocument/2006/relationships/hyperlink" Target="https://dx.doi.org/10.1186/s12879-023-08821-9" TargetMode="External"/><Relationship Id="rId386" Type="http://schemas.openxmlformats.org/officeDocument/2006/relationships/hyperlink" Target="https://dx.doi.org/10.1007/s42770-023-01185-x" TargetMode="External"/><Relationship Id="rId387" Type="http://schemas.openxmlformats.org/officeDocument/2006/relationships/hyperlink" Target="https://dx.doi.org/10.1007/s00127-023-02584-z" TargetMode="External"/><Relationship Id="rId388" Type="http://schemas.openxmlformats.org/officeDocument/2006/relationships/hyperlink" Target="https://dx.doi.org/10.1038/s41541-023-00777-w" TargetMode="External"/><Relationship Id="rId389" Type="http://schemas.openxmlformats.org/officeDocument/2006/relationships/hyperlink" Target="https://dx.doi.org/10.1038/s41598-023-48009-4" TargetMode="External"/><Relationship Id="rId390" Type="http://schemas.openxmlformats.org/officeDocument/2006/relationships/hyperlink" Target="https://dx.doi.org/10.1016/j.alit.2023.11.003" TargetMode="External"/><Relationship Id="rId391" Type="http://schemas.openxmlformats.org/officeDocument/2006/relationships/hyperlink" Target="https://dx.doi.org/10.1016/j.beem.2023.101842" TargetMode="External"/><Relationship Id="rId392" Type="http://schemas.openxmlformats.org/officeDocument/2006/relationships/hyperlink" Target="https://dx.doi.org/10.1136/bcr-2022-254004" TargetMode="External"/><Relationship Id="rId393" Type="http://schemas.openxmlformats.org/officeDocument/2006/relationships/hyperlink" Target="https://dx.doi.org/10.1136/bmj.p2762" TargetMode="External"/><Relationship Id="rId394" Type="http://schemas.openxmlformats.org/officeDocument/2006/relationships/hyperlink" Target="https://dx.doi.org/10.1093/infdis/jiad523" TargetMode="External"/><Relationship Id="rId395" Type="http://schemas.openxmlformats.org/officeDocument/2006/relationships/hyperlink" Target="https://dx.doi.org/10.1016/j.jep.2023.117412" TargetMode="External"/><Relationship Id="rId396" Type="http://schemas.openxmlformats.org/officeDocument/2006/relationships/hyperlink" Target="https://dx.doi.org/10.1055/a-2216-5848" TargetMode="External"/><Relationship Id="rId397" Type="http://schemas.openxmlformats.org/officeDocument/2006/relationships/hyperlink" Target="https://dx.doi.org/10.1055/a-2201-6772" TargetMode="External"/><Relationship Id="rId398" Type="http://schemas.openxmlformats.org/officeDocument/2006/relationships/hyperlink" Target="https://dx.doi.org/10.1016/j.colsurfb.2023.113638" TargetMode="External"/><Relationship Id="rId399" Type="http://schemas.openxmlformats.org/officeDocument/2006/relationships/hyperlink" Target="https://dx.doi.org/10.1016/j.jiph.2023.10.031" TargetMode="External"/><Relationship Id="rId400" Type="http://schemas.openxmlformats.org/officeDocument/2006/relationships/hyperlink" Target="https://dx.doi.org/10.1016/j.ijheh.2023.114288" TargetMode="External"/><Relationship Id="rId401" Type="http://schemas.openxmlformats.org/officeDocument/2006/relationships/hyperlink" Target="https://dx.doi.org/10.1016/j.coviro.2023.101377" TargetMode="External"/><Relationship Id="rId402" Type="http://schemas.openxmlformats.org/officeDocument/2006/relationships/hyperlink" Target="https://dx.doi.org/10.1093/jac/dkad309" TargetMode="External"/><Relationship Id="rId403" Type="http://schemas.openxmlformats.org/officeDocument/2006/relationships/hyperlink" Target="https://dx.doi.org/10.1093/jac/dkad314" TargetMode="External"/><Relationship Id="rId404" Type="http://schemas.openxmlformats.org/officeDocument/2006/relationships/hyperlink" Target="https://dx.doi.org/10.1093/bjs/znad336" TargetMode="External"/><Relationship Id="rId405" Type="http://schemas.openxmlformats.org/officeDocument/2006/relationships/hyperlink" Target="https://dx.doi.org/10.1007/s13193-023-01721-z" TargetMode="External"/><Relationship Id="rId406" Type="http://schemas.openxmlformats.org/officeDocument/2006/relationships/hyperlink" Target="https://dx.doi.org/10.7759/cureus.46040" TargetMode="External"/><Relationship Id="rId407" Type="http://schemas.openxmlformats.org/officeDocument/2006/relationships/hyperlink" Target="https://dx.doi.org/10.1097/PRS.0000000000010791" TargetMode="External"/><Relationship Id="rId408" Type="http://schemas.openxmlformats.org/officeDocument/2006/relationships/hyperlink" Target="https://dx.doi.org/10.1111/iwj.14473" TargetMode="External"/><Relationship Id="rId409" Type="http://schemas.openxmlformats.org/officeDocument/2006/relationships/hyperlink" Target="https://dx.doi.org/10.1186/s40792-023-01772-y" TargetMode="External"/><Relationship Id="rId410" Type="http://schemas.openxmlformats.org/officeDocument/2006/relationships/hyperlink" Target="https://dx.doi.org/10.1093/bjs/znad333" TargetMode="External"/><Relationship Id="rId411" Type="http://schemas.openxmlformats.org/officeDocument/2006/relationships/hyperlink" Target="https://dx.doi.org/10.1038/s41598-023-45169-1" TargetMode="External"/><Relationship Id="rId412" Type="http://schemas.openxmlformats.org/officeDocument/2006/relationships/hyperlink" Target="https://dx.doi.org/10.1016/j.bjps.2023.10.087" TargetMode="External"/><Relationship Id="rId413" Type="http://schemas.openxmlformats.org/officeDocument/2006/relationships/hyperlink" Target="https://dx.doi.org/10.21037/acr-23-101" TargetMode="External"/><Relationship Id="rId414" Type="http://schemas.openxmlformats.org/officeDocument/2006/relationships/hyperlink" Target="https://dx.doi.org/10.3389/fcimb.2023.1286313" TargetMode="External"/><Relationship Id="rId415" Type="http://schemas.openxmlformats.org/officeDocument/2006/relationships/hyperlink" Target="https://dx.doi.org/10.1016/j.bjps.2023.10.135" TargetMode="External"/><Relationship Id="rId416" Type="http://schemas.openxmlformats.org/officeDocument/2006/relationships/hyperlink" Target="https://dx.doi.org/10.1007/s12070-023-03869-0" TargetMode="External"/><Relationship Id="rId417" Type="http://schemas.openxmlformats.org/officeDocument/2006/relationships/hyperlink" Target="https://dx.doi.org/10.21037/atm-23-131" TargetMode="External"/><Relationship Id="rId418" Type="http://schemas.openxmlformats.org/officeDocument/2006/relationships/hyperlink" Target="https://dx.doi.org/10.1007/s10549-023-07162-0" TargetMode="External"/><Relationship Id="rId419" Type="http://schemas.openxmlformats.org/officeDocument/2006/relationships/hyperlink" Target="https://dx.doi.org/10.1093/milmed/usad452" TargetMode="External"/><Relationship Id="rId420" Type="http://schemas.openxmlformats.org/officeDocument/2006/relationships/hyperlink" Target="https://dx.doi.org/10.1503/cjs.000723" TargetMode="External"/><Relationship Id="rId421" Type="http://schemas.openxmlformats.org/officeDocument/2006/relationships/hyperlink" Target="https://dx.doi.org/10.1016/j.spinee.2023.10.003" TargetMode="External"/><Relationship Id="rId422" Type="http://schemas.openxmlformats.org/officeDocument/2006/relationships/hyperlink" Target="https://dx.doi.org/10.1186/s13018-023-04259-6" TargetMode="External"/><Relationship Id="rId423" Type="http://schemas.openxmlformats.org/officeDocument/2006/relationships/hyperlink" Target="https://dx.doi.org/10.1007/s15010-023-02109-5" TargetMode="External"/><Relationship Id="rId424" Type="http://schemas.openxmlformats.org/officeDocument/2006/relationships/hyperlink" Target="https://dx.doi.org/10.1007/s00586-023-07996-8" TargetMode="External"/><Relationship Id="rId425" Type="http://schemas.openxmlformats.org/officeDocument/2006/relationships/hyperlink" Target="https://dx.doi.org/10.1038/s41598-023-45574-6" TargetMode="External"/><Relationship Id="rId426" Type="http://schemas.openxmlformats.org/officeDocument/2006/relationships/hyperlink" Target="https://dx.doi.org/10.2215/CJN.0000000000000313" TargetMode="External"/><Relationship Id="rId427" Type="http://schemas.openxmlformats.org/officeDocument/2006/relationships/hyperlink" Target="https://dx.doi.org/10.1080/17512433.2023.2274984" TargetMode="External"/><Relationship Id="rId428" Type="http://schemas.openxmlformats.org/officeDocument/2006/relationships/hyperlink" Target="https://dx.doi.org/10.1007/s00431-023-05192-w" TargetMode="External"/><Relationship Id="rId429" Type="http://schemas.openxmlformats.org/officeDocument/2006/relationships/hyperlink" Target="https://dx.doi.org/10.1007/s00101-023-01332-x" TargetMode="External"/><Relationship Id="rId430" Type="http://schemas.openxmlformats.org/officeDocument/2006/relationships/hyperlink" Target="https://dx.doi.org/10.1128/spectrum.02520-23" TargetMode="External"/><Relationship Id="rId431" Type="http://schemas.openxmlformats.org/officeDocument/2006/relationships/hyperlink" Target="https://dx.doi.org/10.3390/pediatric15040055" TargetMode="External"/><Relationship Id="rId432" Type="http://schemas.openxmlformats.org/officeDocument/2006/relationships/hyperlink" Target="https://dx.doi.org/10.1016/j.wneu.2023.10.088" TargetMode="External"/><Relationship Id="rId433" Type="http://schemas.openxmlformats.org/officeDocument/2006/relationships/hyperlink" Target="https://dx.doi.org/10.1186/s12891-023-06972-z" TargetMode="External"/><Relationship Id="rId434" Type="http://schemas.openxmlformats.org/officeDocument/2006/relationships/hyperlink" Target="https://dx.doi.org/10.1007/s00402-023-05097-1" TargetMode="External"/><Relationship Id="rId435" Type="http://schemas.openxmlformats.org/officeDocument/2006/relationships/hyperlink" Target="https://dx.doi.org/10.1016/j.oooo.2023.07.011" TargetMode="External"/><Relationship Id="rId436" Type="http://schemas.openxmlformats.org/officeDocument/2006/relationships/hyperlink" Target="https://dx.doi.org/10.1126/scitranslmed.adj0740" TargetMode="External"/><Relationship Id="rId437" Type="http://schemas.openxmlformats.org/officeDocument/2006/relationships/hyperlink" Target="https://dx.doi.org/10.1111/iwj.14435" TargetMode="External"/><Relationship Id="rId438" Type="http://schemas.openxmlformats.org/officeDocument/2006/relationships/hyperlink" Target="https://dx.doi.org/10.1007/s10029-023-02905-w" TargetMode="External"/><Relationship Id="rId439" Type="http://schemas.openxmlformats.org/officeDocument/2006/relationships/hyperlink" Target="https://dx.doi.org/10.3171/2023.6.JNS23751" TargetMode="External"/><Relationship Id="rId440" Type="http://schemas.openxmlformats.org/officeDocument/2006/relationships/hyperlink" Target="https://dx.doi.org/10.5152/tud.2023.22129" TargetMode="External"/><Relationship Id="rId441" Type="http://schemas.openxmlformats.org/officeDocument/2006/relationships/hyperlink" Target="https://dx.doi.org/10.5152/tud.2023.22136" TargetMode="External"/><Relationship Id="rId442" Type="http://schemas.openxmlformats.org/officeDocument/2006/relationships/hyperlink" Target="https://dx.doi.org/10.3201/eid2911.230947" TargetMode="External"/><Relationship Id="rId443" Type="http://schemas.openxmlformats.org/officeDocument/2006/relationships/hyperlink" Target="https://dx.doi.org/10.13345/j.cjb.230245" TargetMode="External"/><Relationship Id="rId444" Type="http://schemas.openxmlformats.org/officeDocument/2006/relationships/hyperlink" Target="https://dx.doi.org/10.36303/SAJS.3511" TargetMode="External"/><Relationship Id="rId445" Type="http://schemas.openxmlformats.org/officeDocument/2006/relationships/hyperlink" Target="https://dx.doi.org/10.1177/02184923231209364" TargetMode="External"/><Relationship Id="rId446" Type="http://schemas.openxmlformats.org/officeDocument/2006/relationships/hyperlink" Target="https://dx.doi.org/10.1186/s13104-023-06568-9" TargetMode="External"/><Relationship Id="rId447" Type="http://schemas.openxmlformats.org/officeDocument/2006/relationships/hyperlink" Target="https://dx.doi.org/10.1136/gutjnl-2023-329923" TargetMode="External"/><Relationship Id="rId448" Type="http://schemas.openxmlformats.org/officeDocument/2006/relationships/hyperlink" Target="https://dx.doi.org/10.1055/a-2199-2344" TargetMode="External"/><Relationship Id="rId449" Type="http://schemas.openxmlformats.org/officeDocument/2006/relationships/hyperlink" Target="https://dx.doi.org/10.1016/j.jocn.2023.10.009" TargetMode="External"/><Relationship Id="rId450" Type="http://schemas.openxmlformats.org/officeDocument/2006/relationships/hyperlink" Target="https://dx.doi.org/10.1016/j.ijscr.2023.108982" TargetMode="External"/><Relationship Id="rId451" Type="http://schemas.openxmlformats.org/officeDocument/2006/relationships/hyperlink" Target="https://dx.doi.org/10.1186/s13756-023-01316-x" TargetMode="External"/><Relationship Id="rId452" Type="http://schemas.openxmlformats.org/officeDocument/2006/relationships/hyperlink" Target="https://dx.doi.org/10.1016/j.vaccine.2023.10.005" TargetMode="External"/><Relationship Id="rId453" Type="http://schemas.openxmlformats.org/officeDocument/2006/relationships/hyperlink" Target="https://dx.doi.org/10.1007/s13346-023-01455-z" TargetMode="External"/><Relationship Id="rId454" Type="http://schemas.openxmlformats.org/officeDocument/2006/relationships/hyperlink" Target="https://dx.doi.org/10.1007/s13304-023-01674-6" TargetMode="External"/><Relationship Id="rId455" Type="http://schemas.openxmlformats.org/officeDocument/2006/relationships/hyperlink" Target="https://dx.doi.org/10.1007/s00431-023-05282-9" TargetMode="External"/><Relationship Id="rId456" Type="http://schemas.openxmlformats.org/officeDocument/2006/relationships/hyperlink" Target="https://dx.doi.org/10.1128/spectrum.04717-22" TargetMode="External"/><Relationship Id="rId457" Type="http://schemas.openxmlformats.org/officeDocument/2006/relationships/hyperlink" Target="https://dx.doi.org/10.1128/jvi.00829-23" TargetMode="External"/><Relationship Id="rId458" Type="http://schemas.openxmlformats.org/officeDocument/2006/relationships/hyperlink" Target="https://dx.doi.org/10.1093/jbcr/irad168" TargetMode="External"/><Relationship Id="rId459" Type="http://schemas.openxmlformats.org/officeDocument/2006/relationships/hyperlink" Target="https://dx.doi.org/10.7196/SAMJ.2023.v113i9.724" TargetMode="External"/><Relationship Id="rId460" Type="http://schemas.openxmlformats.org/officeDocument/2006/relationships/hyperlink" Target="https://dx.doi.org/10.1097/SPV.0000000000001403" TargetMode="External"/><Relationship Id="rId461" Type="http://schemas.openxmlformats.org/officeDocument/2006/relationships/hyperlink" Target="https://dx.doi.org/10.3390/ani13111786" TargetMode="External"/><Relationship Id="rId462" Type="http://schemas.openxmlformats.org/officeDocument/2006/relationships/hyperlink" Target="https://dx.doi.org/10.1089/sur.2023.121" TargetMode="External"/><Relationship Id="rId463" Type="http://schemas.openxmlformats.org/officeDocument/2006/relationships/hyperlink" Target="https://dx.doi.org/10.1128/spectrum.02715-23" TargetMode="External"/><Relationship Id="rId464" Type="http://schemas.openxmlformats.org/officeDocument/2006/relationships/hyperlink" Target="https://dx.doi.org/10.1021/acsami.3c13242" TargetMode="External"/><Relationship Id="rId465" Type="http://schemas.openxmlformats.org/officeDocument/2006/relationships/hyperlink" Target="https://dx.doi.org/10.3390/tropicalmed8100463" TargetMode="External"/><Relationship Id="rId466" Type="http://schemas.openxmlformats.org/officeDocument/2006/relationships/hyperlink" Target="https://dx.doi.org/10.3390/gels9100791" TargetMode="External"/><Relationship Id="rId467" Type="http://schemas.openxmlformats.org/officeDocument/2006/relationships/hyperlink" Target="https://dx.doi.org/10.3390/jof9100972" TargetMode="External"/><Relationship Id="rId468" Type="http://schemas.openxmlformats.org/officeDocument/2006/relationships/hyperlink" Target="https://dx.doi.org/10.3390/jfb14100529" TargetMode="External"/><Relationship Id="rId469" Type="http://schemas.openxmlformats.org/officeDocument/2006/relationships/hyperlink" Target="https://dx.doi.org/10.3390/jfb14100512" TargetMode="External"/><Relationship Id="rId470" Type="http://schemas.openxmlformats.org/officeDocument/2006/relationships/hyperlink" Target="https://dx.doi.org/10.3390/jfb14100505" TargetMode="External"/><Relationship Id="rId471" Type="http://schemas.openxmlformats.org/officeDocument/2006/relationships/hyperlink" Target="https://dx.doi.org/10.3390/jfb14100498" TargetMode="External"/><Relationship Id="rId472" Type="http://schemas.openxmlformats.org/officeDocument/2006/relationships/hyperlink" Target="https://dx.doi.org/10.3390/jpm13101482" TargetMode="External"/><Relationship Id="rId473" Type="http://schemas.openxmlformats.org/officeDocument/2006/relationships/hyperlink" Target="https://dx.doi.org/10.3390/jpm13101462" TargetMode="External"/><Relationship Id="rId474" Type="http://schemas.openxmlformats.org/officeDocument/2006/relationships/hyperlink" Target="https://dx.doi.org/10.3390/pathogens12101270" TargetMode="External"/><Relationship Id="rId475" Type="http://schemas.openxmlformats.org/officeDocument/2006/relationships/hyperlink" Target="https://dx.doi.org/10.3390/vaccines11101622" TargetMode="External"/><Relationship Id="rId476" Type="http://schemas.openxmlformats.org/officeDocument/2006/relationships/hyperlink" Target="https://dx.doi.org/10.3390/vaccines11101596" TargetMode="External"/><Relationship Id="rId477" Type="http://schemas.openxmlformats.org/officeDocument/2006/relationships/hyperlink" Target="https://dx.doi.org/10.3390/vaccines11101550" TargetMode="External"/><Relationship Id="rId478" Type="http://schemas.openxmlformats.org/officeDocument/2006/relationships/hyperlink" Target="https://dx.doi.org/10.3390/v15102067" TargetMode="External"/><Relationship Id="rId479" Type="http://schemas.openxmlformats.org/officeDocument/2006/relationships/hyperlink" Target="https://dx.doi.org/10.3390/v15102062" TargetMode="External"/><Relationship Id="rId480" Type="http://schemas.openxmlformats.org/officeDocument/2006/relationships/hyperlink" Target="https://dx.doi.org/10.3390/v15102011" TargetMode="External"/><Relationship Id="rId481" Type="http://schemas.openxmlformats.org/officeDocument/2006/relationships/hyperlink" Target="https://dx.doi.org/10.3390/s23208443" TargetMode="External"/><Relationship Id="rId482" Type="http://schemas.openxmlformats.org/officeDocument/2006/relationships/hyperlink" Target="https://dx.doi.org/10.3390/polym15204130" TargetMode="External"/><Relationship Id="rId483" Type="http://schemas.openxmlformats.org/officeDocument/2006/relationships/hyperlink" Target="https://dx.doi.org/10.3390/life13101980" TargetMode="External"/><Relationship Id="rId484" Type="http://schemas.openxmlformats.org/officeDocument/2006/relationships/hyperlink" Target="https://dx.doi.org/10.3390/ijms242015370" TargetMode="External"/><Relationship Id="rId485" Type="http://schemas.openxmlformats.org/officeDocument/2006/relationships/hyperlink" Target="https://dx.doi.org/10.3390/microorganisms11102487" TargetMode="External"/><Relationship Id="rId486" Type="http://schemas.openxmlformats.org/officeDocument/2006/relationships/hyperlink" Target="https://dx.doi.org/10.3390/microorganisms11102441" TargetMode="External"/><Relationship Id="rId487" Type="http://schemas.openxmlformats.org/officeDocument/2006/relationships/hyperlink" Target="https://dx.doi.org/10.3390/microorganisms11102405" TargetMode="External"/><Relationship Id="rId488" Type="http://schemas.openxmlformats.org/officeDocument/2006/relationships/hyperlink" Target="https://dx.doi.org/10.3390/microorganisms11102388" TargetMode="External"/><Relationship Id="rId489" Type="http://schemas.openxmlformats.org/officeDocument/2006/relationships/hyperlink" Target="https://dx.doi.org/10.3390/ani13203241" TargetMode="External"/><Relationship Id="rId490" Type="http://schemas.openxmlformats.org/officeDocument/2006/relationships/hyperlink" Target="https://dx.doi.org/10.4240/wjgs.v15.i9.2003" TargetMode="External"/><Relationship Id="rId491" Type="http://schemas.openxmlformats.org/officeDocument/2006/relationships/hyperlink" Target="https://dx.doi.org/10.4240/wjgs.v15.i9.1932" TargetMode="External"/><Relationship Id="rId492" Type="http://schemas.openxmlformats.org/officeDocument/2006/relationships/hyperlink" Target="https://dx.doi.org/10.1159/000533648" TargetMode="External"/><Relationship Id="rId493" Type="http://schemas.openxmlformats.org/officeDocument/2006/relationships/hyperlink" Target="https://dx.doi.org/10.1159/000533768" TargetMode="External"/><Relationship Id="rId494" Type="http://schemas.openxmlformats.org/officeDocument/2006/relationships/hyperlink" Target="https://dx.doi.org/10.1177/2050313X231207562" TargetMode="External"/><Relationship Id="rId495" Type="http://schemas.openxmlformats.org/officeDocument/2006/relationships/hyperlink" Target="https://dx.doi.org/10.3389/fimmu.2023.1253833" TargetMode="External"/><Relationship Id="rId496" Type="http://schemas.openxmlformats.org/officeDocument/2006/relationships/hyperlink" Target="https://dx.doi.org/10.3389/fimmu.2023.1283120" TargetMode="External"/><Relationship Id="rId497" Type="http://schemas.openxmlformats.org/officeDocument/2006/relationships/hyperlink" Target="https://dx.doi.org/10.1093/ofid/ofad491" TargetMode="External"/><Relationship Id="rId498" Type="http://schemas.openxmlformats.org/officeDocument/2006/relationships/hyperlink" Target="https://dx.doi.org/10.1080/26895269.2022.2110548" TargetMode="External"/><Relationship Id="rId499" Type="http://schemas.openxmlformats.org/officeDocument/2006/relationships/hyperlink" Target="https://dx.doi.org/10.1080/26895269.2022.2136813" TargetMode="External"/><Relationship Id="rId500" Type="http://schemas.openxmlformats.org/officeDocument/2006/relationships/hyperlink" Target="https://dx.doi.org/10.12998/wjcc.v11.i28.6680" TargetMode="External"/><Relationship Id="rId501" Type="http://schemas.openxmlformats.org/officeDocument/2006/relationships/hyperlink" Target="https://dx.doi.org/10.12998/wjcc.v11.i28.6812" TargetMode="External"/><Relationship Id="rId502" Type="http://schemas.openxmlformats.org/officeDocument/2006/relationships/hyperlink" Target="https://dx.doi.org/10.12998/wjcc.v11.i28.6763" TargetMode="External"/><Relationship Id="rId503" Type="http://schemas.openxmlformats.org/officeDocument/2006/relationships/hyperlink" Target="https://dx.doi.org/10.12998/wjcc.v11.i28.6877" TargetMode="External"/><Relationship Id="rId504" Type="http://schemas.openxmlformats.org/officeDocument/2006/relationships/hyperlink" Target="https://dx.doi.org/10.1093/jhps/hnac052" TargetMode="External"/><Relationship Id="rId505" Type="http://schemas.openxmlformats.org/officeDocument/2006/relationships/hyperlink" Target="https://dx.doi.org/10.23922/jarc.2023-011" TargetMode="External"/><Relationship Id="rId506" Type="http://schemas.openxmlformats.org/officeDocument/2006/relationships/hyperlink" Target="https://dx.doi.org/10.1212/NXG.0000000000200103" TargetMode="External"/><Relationship Id="rId507" Type="http://schemas.openxmlformats.org/officeDocument/2006/relationships/hyperlink" Target="https://dx.doi.org/10.1016/j.jos.2023.10.010" TargetMode="External"/><Relationship Id="rId508" Type="http://schemas.openxmlformats.org/officeDocument/2006/relationships/hyperlink" Target="https://dx.doi.org/10.1016/j.amjsurg.2023.10.031" TargetMode="External"/><Relationship Id="rId509" Type="http://schemas.openxmlformats.org/officeDocument/2006/relationships/hyperlink" Target="https://dx.doi.org/10.1002/adhm.202303138" TargetMode="External"/><Relationship Id="rId510" Type="http://schemas.openxmlformats.org/officeDocument/2006/relationships/hyperlink" Target="https://dx.doi.org/10.1159/000534892" TargetMode="External"/><Relationship Id="rId511" Type="http://schemas.openxmlformats.org/officeDocument/2006/relationships/hyperlink" Target="https://dx.doi.org/10.4269/ajtmh.22-0755" TargetMode="External"/><Relationship Id="rId512" Type="http://schemas.openxmlformats.org/officeDocument/2006/relationships/hyperlink" Target="https://dx.doi.org/10.1590/S1677-5538.IBJU.2023.0629" TargetMode="External"/><Relationship Id="rId513" Type="http://schemas.openxmlformats.org/officeDocument/2006/relationships/hyperlink" Target="https://dx.doi.org/10.1089/lap.2023.0055" TargetMode="External"/><Relationship Id="rId514" Type="http://schemas.openxmlformats.org/officeDocument/2006/relationships/hyperlink" Target="https://dx.doi.org/10.1177/10711007231205293" TargetMode="External"/><Relationship Id="rId515" Type="http://schemas.openxmlformats.org/officeDocument/2006/relationships/hyperlink" Target="https://dx.doi.org/10.1177/00031348231209866" TargetMode="External"/><Relationship Id="rId516" Type="http://schemas.openxmlformats.org/officeDocument/2006/relationships/hyperlink" Target="https://dx.doi.org/10.1177/00034894231208256" TargetMode="External"/><Relationship Id="rId517" Type="http://schemas.openxmlformats.org/officeDocument/2006/relationships/hyperlink" Target="https://dx.doi.org/10.1136/bcr-2022-254154" TargetMode="External"/><Relationship Id="rId518" Type="http://schemas.openxmlformats.org/officeDocument/2006/relationships/hyperlink" Target="https://dx.doi.org/10.1136/ard-2023-224571" TargetMode="External"/><Relationship Id="rId519" Type="http://schemas.openxmlformats.org/officeDocument/2006/relationships/hyperlink" Target="https://dx.doi.org/10.1055/s-0043-1776331" TargetMode="External"/><Relationship Id="rId520" Type="http://schemas.openxmlformats.org/officeDocument/2006/relationships/hyperlink" Target="https://dx.doi.org/10.1302/0301-620X.105B11.BJJ-2023-0139.R1" TargetMode="External"/><Relationship Id="rId521" Type="http://schemas.openxmlformats.org/officeDocument/2006/relationships/hyperlink" Target="https://dx.doi.org/10.1016/j.ejso.2023.107116" TargetMode="External"/><Relationship Id="rId522" Type="http://schemas.openxmlformats.org/officeDocument/2006/relationships/hyperlink" Target="https://dx.doi.org/10.12968/jowc.2023.32.Sup11.S4" TargetMode="External"/><Relationship Id="rId523" Type="http://schemas.openxmlformats.org/officeDocument/2006/relationships/hyperlink" Target="https://dx.doi.org/10.32641/andespediatr.v94i1.3834" TargetMode="External"/><Relationship Id="rId524" Type="http://schemas.openxmlformats.org/officeDocument/2006/relationships/hyperlink" Target="https://dx.doi.org/10.1001/jamanetworkopen.2023.40457" TargetMode="External"/><Relationship Id="rId525" Type="http://schemas.openxmlformats.org/officeDocument/2006/relationships/hyperlink" Target="https://dx.doi.org/10.1089/sur.2023.108" TargetMode="External"/><Relationship Id="rId526" Type="http://schemas.openxmlformats.org/officeDocument/2006/relationships/hyperlink" Target="https://dx.doi.org/10.1128/spectrum.02368-23" TargetMode="External"/><Relationship Id="rId527" Type="http://schemas.openxmlformats.org/officeDocument/2006/relationships/hyperlink" Target="https://dx.doi.org/10.7499/j.issn.1008-8830.2305003" TargetMode="External"/><Relationship Id="rId528" Type="http://schemas.openxmlformats.org/officeDocument/2006/relationships/hyperlink" Target="https://dx.doi.org/10.7499/j.issn.1008-8830.2305022" TargetMode="External"/><Relationship Id="rId529" Type="http://schemas.openxmlformats.org/officeDocument/2006/relationships/hyperlink" Target="https://dx.doi.org/10.1111/iwj.14474" TargetMode="External"/><Relationship Id="rId530" Type="http://schemas.openxmlformats.org/officeDocument/2006/relationships/hyperlink" Target="https://dx.doi.org/10.1111/iwj.14461" TargetMode="External"/><Relationship Id="rId531" Type="http://schemas.openxmlformats.org/officeDocument/2006/relationships/hyperlink" Target="https://dx.doi.org/10.21873/invivo.13372" TargetMode="External"/><Relationship Id="rId532" Type="http://schemas.openxmlformats.org/officeDocument/2006/relationships/hyperlink" Target="https://dx.doi.org/10.21873/invivo.13377" TargetMode="External"/><Relationship Id="rId533" Type="http://schemas.openxmlformats.org/officeDocument/2006/relationships/hyperlink" Target="https://dx.doi.org/10.1080/17425247.2023.2274902" TargetMode="External"/><Relationship Id="rId534" Type="http://schemas.openxmlformats.org/officeDocument/2006/relationships/hyperlink" Target="https://dx.doi.org/10.14989/ActaUrolJap_69_10_299" TargetMode="External"/><Relationship Id="rId535" Type="http://schemas.openxmlformats.org/officeDocument/2006/relationships/hyperlink" Target="https://dx.doi.org/10.1136/bcr-2023-255915" TargetMode="External"/><Relationship Id="rId536" Type="http://schemas.openxmlformats.org/officeDocument/2006/relationships/hyperlink" Target="https://dx.doi.org/10.1055/a-2202-4154" TargetMode="External"/><Relationship Id="rId537" Type="http://schemas.openxmlformats.org/officeDocument/2006/relationships/hyperlink" Target="https://dx.doi.org/10.1016/j.arth.2023.10.045" TargetMode="External"/><Relationship Id="rId538" Type="http://schemas.openxmlformats.org/officeDocument/2006/relationships/hyperlink" Target="https://dx.doi.org/10.1016/j.arth.2023.10.040" TargetMode="External"/><Relationship Id="rId539" Type="http://schemas.openxmlformats.org/officeDocument/2006/relationships/hyperlink" Target="https://dx.doi.org/10.1016/j.jiac.2023.10.011" TargetMode="External"/><Relationship Id="rId540" Type="http://schemas.openxmlformats.org/officeDocument/2006/relationships/hyperlink" Target="https://dx.doi.org/10.1055/s-0043-1771374" TargetMode="External"/><Relationship Id="rId541" Type="http://schemas.openxmlformats.org/officeDocument/2006/relationships/hyperlink" Target="https://dx.doi.org/10.1016/j.ijscr.2023.108989" TargetMode="External"/><Relationship Id="rId542" Type="http://schemas.openxmlformats.org/officeDocument/2006/relationships/hyperlink" Target="https://dx.doi.org/10.1016/j.asjsur.2023.10.078" TargetMode="External"/><Relationship Id="rId543" Type="http://schemas.openxmlformats.org/officeDocument/2006/relationships/hyperlink" Target="https://dx.doi.org/10.1089/sur.2023.129" TargetMode="External"/><Relationship Id="rId544" Type="http://schemas.openxmlformats.org/officeDocument/2006/relationships/hyperlink" Target="https://dx.doi.org/10.11607/jomi.10443" TargetMode="External"/><Relationship Id="rId545" Type="http://schemas.openxmlformats.org/officeDocument/2006/relationships/hyperlink" Target="https://dx.doi.org/10.1126/sciadv.adj1092" TargetMode="External"/><Relationship Id="rId546" Type="http://schemas.openxmlformats.org/officeDocument/2006/relationships/hyperlink" Target="https://dx.doi.org/10.1111/tid.14186" TargetMode="External"/><Relationship Id="rId547" Type="http://schemas.openxmlformats.org/officeDocument/2006/relationships/hyperlink" Target="https://dx.doi.org/10.1371/journal.pone.0293638" TargetMode="External"/><Relationship Id="rId548" Type="http://schemas.openxmlformats.org/officeDocument/2006/relationships/hyperlink" Target="https://dx.doi.org/10.12659/AJCR.941337" TargetMode="External"/><Relationship Id="rId549" Type="http://schemas.openxmlformats.org/officeDocument/2006/relationships/hyperlink" Target="https://dx.doi.org/10.1007/s12602-023-10176-1" TargetMode="External"/><Relationship Id="rId550" Type="http://schemas.openxmlformats.org/officeDocument/2006/relationships/hyperlink" Target="https://dx.doi.org/10.1007/s00784-023-05358-8" TargetMode="External"/><Relationship Id="rId551" Type="http://schemas.openxmlformats.org/officeDocument/2006/relationships/hyperlink" Target="https://dx.doi.org/10.1007/s00405-023-08306-0" TargetMode="External"/><Relationship Id="rId552" Type="http://schemas.openxmlformats.org/officeDocument/2006/relationships/hyperlink" Target="https://dx.doi.org/10.1128/spectrum.01369-23" TargetMode="External"/><Relationship Id="rId553" Type="http://schemas.openxmlformats.org/officeDocument/2006/relationships/hyperlink" Target="https://dx.doi.org/10.1097/IOP.0000000000002453" TargetMode="External"/><Relationship Id="rId554" Type="http://schemas.openxmlformats.org/officeDocument/2006/relationships/hyperlink" Target="https://dx.doi.org/10.1186/s12348-023-00370-1" TargetMode="External"/><Relationship Id="rId555" Type="http://schemas.openxmlformats.org/officeDocument/2006/relationships/hyperlink" Target="https://dx.doi.org/10.1007/s00402-023-05102-7" TargetMode="External"/><Relationship Id="rId556" Type="http://schemas.openxmlformats.org/officeDocument/2006/relationships/hyperlink" Target="https://dx.doi.org/10.1007/s00064-023-00834-6" TargetMode="External"/><Relationship Id="rId557" Type="http://schemas.openxmlformats.org/officeDocument/2006/relationships/hyperlink" Target="https://dx.doi.org/10.1051/parasite/2023047" TargetMode="External"/><Relationship Id="rId558" Type="http://schemas.openxmlformats.org/officeDocument/2006/relationships/hyperlink" Target="https://dx.doi.org/10.1021/acs.langmuir.3c02227" TargetMode="External"/><Relationship Id="rId559" Type="http://schemas.openxmlformats.org/officeDocument/2006/relationships/hyperlink" Target="https://dx.doi.org/10.3928/01477447-20231027-04" TargetMode="External"/><Relationship Id="rId560" Type="http://schemas.openxmlformats.org/officeDocument/2006/relationships/hyperlink" Target="https://dx.doi.org/10.1002/lary.31147" TargetMode="External"/><Relationship Id="rId561" Type="http://schemas.openxmlformats.org/officeDocument/2006/relationships/hyperlink" Target="https://dx.doi.org/10.1080/08820538.2023.2275620" TargetMode="External"/><Relationship Id="rId562" Type="http://schemas.openxmlformats.org/officeDocument/2006/relationships/hyperlink" Target="https://dx.doi.org/10.1016/j.mex.2023.102433" TargetMode="External"/><Relationship Id="rId563" Type="http://schemas.openxmlformats.org/officeDocument/2006/relationships/hyperlink" Target="https://dx.doi.org/10.3389/ijph.2023.1606403" TargetMode="External"/><Relationship Id="rId564" Type="http://schemas.openxmlformats.org/officeDocument/2006/relationships/hyperlink" Target="https://dx.doi.org/10.1016/j.tcr.2023.100957" TargetMode="External"/><Relationship Id="rId565" Type="http://schemas.openxmlformats.org/officeDocument/2006/relationships/hyperlink" Target="https://dx.doi.org/10.1016/j.rcsop.2023.100352" TargetMode="External"/><Relationship Id="rId566" Type="http://schemas.openxmlformats.org/officeDocument/2006/relationships/hyperlink" Target="https://dx.doi.org/10.1159/000533526" TargetMode="External"/><Relationship Id="rId567" Type="http://schemas.openxmlformats.org/officeDocument/2006/relationships/hyperlink" Target="https://dx.doi.org/10.1016/j.heliyon.2023.e21396" TargetMode="External"/><Relationship Id="rId568" Type="http://schemas.openxmlformats.org/officeDocument/2006/relationships/hyperlink" Target="https://dx.doi.org/10.1016/j.asjsur.2023.10.076" TargetMode="External"/><Relationship Id="rId569" Type="http://schemas.openxmlformats.org/officeDocument/2006/relationships/hyperlink" Target="https://dx.doi.org/10.1016/j.wneu.2023.10.134" TargetMode="External"/><Relationship Id="rId570" Type="http://schemas.openxmlformats.org/officeDocument/2006/relationships/hyperlink" Target="https://dx.doi.org/10.1016/j.ijantimicag.2023.107019" TargetMode="External"/><Relationship Id="rId571" Type="http://schemas.openxmlformats.org/officeDocument/2006/relationships/hyperlink" Target="https://dx.doi.org/10.52628/89.2.11543" TargetMode="External"/><Relationship Id="rId572" Type="http://schemas.openxmlformats.org/officeDocument/2006/relationships/hyperlink" Target="https://dx.doi.org/10.52628/89.2.11562" TargetMode="External"/><Relationship Id="rId573" Type="http://schemas.openxmlformats.org/officeDocument/2006/relationships/hyperlink" Target="https://dx.doi.org/10.1007/s00417-023-06300-0" TargetMode="External"/><Relationship Id="rId574" Type="http://schemas.openxmlformats.org/officeDocument/2006/relationships/hyperlink" Target="https://dx.doi.org/10.1007/s10143-023-02193-z" TargetMode="External"/><Relationship Id="rId575" Type="http://schemas.openxmlformats.org/officeDocument/2006/relationships/hyperlink" Target="https://dx.doi.org/10.1093/europace/euad325" TargetMode="External"/><Relationship Id="rId576" Type="http://schemas.openxmlformats.org/officeDocument/2006/relationships/hyperlink" Target="https://dx.doi.org/10.1186/s12887-023-04375-6" TargetMode="External"/><Relationship Id="rId577" Type="http://schemas.openxmlformats.org/officeDocument/2006/relationships/hyperlink" Target="https://dx.doi.org/10.1186/s10195-023-00737-z" TargetMode="External"/><Relationship Id="rId578" Type="http://schemas.openxmlformats.org/officeDocument/2006/relationships/hyperlink" Target="https://dx.doi.org/10.1038/s42003-023-05496-5" TargetMode="External"/><Relationship Id="rId579" Type="http://schemas.openxmlformats.org/officeDocument/2006/relationships/hyperlink" Target="https://dx.doi.org/10.1111/jgh.16391" TargetMode="External"/><Relationship Id="rId580" Type="http://schemas.openxmlformats.org/officeDocument/2006/relationships/hyperlink" Target="https://dx.doi.org/10.1016/j.jormas.2023.101677" TargetMode="External"/><Relationship Id="rId581" Type="http://schemas.openxmlformats.org/officeDocument/2006/relationships/hyperlink" Target="https://dx.doi.org/10.1016/j.avsg.2023.09.091" TargetMode="External"/><Relationship Id="rId582" Type="http://schemas.openxmlformats.org/officeDocument/2006/relationships/hyperlink" Target="https://dx.doi.org/10.1016/j.bjps.2023.10.086" TargetMode="External"/><Relationship Id="rId583" Type="http://schemas.openxmlformats.org/officeDocument/2006/relationships/hyperlink" Target="https://dx.doi.org/10.1016/j.ijscr.2023.108934" TargetMode="External"/><Relationship Id="rId584" Type="http://schemas.openxmlformats.org/officeDocument/2006/relationships/hyperlink" Target="https://dx.doi.org/10.1016/j.anl.2023.10.007" TargetMode="External"/><Relationship Id="rId585" Type="http://schemas.openxmlformats.org/officeDocument/2006/relationships/hyperlink" Target="https://dx.doi.org/10.1016/j.jiph.2023.10.048" TargetMode="External"/><Relationship Id="rId586" Type="http://schemas.openxmlformats.org/officeDocument/2006/relationships/hyperlink" Target="https://dx.doi.org/10.1002/ncp.11091" TargetMode="External"/><Relationship Id="rId587" Type="http://schemas.openxmlformats.org/officeDocument/2006/relationships/hyperlink" Target="https://dx.doi.org/10.1038/s41598-023-46672-1" TargetMode="External"/><Relationship Id="rId588" Type="http://schemas.openxmlformats.org/officeDocument/2006/relationships/hyperlink" Target="https://dx.doi.org/10.1186/s12879-023-08780-1" TargetMode="External"/><Relationship Id="rId589" Type="http://schemas.openxmlformats.org/officeDocument/2006/relationships/hyperlink" Target="https://dx.doi.org/10.1186/s13054-023-04695-0" TargetMode="External"/><Relationship Id="rId590" Type="http://schemas.openxmlformats.org/officeDocument/2006/relationships/hyperlink" Target="https://dx.doi.org/10.1136/bmjgh-2023-013054" TargetMode="External"/><Relationship Id="rId591" Type="http://schemas.openxmlformats.org/officeDocument/2006/relationships/hyperlink" Target="https://dx.doi.org/10.1055/a-2205-2479" TargetMode="External"/><Relationship Id="rId592" Type="http://schemas.openxmlformats.org/officeDocument/2006/relationships/hyperlink" Target="https://dx.doi.org/10.1111/iwj.14471" TargetMode="External"/><Relationship Id="rId593" Type="http://schemas.openxmlformats.org/officeDocument/2006/relationships/hyperlink" Target="https://dx.doi.org/10.52628/89.3.11954" TargetMode="External"/><Relationship Id="rId594" Type="http://schemas.openxmlformats.org/officeDocument/2006/relationships/hyperlink" Target="https://dx.doi.org/10.1111/vsu.14050" TargetMode="External"/><Relationship Id="rId595" Type="http://schemas.openxmlformats.org/officeDocument/2006/relationships/hyperlink" Target="https://dx.doi.org/10.1007/s00203-023-03712-8" TargetMode="External"/><Relationship Id="rId596" Type="http://schemas.openxmlformats.org/officeDocument/2006/relationships/hyperlink" Target="https://dx.doi.org/10.1097/SCS.0000000000009831" TargetMode="External"/><Relationship Id="rId597" Type="http://schemas.openxmlformats.org/officeDocument/2006/relationships/hyperlink" Target="https://dx.doi.org/10.1097/SLE.0000000000001235" TargetMode="External"/><Relationship Id="rId598" Type="http://schemas.openxmlformats.org/officeDocument/2006/relationships/hyperlink" Target="https://dx.doi.org/10.1371/journal.pntd.0011311" TargetMode="External"/><Relationship Id="rId599" Type="http://schemas.openxmlformats.org/officeDocument/2006/relationships/hyperlink" Target="https://dx.doi.org/10.1371/journal.pntd.0011679" TargetMode="External"/><Relationship Id="rId600" Type="http://schemas.openxmlformats.org/officeDocument/2006/relationships/hyperlink" Target="https://dx.doi.org/10.1007/s00405-023-08295-0" TargetMode="External"/><Relationship Id="rId601" Type="http://schemas.openxmlformats.org/officeDocument/2006/relationships/hyperlink" Target="https://dx.doi.org/10.1007/s00381-023-06204-8" TargetMode="External"/><Relationship Id="rId602" Type="http://schemas.openxmlformats.org/officeDocument/2006/relationships/hyperlink" Target="https://dx.doi.org/10.1002/14651858.CD008628.pub3" TargetMode="External"/><Relationship Id="rId603" Type="http://schemas.openxmlformats.org/officeDocument/2006/relationships/hyperlink" Target="https://dx.doi.org/10.4038/cmj.v67i3.9695" TargetMode="External"/><Relationship Id="rId604" Type="http://schemas.openxmlformats.org/officeDocument/2006/relationships/hyperlink" Target="https://dx.doi.org/10.1177/15266028231209943" TargetMode="External"/><Relationship Id="rId605" Type="http://schemas.openxmlformats.org/officeDocument/2006/relationships/hyperlink" Target="https://dx.doi.org/10.7759/cureus.46565" TargetMode="External"/><Relationship Id="rId606" Type="http://schemas.openxmlformats.org/officeDocument/2006/relationships/hyperlink" Target="https://dx.doi.org/10.7759/cureus.46602" TargetMode="External"/><Relationship Id="rId607" Type="http://schemas.openxmlformats.org/officeDocument/2006/relationships/hyperlink" Target="https://dx.doi.org/10.7759/cureus.46561" TargetMode="External"/><Relationship Id="rId608" Type="http://schemas.openxmlformats.org/officeDocument/2006/relationships/hyperlink" Target="https://dx.doi.org/10.1186/s12941-023-00649-0" TargetMode="External"/><Relationship Id="rId609" Type="http://schemas.openxmlformats.org/officeDocument/2006/relationships/hyperlink" Target="https://dx.doi.org/10.1186/s12893-023-02252-8" TargetMode="External"/><Relationship Id="rId610" Type="http://schemas.openxmlformats.org/officeDocument/2006/relationships/hyperlink" Target="https://dx.doi.org/10.2152/jmi.70.471" TargetMode="External"/><Relationship Id="rId611" Type="http://schemas.openxmlformats.org/officeDocument/2006/relationships/hyperlink" Target="https://dx.doi.org/10.1016/j.surg.2023.09.049" TargetMode="External"/><Relationship Id="rId612" Type="http://schemas.openxmlformats.org/officeDocument/2006/relationships/hyperlink" Target="https://dx.doi.org/10.1016/j.jacc.2023.08.053" TargetMode="External"/><Relationship Id="rId613" Type="http://schemas.openxmlformats.org/officeDocument/2006/relationships/hyperlink" Target="https://dx.doi.org/10.1016/j.urology.2023.09.054" TargetMode="External"/><Relationship Id="rId614" Type="http://schemas.openxmlformats.org/officeDocument/2006/relationships/hyperlink" Target="https://dx.doi.org/10.1016/j.arth.2023.10.059" TargetMode="External"/><Relationship Id="rId615" Type="http://schemas.openxmlformats.org/officeDocument/2006/relationships/hyperlink" Target="https://dx.doi.org/10.1016/j.ijbiomac.2023.127937" TargetMode="External"/><Relationship Id="rId616" Type="http://schemas.openxmlformats.org/officeDocument/2006/relationships/hyperlink" Target="https://dx.doi.org/10.1016/j.bjps.2023.10.084" TargetMode="External"/><Relationship Id="rId617" Type="http://schemas.openxmlformats.org/officeDocument/2006/relationships/hyperlink" Target="https://dx.doi.org/10.1016/j.injury.2023.111152" TargetMode="External"/><Relationship Id="rId618" Type="http://schemas.openxmlformats.org/officeDocument/2006/relationships/hyperlink" Target="https://dx.doi.org/10.11607/jomi.10449" TargetMode="External"/><Relationship Id="rId619" Type="http://schemas.openxmlformats.org/officeDocument/2006/relationships/hyperlink" Target="https://dx.doi.org/10.7547/22-240" TargetMode="External"/><Relationship Id="rId620" Type="http://schemas.openxmlformats.org/officeDocument/2006/relationships/hyperlink" Target="https://dx.doi.org/10.7547/21-061" TargetMode="External"/><Relationship Id="rId621" Type="http://schemas.openxmlformats.org/officeDocument/2006/relationships/hyperlink" Target="https://dx.doi.org/10.1111/iwj.14428" TargetMode="External"/><Relationship Id="rId622" Type="http://schemas.openxmlformats.org/officeDocument/2006/relationships/hyperlink" Target="https://dx.doi.org/10.1007/s10840-023-01684-9" TargetMode="External"/><Relationship Id="rId623" Type="http://schemas.openxmlformats.org/officeDocument/2006/relationships/hyperlink" Target="https://dx.doi.org/10.1007/s00113-023-01388-9" TargetMode="External"/><Relationship Id="rId624" Type="http://schemas.openxmlformats.org/officeDocument/2006/relationships/hyperlink" Target="https://dx.doi.org/10.1007/s00590-023-03695-8" TargetMode="External"/><Relationship Id="rId625" Type="http://schemas.openxmlformats.org/officeDocument/2006/relationships/hyperlink" Target="https://dx.doi.org/10.1615/JLongTermEffMedImplants.2023047031" TargetMode="External"/><Relationship Id="rId626" Type="http://schemas.openxmlformats.org/officeDocument/2006/relationships/hyperlink" Target="https://dx.doi.org/10.36740/WLek202310128" TargetMode="External"/><Relationship Id="rId627" Type="http://schemas.openxmlformats.org/officeDocument/2006/relationships/hyperlink" Target="https://dx.doi.org/10.3171/2023.8.JNS23618" TargetMode="External"/><Relationship Id="rId628" Type="http://schemas.openxmlformats.org/officeDocument/2006/relationships/hyperlink" Target="https://dx.doi.org/10.3171/2023.9.SPINE23764" TargetMode="External"/><Relationship Id="rId629" Type="http://schemas.openxmlformats.org/officeDocument/2006/relationships/hyperlink" Target="https://dx.doi.org/10.1093/milmed/usad174" TargetMode="External"/><Relationship Id="rId630" Type="http://schemas.openxmlformats.org/officeDocument/2006/relationships/hyperlink" Target="https://dx.doi.org/10.1007/s15010-023-02119-3" TargetMode="External"/><Relationship Id="rId631" Type="http://schemas.openxmlformats.org/officeDocument/2006/relationships/hyperlink" Target="https://dx.doi.org/10.1007/s00383-023-05572-1" TargetMode="External"/><Relationship Id="rId632" Type="http://schemas.openxmlformats.org/officeDocument/2006/relationships/hyperlink" Target="https://dx.doi.org/10.1007/s00402-023-05115-2" TargetMode="External"/><Relationship Id="rId633" Type="http://schemas.openxmlformats.org/officeDocument/2006/relationships/hyperlink" Target="https://dx.doi.org/10.1007/s00064-023-00836-4" TargetMode="External"/><Relationship Id="rId634" Type="http://schemas.openxmlformats.org/officeDocument/2006/relationships/hyperlink" Target="https://dx.doi.org/10.3390/ijerph20217020" TargetMode="External"/><Relationship Id="rId635" Type="http://schemas.openxmlformats.org/officeDocument/2006/relationships/hyperlink" Target="https://dx.doi.org/10.5435/JAAOSGlobal-D-23-00204" TargetMode="External"/><Relationship Id="rId636" Type="http://schemas.openxmlformats.org/officeDocument/2006/relationships/hyperlink" Target="https://dx.doi.org/10.1177/10225536231215576" TargetMode="External"/><Relationship Id="rId637" Type="http://schemas.openxmlformats.org/officeDocument/2006/relationships/hyperlink" Target="https://dx.doi.org/10.1111/jocd.16060" TargetMode="External"/><Relationship Id="rId638" Type="http://schemas.openxmlformats.org/officeDocument/2006/relationships/hyperlink" Target="https://dx.doi.org/10.21470/1678-9741-2023-0186" TargetMode="External"/><Relationship Id="rId639" Type="http://schemas.openxmlformats.org/officeDocument/2006/relationships/hyperlink" Target="https://dx.doi.org/10.1016/j.gim.2023.101023" TargetMode="External"/><Relationship Id="rId640" Type="http://schemas.openxmlformats.org/officeDocument/2006/relationships/hyperlink" Target="https://dx.doi.org/10.1111/iwj.14455" TargetMode="External"/><Relationship Id="rId641" Type="http://schemas.openxmlformats.org/officeDocument/2006/relationships/hyperlink" Target="https://dx.doi.org/10.7759/cureus.46758" TargetMode="External"/><Relationship Id="rId642" Type="http://schemas.openxmlformats.org/officeDocument/2006/relationships/hyperlink" Target="https://dx.doi.org/10.12998/wjcc.v11.i29.7214" TargetMode="External"/><Relationship Id="rId643" Type="http://schemas.openxmlformats.org/officeDocument/2006/relationships/hyperlink" Target="https://dx.doi.org/10.12998/wjcc.v11.i29.7053" TargetMode="External"/><Relationship Id="rId644" Type="http://schemas.openxmlformats.org/officeDocument/2006/relationships/hyperlink" Target="https://dx.doi.org/10.12998/wjcc.v11.i29.7107" TargetMode="External"/><Relationship Id="rId645" Type="http://schemas.openxmlformats.org/officeDocument/2006/relationships/hyperlink" Target="https://dx.doi.org/10.1016/j.ijantimicag.2023.107032" TargetMode="External"/><Relationship Id="rId646" Type="http://schemas.openxmlformats.org/officeDocument/2006/relationships/hyperlink" Target="https://dx.doi.org/10.1007/s00266-023-03737-w" TargetMode="External"/><Relationship Id="rId647" Type="http://schemas.openxmlformats.org/officeDocument/2006/relationships/hyperlink" Target="https://dx.doi.org/10.1038/s41598-023-47256-9" TargetMode="External"/><Relationship Id="rId648" Type="http://schemas.openxmlformats.org/officeDocument/2006/relationships/hyperlink" Target="https://dx.doi.org/10.1016/j.jvoice.2023.09.015" TargetMode="External"/><Relationship Id="rId649" Type="http://schemas.openxmlformats.org/officeDocument/2006/relationships/hyperlink" Target="https://dx.doi.org/10.1177/11206721231213402" TargetMode="External"/><Relationship Id="rId650" Type="http://schemas.openxmlformats.org/officeDocument/2006/relationships/hyperlink" Target="https://dx.doi.org/10.3855/jidc.18166" TargetMode="External"/><Relationship Id="rId651" Type="http://schemas.openxmlformats.org/officeDocument/2006/relationships/hyperlink" Target="https://dx.doi.org/10.2106/JBJS.RVW.23.00062" TargetMode="External"/><Relationship Id="rId652" Type="http://schemas.openxmlformats.org/officeDocument/2006/relationships/hyperlink" Target="https://dx.doi.org/10.1371/journal.pone.0294190" TargetMode="External"/><Relationship Id="rId653" Type="http://schemas.openxmlformats.org/officeDocument/2006/relationships/hyperlink" Target="https://dx.doi.org/10.1007/s00381-023-06219-1" TargetMode="External"/><Relationship Id="rId654" Type="http://schemas.openxmlformats.org/officeDocument/2006/relationships/hyperlink" Target="https://dx.doi.org/10.1002/jbm.a.37647" TargetMode="External"/><Relationship Id="rId655" Type="http://schemas.openxmlformats.org/officeDocument/2006/relationships/hyperlink" Target="https://dx.doi.org/10.7759/cureus.46794" TargetMode="External"/><Relationship Id="rId656" Type="http://schemas.openxmlformats.org/officeDocument/2006/relationships/hyperlink" Target="https://dx.doi.org/10.7759/cureus.46819" TargetMode="External"/><Relationship Id="rId657" Type="http://schemas.openxmlformats.org/officeDocument/2006/relationships/hyperlink" Target="https://dx.doi.org/10.7759/cureus.46810" TargetMode="External"/><Relationship Id="rId658" Type="http://schemas.openxmlformats.org/officeDocument/2006/relationships/hyperlink" Target="https://dx.doi.org/10.1093/ehjcr/ytad489" TargetMode="External"/><Relationship Id="rId659" Type="http://schemas.openxmlformats.org/officeDocument/2006/relationships/hyperlink" Target="https://dx.doi.org/10.1177/23333928231211410" TargetMode="External"/><Relationship Id="rId660" Type="http://schemas.openxmlformats.org/officeDocument/2006/relationships/hyperlink" Target="https://dx.doi.org/10.3171/2023.8.JNS23693" TargetMode="External"/><Relationship Id="rId661" Type="http://schemas.openxmlformats.org/officeDocument/2006/relationships/hyperlink" Target="https://dx.doi.org/10.5435/JAAOS-D-23-00387" TargetMode="External"/><Relationship Id="rId662" Type="http://schemas.openxmlformats.org/officeDocument/2006/relationships/hyperlink" Target="https://dx.doi.org/10.1371/journal.pone.0291083" TargetMode="External"/><Relationship Id="rId663" Type="http://schemas.openxmlformats.org/officeDocument/2006/relationships/hyperlink" Target="https://dx.doi.org/10.1080/01676830.2023.2274867" TargetMode="External"/><Relationship Id="rId664" Type="http://schemas.openxmlformats.org/officeDocument/2006/relationships/hyperlink" Target="https://dx.doi.org/10.1227/ons.0000000000000995" TargetMode="External"/><Relationship Id="rId665" Type="http://schemas.openxmlformats.org/officeDocument/2006/relationships/hyperlink" Target="https://dx.doi.org/10.1007/s10029-023-02920-x" TargetMode="External"/><Relationship Id="rId666" Type="http://schemas.openxmlformats.org/officeDocument/2006/relationships/hyperlink" Target="https://dx.doi.org/10.1007/s10096-023-04704-8" TargetMode="External"/><Relationship Id="rId667" Type="http://schemas.openxmlformats.org/officeDocument/2006/relationships/hyperlink" Target="https://dx.doi.org/10.1177/03635465231211606" TargetMode="External"/><Relationship Id="rId668" Type="http://schemas.openxmlformats.org/officeDocument/2006/relationships/hyperlink" Target="https://dx.doi.org/10.1080/0886022X.2023.2282710" TargetMode="External"/><Relationship Id="rId669" Type="http://schemas.openxmlformats.org/officeDocument/2006/relationships/hyperlink" Target="https://dx.doi.org/10.1007/s40200-023-01285-3" TargetMode="External"/><Relationship Id="rId670" Type="http://schemas.openxmlformats.org/officeDocument/2006/relationships/hyperlink" Target="https://dx.doi.org/10.1177/19433875221128535" TargetMode="External"/><Relationship Id="rId671" Type="http://schemas.openxmlformats.org/officeDocument/2006/relationships/hyperlink" Target="https://dx.doi.org/10.5005/jp-journals-11002-0069" TargetMode="External"/><Relationship Id="rId672" Type="http://schemas.openxmlformats.org/officeDocument/2006/relationships/hyperlink" Target="https://dx.doi.org/10.1177/24741264231176143" TargetMode="External"/><Relationship Id="rId673" Type="http://schemas.openxmlformats.org/officeDocument/2006/relationships/hyperlink" Target="https://dx.doi.org/10.1007/s12070-023-03946-4" TargetMode="External"/><Relationship Id="rId674" Type="http://schemas.openxmlformats.org/officeDocument/2006/relationships/hyperlink" Target="https://dx.doi.org/10.1007/s12070-023-04074-9" TargetMode="External"/><Relationship Id="rId675" Type="http://schemas.openxmlformats.org/officeDocument/2006/relationships/hyperlink" Target="https://dx.doi.org/10.1007/s12070-023-03883-2" TargetMode="External"/><Relationship Id="rId676" Type="http://schemas.openxmlformats.org/officeDocument/2006/relationships/hyperlink" Target="https://dx.doi.org/10.1007/s00590-023-03782-w" TargetMode="External"/><Relationship Id="rId677" Type="http://schemas.openxmlformats.org/officeDocument/2006/relationships/hyperlink" Target="https://dx.doi.org/10.1111/iwj.14495" TargetMode="External"/><Relationship Id="rId678" Type="http://schemas.openxmlformats.org/officeDocument/2006/relationships/hyperlink" Target="https://dx.doi.org/10.1111/iwj.14493" TargetMode="External"/><Relationship Id="rId679" Type="http://schemas.openxmlformats.org/officeDocument/2006/relationships/hyperlink" Target="https://dx.doi.org/10.1016/j.bja.2023.10.023" TargetMode="External"/><Relationship Id="rId680" Type="http://schemas.openxmlformats.org/officeDocument/2006/relationships/hyperlink" Target="https://dx.doi.org/10.1016/j.surge.2023.11.004" TargetMode="External"/><Relationship Id="rId681" Type="http://schemas.openxmlformats.org/officeDocument/2006/relationships/hyperlink" Target="https://dx.doi.org/10.1136/bmjpo-2023-002096" TargetMode="External"/><Relationship Id="rId682" Type="http://schemas.openxmlformats.org/officeDocument/2006/relationships/hyperlink" Target="https://dx.doi.org/10.1177/10915818231216413" TargetMode="External"/><Relationship Id="rId683" Type="http://schemas.openxmlformats.org/officeDocument/2006/relationships/hyperlink" Target="https://dx.doi.org/10.1016/j.ijscr.2023.109029" TargetMode="External"/><Relationship Id="rId684" Type="http://schemas.openxmlformats.org/officeDocument/2006/relationships/hyperlink" Target="https://dx.doi.org/10.1016/j.ijscr.2023.109068" TargetMode="External"/><Relationship Id="rId685" Type="http://schemas.openxmlformats.org/officeDocument/2006/relationships/hyperlink" Target="https://dx.doi.org/10.1016/j.ancard.2023.101674" TargetMode="External"/><Relationship Id="rId686" Type="http://schemas.openxmlformats.org/officeDocument/2006/relationships/hyperlink" Target="https://dx.doi.org/10.5435/JAAOS-D-23-00696" TargetMode="External"/><Relationship Id="rId687" Type="http://schemas.openxmlformats.org/officeDocument/2006/relationships/hyperlink" Target="https://dx.doi.org/10.1097/JS9.0000000000000918" TargetMode="External"/><Relationship Id="rId688" Type="http://schemas.openxmlformats.org/officeDocument/2006/relationships/hyperlink" Target="https://dx.doi.org/10.4103/sjg.sjg_296_23" TargetMode="External"/><Relationship Id="rId689" Type="http://schemas.openxmlformats.org/officeDocument/2006/relationships/hyperlink" Target="https://dx.doi.org/10.1097/CORR.0000000000002918" TargetMode="External"/><Relationship Id="rId690" Type="http://schemas.openxmlformats.org/officeDocument/2006/relationships/hyperlink" Target="https://dx.doi.org/10.1038/s41586-023-06753-7" TargetMode="External"/><Relationship Id="rId691" Type="http://schemas.openxmlformats.org/officeDocument/2006/relationships/hyperlink" Target="https://dx.doi.org/10.1016/j.idh.2023.10.003" TargetMode="External"/><Relationship Id="rId692" Type="http://schemas.openxmlformats.org/officeDocument/2006/relationships/hyperlink" Target="https://dx.doi.org/10.1016/j.jse.2023.10.003" TargetMode="External"/><Relationship Id="rId693" Type="http://schemas.openxmlformats.org/officeDocument/2006/relationships/hyperlink" Target="https://dx.doi.org/10.1016/j.rmed.2023.107453" TargetMode="External"/><Relationship Id="rId694" Type="http://schemas.openxmlformats.org/officeDocument/2006/relationships/hyperlink" Target="https://dx.doi.org/10.1302/2633-1462.411.BJO-2023-0090.R1" TargetMode="External"/><Relationship Id="rId695" Type="http://schemas.openxmlformats.org/officeDocument/2006/relationships/hyperlink" Target="https://dx.doi.org/10.1016/j.injury.2023.111192" TargetMode="External"/><Relationship Id="rId696" Type="http://schemas.openxmlformats.org/officeDocument/2006/relationships/hyperlink" Target="https://dx.doi.org/10.4103/IJO.IJO_2937_22" TargetMode="External"/><Relationship Id="rId697" Type="http://schemas.openxmlformats.org/officeDocument/2006/relationships/hyperlink" Target="https://dx.doi.org/10.1097/BRS.0000000000004792" TargetMode="External"/><Relationship Id="rId698" Type="http://schemas.openxmlformats.org/officeDocument/2006/relationships/hyperlink" Target="https://dx.doi.org/10.1177/11297298231201665" TargetMode="External"/><Relationship Id="rId699" Type="http://schemas.openxmlformats.org/officeDocument/2006/relationships/hyperlink" Target="https://dx.doi.org/10.22037/uj.v20i.7788" TargetMode="External"/><Relationship Id="rId700" Type="http://schemas.openxmlformats.org/officeDocument/2006/relationships/hyperlink" Target="https://dx.doi.org/10.1177/10556656231215164" TargetMode="External"/><Relationship Id="rId701" Type="http://schemas.openxmlformats.org/officeDocument/2006/relationships/hyperlink" Target="https://dx.doi.org/10.1186/s13756-023-01337-6" TargetMode="External"/><Relationship Id="rId702" Type="http://schemas.openxmlformats.org/officeDocument/2006/relationships/hyperlink" Target="https://dx.doi.org/10.1186/s12891-023-07039-9" TargetMode="External"/><Relationship Id="rId703" Type="http://schemas.openxmlformats.org/officeDocument/2006/relationships/hyperlink" Target="https://dx.doi.org/10.1007/s13304-023-01687-1" TargetMode="External"/><Relationship Id="rId704" Type="http://schemas.openxmlformats.org/officeDocument/2006/relationships/hyperlink" Target="https://dx.doi.org/10.1186/s12888-023-05336-0" TargetMode="External"/><Relationship Id="rId705" Type="http://schemas.openxmlformats.org/officeDocument/2006/relationships/hyperlink" Target="https://dx.doi.org/10.1007/s11695-023-06960-1" TargetMode="External"/><Relationship Id="rId706" Type="http://schemas.openxmlformats.org/officeDocument/2006/relationships/hyperlink" Target="https://dx.doi.org/10.1245/s10434-023-14634-6" TargetMode="External"/><Relationship Id="rId707" Type="http://schemas.openxmlformats.org/officeDocument/2006/relationships/hyperlink" Target="https://dx.doi.org/10.1016/j.surg.2023.10.015" TargetMode="External"/><Relationship Id="rId708" Type="http://schemas.openxmlformats.org/officeDocument/2006/relationships/hyperlink" Target="https://dx.doi.org/10.1016/j.nrleng.2021.03.010" TargetMode="External"/><Relationship Id="rId709" Type="http://schemas.openxmlformats.org/officeDocument/2006/relationships/hyperlink" Target="https://dx.doi.org/10.1093/asj/sjad345" TargetMode="External"/><Relationship Id="rId710" Type="http://schemas.openxmlformats.org/officeDocument/2006/relationships/hyperlink" Target="https://dx.doi.org/10.1016/j.wneu.2023.11.063" TargetMode="External"/><Relationship Id="rId711" Type="http://schemas.openxmlformats.org/officeDocument/2006/relationships/hyperlink" Target="https://dx.doi.org/10.1016/j.ijid.2023.11.012" TargetMode="External"/><Relationship Id="rId712" Type="http://schemas.openxmlformats.org/officeDocument/2006/relationships/hyperlink" Target="https://dx.doi.org/10.1016/j.recot.2023.11.015" TargetMode="External"/><Relationship Id="rId713" Type="http://schemas.openxmlformats.org/officeDocument/2006/relationships/hyperlink" Target="https://dx.doi.org/10.2106/JBJS.23.00044" TargetMode="External"/><Relationship Id="rId714" Type="http://schemas.openxmlformats.org/officeDocument/2006/relationships/hyperlink" Target="https://dx.doi.org/10.1097/IOP.0000000000002545" TargetMode="External"/><Relationship Id="rId715" Type="http://schemas.openxmlformats.org/officeDocument/2006/relationships/hyperlink" Target="https://dx.doi.org/10.1111/dar.13772" TargetMode="External"/><Relationship Id="rId716" Type="http://schemas.openxmlformats.org/officeDocument/2006/relationships/hyperlink" Target="https://dx.doi.org/10.1007/s10561-023-10119-8" TargetMode="External"/><Relationship Id="rId717" Type="http://schemas.openxmlformats.org/officeDocument/2006/relationships/hyperlink" Target="https://dx.doi.org/10.1007/s00402-023-05125-0" TargetMode="External"/><Relationship Id="rId718" Type="http://schemas.openxmlformats.org/officeDocument/2006/relationships/hyperlink" Target="https://dx.doi.org/10.1093/trstmh/trad081" TargetMode="External"/><Relationship Id="rId719" Type="http://schemas.openxmlformats.org/officeDocument/2006/relationships/hyperlink" Target="https://dx.doi.org/10.1186/s12985-023-02210-z" TargetMode="External"/><Relationship Id="rId720" Type="http://schemas.openxmlformats.org/officeDocument/2006/relationships/hyperlink" Target="https://dx.doi.org/10.3760/cma.j.cn112338-20230328-00188" TargetMode="External"/><Relationship Id="rId721" Type="http://schemas.openxmlformats.org/officeDocument/2006/relationships/hyperlink" Target="https://dx.doi.org/10.3760/cma.j.cn112338-20230908-00139" TargetMode="External"/><Relationship Id="rId722" Type="http://schemas.openxmlformats.org/officeDocument/2006/relationships/hyperlink" Target="https://dx.doi.org/10.1111/codi.16593" TargetMode="External"/><Relationship Id="rId723" Type="http://schemas.openxmlformats.org/officeDocument/2006/relationships/hyperlink" Target="https://dx.doi.org/10.5694/mja2.52136" TargetMode="External"/><Relationship Id="rId724" Type="http://schemas.openxmlformats.org/officeDocument/2006/relationships/hyperlink" Target="https://dx.doi.org/10.1002/14651858.CD015252.pub2" TargetMode="External"/><Relationship Id="rId725" Type="http://schemas.openxmlformats.org/officeDocument/2006/relationships/hyperlink" Target="https://dx.doi.org/10.5055/jom.2023.0802" TargetMode="External"/><Relationship Id="rId726" Type="http://schemas.openxmlformats.org/officeDocument/2006/relationships/hyperlink" Target="https://dx.doi.org/10.1016/j.jgar.2023.10.008" TargetMode="External"/><Relationship Id="rId727" Type="http://schemas.openxmlformats.org/officeDocument/2006/relationships/hyperlink" Target="https://dx.doi.org/10.1186/s12893-023-02227-9" TargetMode="External"/><Relationship Id="rId728" Type="http://schemas.openxmlformats.org/officeDocument/2006/relationships/hyperlink" Target="https://dx.doi.org/10.1186/s12913-023-09702-2" TargetMode="External"/><Relationship Id="rId729" Type="http://schemas.openxmlformats.org/officeDocument/2006/relationships/hyperlink" Target="https://dx.doi.org/10.1093/cid/ciad498" TargetMode="External"/><Relationship Id="rId730" Type="http://schemas.openxmlformats.org/officeDocument/2006/relationships/hyperlink" Target="https://dx.doi.org/10.1093/eurheartj/ehad715" TargetMode="External"/><Relationship Id="rId731" Type="http://schemas.openxmlformats.org/officeDocument/2006/relationships/hyperlink" Target="https://dx.doi.org/10.1177/00031348231209528" TargetMode="External"/><Relationship Id="rId732" Type="http://schemas.openxmlformats.org/officeDocument/2006/relationships/hyperlink" Target="https://dx.doi.org/10.1111/jdv.19570" TargetMode="External"/><Relationship Id="rId733" Type="http://schemas.openxmlformats.org/officeDocument/2006/relationships/hyperlink" Target="https://dx.doi.org/10.1017/ice.2023.120" TargetMode="External"/><Relationship Id="rId734" Type="http://schemas.openxmlformats.org/officeDocument/2006/relationships/hyperlink" Target="https://dx.doi.org/10.4103/jispcd.JISPCD_25_23" TargetMode="External"/><Relationship Id="rId735" Type="http://schemas.openxmlformats.org/officeDocument/2006/relationships/hyperlink" Target="https://dx.doi.org/10.7759/cureus.45807" TargetMode="External"/><Relationship Id="rId736" Type="http://schemas.openxmlformats.org/officeDocument/2006/relationships/hyperlink" Target="https://dx.doi.org/10.1080/14787210.2023.2275663" TargetMode="External"/><Relationship Id="rId737" Type="http://schemas.openxmlformats.org/officeDocument/2006/relationships/hyperlink" Target="https://dx.doi.org/10.1186/s13756-023-01322-z" TargetMode="External"/><Relationship Id="rId738" Type="http://schemas.openxmlformats.org/officeDocument/2006/relationships/hyperlink" Target="https://dx.doi.org/10.5888/pcd20.230071" TargetMode="External"/><Relationship Id="rId739" Type="http://schemas.openxmlformats.org/officeDocument/2006/relationships/hyperlink" Target="https://dx.doi.org/10.1186/s12870-023-04542-y" TargetMode="External"/><Relationship Id="rId740" Type="http://schemas.openxmlformats.org/officeDocument/2006/relationships/hyperlink" Target="https://dx.doi.org/10.7189/jogh.13.06050" TargetMode="External"/><Relationship Id="rId741" Type="http://schemas.openxmlformats.org/officeDocument/2006/relationships/hyperlink" Target="https://dx.doi.org/10.2807/1560-7917.ES.2023.28.43.2300131" TargetMode="External"/><Relationship Id="rId742" Type="http://schemas.openxmlformats.org/officeDocument/2006/relationships/hyperlink" Target="https://dx.doi.org/10.1186/s41181-023-00221-3" TargetMode="External"/><Relationship Id="rId743" Type="http://schemas.openxmlformats.org/officeDocument/2006/relationships/hyperlink" Target="https://dx.doi.org/10.2217/fmb-2023-0101" TargetMode="External"/><Relationship Id="rId744" Type="http://schemas.openxmlformats.org/officeDocument/2006/relationships/hyperlink" Target="https://dx.doi.org/10.1128/jcm.00873-23" TargetMode="External"/><Relationship Id="rId745" Type="http://schemas.openxmlformats.org/officeDocument/2006/relationships/hyperlink" Target="https://dx.doi.org/10.1111/php.13870" TargetMode="External"/><Relationship Id="rId746" Type="http://schemas.openxmlformats.org/officeDocument/2006/relationships/hyperlink" Target="https://dx.doi.org/10.7196/SAMJ.2023.v113i9.836" TargetMode="External"/><Relationship Id="rId747" Type="http://schemas.openxmlformats.org/officeDocument/2006/relationships/hyperlink" Target="https://dx.doi.org/10.4081/jphia.2023.1632" TargetMode="External"/><Relationship Id="rId748" Type="http://schemas.openxmlformats.org/officeDocument/2006/relationships/hyperlink" Target="https://dx.doi.org/10.7759/cureus.47541" TargetMode="External"/><Relationship Id="rId749" Type="http://schemas.openxmlformats.org/officeDocument/2006/relationships/hyperlink" Target="https://dx.doi.org/10.53738/REVMED.2023.19.847.2008" TargetMode="External"/><Relationship Id="rId750" Type="http://schemas.openxmlformats.org/officeDocument/2006/relationships/hyperlink" Target="https://dx.doi.org/10.1007/s00132-023-04451-w" TargetMode="External"/><Relationship Id="rId751" Type="http://schemas.openxmlformats.org/officeDocument/2006/relationships/hyperlink" Target="https://dx.doi.org/10.1128/spectrum.01294-23" TargetMode="External"/><Relationship Id="rId752" Type="http://schemas.openxmlformats.org/officeDocument/2006/relationships/hyperlink" Target="https://dx.doi.org/10.3390/gels9100826" TargetMode="External"/><Relationship Id="rId753" Type="http://schemas.openxmlformats.org/officeDocument/2006/relationships/hyperlink" Target="https://dx.doi.org/10.3390/idr15050059" TargetMode="External"/><Relationship Id="rId754" Type="http://schemas.openxmlformats.org/officeDocument/2006/relationships/hyperlink" Target="https://dx.doi.org/10.3390/pathogens12101265" TargetMode="External"/><Relationship Id="rId755" Type="http://schemas.openxmlformats.org/officeDocument/2006/relationships/hyperlink" Target="https://dx.doi.org/10.3390/antibiotics12101557" TargetMode="External"/><Relationship Id="rId756" Type="http://schemas.openxmlformats.org/officeDocument/2006/relationships/hyperlink" Target="https://dx.doi.org/10.3390/antibiotics12101548" TargetMode="External"/><Relationship Id="rId757" Type="http://schemas.openxmlformats.org/officeDocument/2006/relationships/hyperlink" Target="https://dx.doi.org/10.3390/dj11100239" TargetMode="External"/><Relationship Id="rId758" Type="http://schemas.openxmlformats.org/officeDocument/2006/relationships/hyperlink" Target="https://dx.doi.org/10.46234/ccdcw2023.169" TargetMode="External"/><Relationship Id="rId759" Type="http://schemas.openxmlformats.org/officeDocument/2006/relationships/hyperlink" Target="https://dx.doi.org/10.6026/97320630019605" TargetMode="External"/><Relationship Id="rId760" Type="http://schemas.openxmlformats.org/officeDocument/2006/relationships/hyperlink" Target="https://dx.doi.org/10.1111/den.14712" TargetMode="External"/><Relationship Id="rId761" Type="http://schemas.openxmlformats.org/officeDocument/2006/relationships/hyperlink" Target="https://dx.doi.org/10.1111/iwj.14463" TargetMode="External"/><Relationship Id="rId762" Type="http://schemas.openxmlformats.org/officeDocument/2006/relationships/hyperlink" Target="https://dx.doi.org/10.6002/ect.2023.0159" TargetMode="External"/><Relationship Id="rId763" Type="http://schemas.openxmlformats.org/officeDocument/2006/relationships/hyperlink" Target="https://dx.doi.org/10.3390/v15102083" TargetMode="External"/><Relationship Id="rId764" Type="http://schemas.openxmlformats.org/officeDocument/2006/relationships/hyperlink" Target="https://dx.doi.org/10.3390/pharmaceutics15102501" TargetMode="External"/><Relationship Id="rId765" Type="http://schemas.openxmlformats.org/officeDocument/2006/relationships/hyperlink" Target="https://dx.doi.org/10.3390/pharmaceutics15102386" TargetMode="External"/><Relationship Id="rId766" Type="http://schemas.openxmlformats.org/officeDocument/2006/relationships/hyperlink" Target="https://dx.doi.org/10.3390/life13102032" TargetMode="External"/><Relationship Id="rId767" Type="http://schemas.openxmlformats.org/officeDocument/2006/relationships/hyperlink" Target="https://dx.doi.org/10.3390/microorganisms11102604" TargetMode="External"/><Relationship Id="rId768" Type="http://schemas.openxmlformats.org/officeDocument/2006/relationships/hyperlink" Target="https://dx.doi.org/10.3390/microorganisms11102581" TargetMode="External"/><Relationship Id="rId769" Type="http://schemas.openxmlformats.org/officeDocument/2006/relationships/hyperlink" Target="https://dx.doi.org/10.3390/foods12203774" TargetMode="External"/><Relationship Id="rId770" Type="http://schemas.openxmlformats.org/officeDocument/2006/relationships/hyperlink" Target="https://dx.doi.org/10.3390/medicina59101865" TargetMode="External"/><Relationship Id="rId771" Type="http://schemas.openxmlformats.org/officeDocument/2006/relationships/hyperlink" Target="https://dx.doi.org/10.3390/medicina59101719" TargetMode="External"/><Relationship Id="rId772" Type="http://schemas.openxmlformats.org/officeDocument/2006/relationships/hyperlink" Target="https://dx.doi.org/10.3390/jcm12206521" TargetMode="External"/><Relationship Id="rId773" Type="http://schemas.openxmlformats.org/officeDocument/2006/relationships/hyperlink" Target="https://dx.doi.org/10.3390/jcm12206465" TargetMode="External"/><Relationship Id="rId774" Type="http://schemas.openxmlformats.org/officeDocument/2006/relationships/hyperlink" Target="https://dx.doi.org/10.1016/j.ajic.2023.02.002" TargetMode="External"/><Relationship Id="rId775" Type="http://schemas.openxmlformats.org/officeDocument/2006/relationships/hyperlink" Target="https://dx.doi.org/10.1016/j.ajic.2023.01.001" TargetMode="External"/><Relationship Id="rId776" Type="http://schemas.openxmlformats.org/officeDocument/2006/relationships/hyperlink" Target="https://dx.doi.org/10.1016/j.ccm.2023.07.004" TargetMode="External"/><Relationship Id="rId777" Type="http://schemas.openxmlformats.org/officeDocument/2006/relationships/hyperlink" Target="https://dx.doi.org/10.1136/bmjpo-2023-002117" TargetMode="External"/><Relationship Id="rId778" Type="http://schemas.openxmlformats.org/officeDocument/2006/relationships/hyperlink" Target="https://dx.doi.org/10.5114/ceji.2023.130874" TargetMode="External"/><Relationship Id="rId779" Type="http://schemas.openxmlformats.org/officeDocument/2006/relationships/hyperlink" Target="https://dx.doi.org/10.4330/wjc.v15.i10.469" TargetMode="External"/><Relationship Id="rId780" Type="http://schemas.openxmlformats.org/officeDocument/2006/relationships/hyperlink" Target="https://dx.doi.org/10.7759/cureus.45962" TargetMode="External"/><Relationship Id="rId781" Type="http://schemas.openxmlformats.org/officeDocument/2006/relationships/hyperlink" Target="https://dx.doi.org/10.7759/cureus.46028" TargetMode="External"/><Relationship Id="rId782" Type="http://schemas.openxmlformats.org/officeDocument/2006/relationships/hyperlink" Target="https://dx.doi.org/10.25122/jml-2023-0138" TargetMode="External"/><Relationship Id="rId783" Type="http://schemas.openxmlformats.org/officeDocument/2006/relationships/hyperlink" Target="https://dx.doi.org/10.1177/10556656231209823" TargetMode="External"/><Relationship Id="rId784" Type="http://schemas.openxmlformats.org/officeDocument/2006/relationships/hyperlink" Target="https://dx.doi.org/10.1186/s12903-023-03534-6" TargetMode="External"/><Relationship Id="rId785" Type="http://schemas.openxmlformats.org/officeDocument/2006/relationships/hyperlink" Target="https://dx.doi.org/10.1136/bmjopen-2022-067243" TargetMode="External"/><Relationship Id="rId786" Type="http://schemas.openxmlformats.org/officeDocument/2006/relationships/hyperlink" Target="https://dx.doi.org/10.1016/j.wneu.2023.10.120" TargetMode="External"/><Relationship Id="rId787" Type="http://schemas.openxmlformats.org/officeDocument/2006/relationships/hyperlink" Target="https://dx.doi.org/10.1016/j.pdpdt.2023.103867" TargetMode="External"/><Relationship Id="rId788" Type="http://schemas.openxmlformats.org/officeDocument/2006/relationships/hyperlink" Target="https://dx.doi.org/10.1177/21925682231210184" TargetMode="External"/><Relationship Id="rId789" Type="http://schemas.openxmlformats.org/officeDocument/2006/relationships/hyperlink" Target="https://dx.doi.org/10.1007/s00467-023-06173-9" TargetMode="External"/><Relationship Id="rId790" Type="http://schemas.openxmlformats.org/officeDocument/2006/relationships/hyperlink" Target="https://dx.doi.org/10.1097/PHM.0000000000002356" TargetMode="External"/><Relationship Id="rId791" Type="http://schemas.openxmlformats.org/officeDocument/2006/relationships/hyperlink" Target="https://dx.doi.org/10.1097/CCM.0000000000006022" TargetMode="External"/><Relationship Id="rId792" Type="http://schemas.openxmlformats.org/officeDocument/2006/relationships/hyperlink" Target="https://dx.doi.org/10.1159/000534091" TargetMode="External"/><Relationship Id="rId793" Type="http://schemas.openxmlformats.org/officeDocument/2006/relationships/hyperlink" Target="https://dx.doi.org/10.15585/mmwr.rr7204a1" TargetMode="External"/><Relationship Id="rId794" Type="http://schemas.openxmlformats.org/officeDocument/2006/relationships/hyperlink" Target="https://dx.doi.org/10.12659/AJCR.941098" TargetMode="External"/><Relationship Id="rId795" Type="http://schemas.openxmlformats.org/officeDocument/2006/relationships/hyperlink" Target="https://dx.doi.org/10.1016/j.ejso.2023.107095" TargetMode="External"/><Relationship Id="rId796" Type="http://schemas.openxmlformats.org/officeDocument/2006/relationships/hyperlink" Target="https://dx.doi.org/10.1097/GRF.0000000000000815" TargetMode="External"/><Relationship Id="rId797" Type="http://schemas.openxmlformats.org/officeDocument/2006/relationships/hyperlink" Target="https://dx.doi.org/10.1542/peds.2023-064242" TargetMode="External"/><Relationship Id="rId798" Type="http://schemas.openxmlformats.org/officeDocument/2006/relationships/hyperlink" Target="https://dx.doi.org/10.1016/j.xcrm.2023.101258" TargetMode="External"/><Relationship Id="rId799" Type="http://schemas.openxmlformats.org/officeDocument/2006/relationships/hyperlink" Target="https://dx.doi.org/10.1055/s-0043-1768627" TargetMode="External"/><Relationship Id="rId800" Type="http://schemas.openxmlformats.org/officeDocument/2006/relationships/hyperlink" Target="https://dx.doi.org/10.1097/JMQ.0000000000000152" TargetMode="External"/><Relationship Id="rId801" Type="http://schemas.openxmlformats.org/officeDocument/2006/relationships/hyperlink" Target="https://dx.doi.org/10.1186/s40780-023-00304-y" TargetMode="External"/><Relationship Id="rId802" Type="http://schemas.openxmlformats.org/officeDocument/2006/relationships/hyperlink" Target="https://dx.doi.org/10.1038/s41405-023-00174-4" TargetMode="External"/><Relationship Id="rId803" Type="http://schemas.openxmlformats.org/officeDocument/2006/relationships/hyperlink" Target="https://dx.doi.org/10.34067/KID.0000000000000288" TargetMode="External"/><Relationship Id="rId804" Type="http://schemas.openxmlformats.org/officeDocument/2006/relationships/hyperlink" Target="https://dx.doi.org/10.3389/fpubh.2023.1045618" TargetMode="External"/><Relationship Id="rId805" Type="http://schemas.openxmlformats.org/officeDocument/2006/relationships/hyperlink" Target="https://dx.doi.org/10.1097/INF.0000000000004142" TargetMode="External"/><Relationship Id="rId806" Type="http://schemas.openxmlformats.org/officeDocument/2006/relationships/hyperlink" Target="https://dx.doi.org/10.1007/s00402-023-05073-9" TargetMode="External"/><Relationship Id="rId807" Type="http://schemas.openxmlformats.org/officeDocument/2006/relationships/hyperlink" Target="https://dx.doi.org/10.1002/lary.31125" TargetMode="External"/><Relationship Id="rId808" Type="http://schemas.openxmlformats.org/officeDocument/2006/relationships/hyperlink" Target="https://dx.doi.org/10.7759/cureus.46361" TargetMode="External"/><Relationship Id="rId809" Type="http://schemas.openxmlformats.org/officeDocument/2006/relationships/hyperlink" Target="https://dx.doi.org/10.7181/acfs.2023.00255" TargetMode="External"/><Relationship Id="rId810" Type="http://schemas.openxmlformats.org/officeDocument/2006/relationships/hyperlink" Target="https://dx.doi.org/10.1186/s13063-023-07639-9" TargetMode="External"/><Relationship Id="rId811" Type="http://schemas.openxmlformats.org/officeDocument/2006/relationships/hyperlink" Target="https://dx.doi.org/10.1016/j.pedneo.2023.04.019" TargetMode="External"/><Relationship Id="rId812" Type="http://schemas.openxmlformats.org/officeDocument/2006/relationships/hyperlink" Target="https://dx.doi.org/10.1097/AOG.0000000000005425" TargetMode="External"/><Relationship Id="rId813" Type="http://schemas.openxmlformats.org/officeDocument/2006/relationships/hyperlink" Target="https://dx.doi.org/10.1097/SAP.0000000000003737" TargetMode="External"/><Relationship Id="rId814" Type="http://schemas.openxmlformats.org/officeDocument/2006/relationships/hyperlink" Target="https://dx.doi.org/10.15585/mmwr.mm7244a2" TargetMode="External"/><Relationship Id="rId815" Type="http://schemas.openxmlformats.org/officeDocument/2006/relationships/hyperlink" Target="https://dx.doi.org/10.1097/JS9.0000000000000834" TargetMode="External"/><Relationship Id="rId816" Type="http://schemas.openxmlformats.org/officeDocument/2006/relationships/hyperlink" Target="https://dx.doi.org/10.7759/cureus.46287" TargetMode="External"/><Relationship Id="rId817" Type="http://schemas.openxmlformats.org/officeDocument/2006/relationships/hyperlink" Target="https://dx.doi.org/10.1097/MS9.0000000000001294" TargetMode="External"/><Relationship Id="rId818" Type="http://schemas.openxmlformats.org/officeDocument/2006/relationships/hyperlink" Target="https://dx.doi.org/10.1016/S2352-3026(23)00273-9" TargetMode="External"/><Relationship Id="rId819" Type="http://schemas.openxmlformats.org/officeDocument/2006/relationships/hyperlink" Target="https://dx.doi.org/10.1136/bcr-2022-253879" TargetMode="External"/><Relationship Id="rId820" Type="http://schemas.openxmlformats.org/officeDocument/2006/relationships/hyperlink" Target="https://dx.doi.org/10.3389/fcimb.2023.1258561" TargetMode="External"/><Relationship Id="rId821" Type="http://schemas.openxmlformats.org/officeDocument/2006/relationships/hyperlink" Target="https://dx.doi.org/10.1016/j.joms.2023.09.024" TargetMode="External"/><Relationship Id="rId822" Type="http://schemas.openxmlformats.org/officeDocument/2006/relationships/hyperlink" Target="https://dx.doi.org/10.1016/j.ejvs.2023.10.038" TargetMode="External"/><Relationship Id="rId823" Type="http://schemas.openxmlformats.org/officeDocument/2006/relationships/hyperlink" Target="https://dx.doi.org/10.1016/j.ypmed.2023.107751" TargetMode="External"/><Relationship Id="rId824" Type="http://schemas.openxmlformats.org/officeDocument/2006/relationships/hyperlink" Target="https://dx.doi.org/10.1016/j.jiph.2023.10.039" TargetMode="External"/><Relationship Id="rId825" Type="http://schemas.openxmlformats.org/officeDocument/2006/relationships/hyperlink" Target="https://dx.doi.org/10.1016/j.jiph.2023.10.037" TargetMode="External"/><Relationship Id="rId826" Type="http://schemas.openxmlformats.org/officeDocument/2006/relationships/hyperlink" Target="https://dx.doi.org/10.3760/cma.j.cn112139-20230131-00043" TargetMode="External"/><Relationship Id="rId827" Type="http://schemas.openxmlformats.org/officeDocument/2006/relationships/hyperlink" Target="https://dx.doi.org/10.1177/08971900231214581" TargetMode="External"/><Relationship Id="rId828" Type="http://schemas.openxmlformats.org/officeDocument/2006/relationships/hyperlink" Target="https://dx.doi.org/10.1016/j.ijscr.2023.109010" TargetMode="External"/><Relationship Id="rId829" Type="http://schemas.openxmlformats.org/officeDocument/2006/relationships/hyperlink" Target="https://dx.doi.org/10.4103/2045-9912.385440" TargetMode="External"/><Relationship Id="rId830" Type="http://schemas.openxmlformats.org/officeDocument/2006/relationships/hyperlink" Target="https://dx.doi.org/10.4103/2045-9912.372664" TargetMode="External"/><Relationship Id="rId831" Type="http://schemas.openxmlformats.org/officeDocument/2006/relationships/hyperlink" Target="https://dx.doi.org/10.4103/0028-3886.388107" TargetMode="External"/><Relationship Id="rId832" Type="http://schemas.openxmlformats.org/officeDocument/2006/relationships/hyperlink" Target="https://dx.doi.org/10.1177/23333928231208251" TargetMode="External"/><Relationship Id="rId833" Type="http://schemas.openxmlformats.org/officeDocument/2006/relationships/hyperlink" Target="https://dx.doi.org/10.7759/cureus.46395" TargetMode="External"/><Relationship Id="rId834" Type="http://schemas.openxmlformats.org/officeDocument/2006/relationships/hyperlink" Target="https://dx.doi.org/10.7759/cureus.46399" TargetMode="External"/><Relationship Id="rId835" Type="http://schemas.openxmlformats.org/officeDocument/2006/relationships/hyperlink" Target="https://dx.doi.org/10.7759/cureus.46471" TargetMode="External"/><Relationship Id="rId836" Type="http://schemas.openxmlformats.org/officeDocument/2006/relationships/hyperlink" Target="https://dx.doi.org/10.1002/emp2.13061" TargetMode="External"/><Relationship Id="rId837" Type="http://schemas.openxmlformats.org/officeDocument/2006/relationships/hyperlink" Target="https://dx.doi.org/10.1017/S1047951123003025" TargetMode="External"/><Relationship Id="rId838" Type="http://schemas.openxmlformats.org/officeDocument/2006/relationships/hyperlink" Target="https://dx.doi.org/10.1186/s40463-023-00669-y" TargetMode="External"/><Relationship Id="rId839" Type="http://schemas.openxmlformats.org/officeDocument/2006/relationships/hyperlink" Target="https://dx.doi.org/10.1186/s12963-023-00315-9" TargetMode="External"/><Relationship Id="rId840" Type="http://schemas.openxmlformats.org/officeDocument/2006/relationships/hyperlink" Target="https://dx.doi.org/10.1016/j.sleh.2023.08.016" TargetMode="External"/><Relationship Id="rId841" Type="http://schemas.openxmlformats.org/officeDocument/2006/relationships/hyperlink" Target="https://dx.doi.org/10.1016/j.ijscr.2023.109012" TargetMode="External"/><Relationship Id="rId842" Type="http://schemas.openxmlformats.org/officeDocument/2006/relationships/hyperlink" Target="https://dx.doi.org/10.1089/lgbt.2022.0297" TargetMode="External"/><Relationship Id="rId843" Type="http://schemas.openxmlformats.org/officeDocument/2006/relationships/hyperlink" Target="https://dx.doi.org/10.3389/fmed.2023.1272900" TargetMode="External"/><Relationship Id="rId844" Type="http://schemas.openxmlformats.org/officeDocument/2006/relationships/hyperlink" Target="https://dx.doi.org/10.1177/15563316231189748" TargetMode="External"/><Relationship Id="rId845" Type="http://schemas.openxmlformats.org/officeDocument/2006/relationships/hyperlink" Target="https://dx.doi.org/10.7759/cureus.46628" TargetMode="External"/><Relationship Id="rId846" Type="http://schemas.openxmlformats.org/officeDocument/2006/relationships/hyperlink" Target="https://dx.doi.org/10.1177/26334895231205890" TargetMode="External"/><Relationship Id="rId847" Type="http://schemas.openxmlformats.org/officeDocument/2006/relationships/hyperlink" Target="https://dx.doi.org/10.1080/10410236.2023.2275911" TargetMode="External"/><Relationship Id="rId848" Type="http://schemas.openxmlformats.org/officeDocument/2006/relationships/hyperlink" Target="https://dx.doi.org/10.1093/bjsopen/zrad113" TargetMode="External"/><Relationship Id="rId849" Type="http://schemas.openxmlformats.org/officeDocument/2006/relationships/hyperlink" Target="https://dx.doi.org/10.1093/milmed/usad030" TargetMode="External"/><Relationship Id="rId850" Type="http://schemas.openxmlformats.org/officeDocument/2006/relationships/hyperlink" Target="https://dx.doi.org/10.1093/milmed/usad058" TargetMode="External"/><Relationship Id="rId851" Type="http://schemas.openxmlformats.org/officeDocument/2006/relationships/hyperlink" Target="https://dx.doi.org/10.1007/s00520-023-08152-0" TargetMode="External"/><Relationship Id="rId852" Type="http://schemas.openxmlformats.org/officeDocument/2006/relationships/hyperlink" Target="https://dx.doi.org/10.1186/s13063-023-07652-y" TargetMode="External"/><Relationship Id="rId853" Type="http://schemas.openxmlformats.org/officeDocument/2006/relationships/hyperlink" Target="https://dx.doi.org/10.1186/s12891-023-06998-3" TargetMode="External"/><Relationship Id="rId854" Type="http://schemas.openxmlformats.org/officeDocument/2006/relationships/hyperlink" Target="https://dx.doi.org/10.1007/s10900-023-01303-8" TargetMode="External"/><Relationship Id="rId855" Type="http://schemas.openxmlformats.org/officeDocument/2006/relationships/hyperlink" Target="https://dx.doi.org/10.1016/j.reumae.2023.05.004" TargetMode="External"/><Relationship Id="rId856" Type="http://schemas.openxmlformats.org/officeDocument/2006/relationships/hyperlink" Target="https://dx.doi.org/10.1016/j.ajic.2023.10.011" TargetMode="External"/><Relationship Id="rId857" Type="http://schemas.openxmlformats.org/officeDocument/2006/relationships/hyperlink" Target="https://dx.doi.org/10.15585/mmwr.mm7245a5" TargetMode="External"/><Relationship Id="rId858" Type="http://schemas.openxmlformats.org/officeDocument/2006/relationships/hyperlink" Target="https://dx.doi.org/10.15585/mmwr.mm7245a6" TargetMode="External"/><Relationship Id="rId859" Type="http://schemas.openxmlformats.org/officeDocument/2006/relationships/hyperlink" Target="https://dx.doi.org/10.1089/jwh.2022.0456" TargetMode="External"/><Relationship Id="rId860" Type="http://schemas.openxmlformats.org/officeDocument/2006/relationships/hyperlink" Target="https://dx.doi.org/10.1097/MLR.0000000000001900" TargetMode="External"/><Relationship Id="rId861" Type="http://schemas.openxmlformats.org/officeDocument/2006/relationships/hyperlink" Target="https://dx.doi.org/10.1080/02770903.2023.2280843" TargetMode="External"/><Relationship Id="rId862" Type="http://schemas.openxmlformats.org/officeDocument/2006/relationships/hyperlink" Target="https://dx.doi.org/10.1007/s00431-023-05308-2" TargetMode="External"/><Relationship Id="rId863" Type="http://schemas.openxmlformats.org/officeDocument/2006/relationships/hyperlink" Target="https://dx.doi.org/10.1093/ofid/ofad478" TargetMode="External"/><Relationship Id="rId864" Type="http://schemas.openxmlformats.org/officeDocument/2006/relationships/hyperlink" Target="https://dx.doi.org/10.1016/j.jor.2023.10.012" TargetMode="External"/><Relationship Id="rId865" Type="http://schemas.openxmlformats.org/officeDocument/2006/relationships/hyperlink" Target="https://dx.doi.org/10.1016/j.radcr.2023.09.070" TargetMode="External"/><Relationship Id="rId866" Type="http://schemas.openxmlformats.org/officeDocument/2006/relationships/hyperlink" Target="https://dx.doi.org/10.1016/j.focus.2023.100148" TargetMode="External"/><Relationship Id="rId867" Type="http://schemas.openxmlformats.org/officeDocument/2006/relationships/hyperlink" Target="https://dx.doi.org/10.1093/jpids/piad089" TargetMode="External"/><Relationship Id="rId868" Type="http://schemas.openxmlformats.org/officeDocument/2006/relationships/hyperlink" Target="https://dx.doi.org/10.1097/BOT.0000000000002720" TargetMode="External"/><Relationship Id="rId869" Type="http://schemas.openxmlformats.org/officeDocument/2006/relationships/hyperlink" Target="https://dx.doi.org/10.3855/jidc.17920" TargetMode="External"/><Relationship Id="rId870" Type="http://schemas.openxmlformats.org/officeDocument/2006/relationships/hyperlink" Target="https://dx.doi.org/10.1016/j.surg.2023.09.058" TargetMode="External"/><Relationship Id="rId871" Type="http://schemas.openxmlformats.org/officeDocument/2006/relationships/hyperlink" Target="https://dx.doi.org/10.1016/j.idnow.2023.104832" TargetMode="External"/><Relationship Id="rId872" Type="http://schemas.openxmlformats.org/officeDocument/2006/relationships/hyperlink" Target="https://dx.doi.org/10.1302/2633-1462.411.BJO-2023-0078.R1" TargetMode="External"/><Relationship Id="rId873" Type="http://schemas.openxmlformats.org/officeDocument/2006/relationships/hyperlink" Target="https://dx.doi.org/10.1016/j.injury.2023.111178" TargetMode="External"/><Relationship Id="rId874" Type="http://schemas.openxmlformats.org/officeDocument/2006/relationships/hyperlink" Target="https://dx.doi.org/10.1186/s12889-023-17141-1" TargetMode="External"/><Relationship Id="rId875" Type="http://schemas.openxmlformats.org/officeDocument/2006/relationships/hyperlink" Target="https://dx.doi.org/10.1186/s12891-023-07020-6" TargetMode="External"/><Relationship Id="rId876" Type="http://schemas.openxmlformats.org/officeDocument/2006/relationships/hyperlink" Target="https://dx.doi.org/10.1093/cid/ciad500" TargetMode="External"/><Relationship Id="rId877" Type="http://schemas.openxmlformats.org/officeDocument/2006/relationships/hyperlink" Target="https://dx.doi.org/10.1016/j.chiabu.2023.106525" TargetMode="External"/><Relationship Id="rId878" Type="http://schemas.openxmlformats.org/officeDocument/2006/relationships/hyperlink" Target="https://dx.doi.org/10.1136/bcr-2023-255385" TargetMode="External"/><Relationship Id="rId879" Type="http://schemas.openxmlformats.org/officeDocument/2006/relationships/hyperlink" Target="https://dx.doi.org/10.1097/OGX.0000000000001204" TargetMode="External"/><Relationship Id="rId880" Type="http://schemas.openxmlformats.org/officeDocument/2006/relationships/hyperlink" Target="https://dx.doi.org/10.1097/OGX.0000000000001192" TargetMode="External"/><Relationship Id="rId881" Type="http://schemas.openxmlformats.org/officeDocument/2006/relationships/hyperlink" Target="https://dx.doi.org/10.1089/lap.2023.0255" TargetMode="External"/><Relationship Id="rId882" Type="http://schemas.openxmlformats.org/officeDocument/2006/relationships/hyperlink" Target="https://dx.doi.org/10.2196/50894" TargetMode="External"/><Relationship Id="rId883" Type="http://schemas.openxmlformats.org/officeDocument/2006/relationships/hyperlink" Target="https://dx.doi.org/10.1007/s12070-023-03911-1" TargetMode="External"/><Relationship Id="rId884" Type="http://schemas.openxmlformats.org/officeDocument/2006/relationships/hyperlink" Target="https://dx.doi.org/10.1007/s12070-023-04043-2" TargetMode="External"/><Relationship Id="rId885" Type="http://schemas.openxmlformats.org/officeDocument/2006/relationships/hyperlink" Target="https://dx.doi.org/10.1007/s12070-023-04040-5" TargetMode="External"/><Relationship Id="rId886" Type="http://schemas.openxmlformats.org/officeDocument/2006/relationships/hyperlink" Target="https://dx.doi.org/10.1186/s40001-023-01518-4" TargetMode="External"/><Relationship Id="rId887" Type="http://schemas.openxmlformats.org/officeDocument/2006/relationships/hyperlink" Target="https://dx.doi.org/10.1111/iwj.14485" TargetMode="External"/><Relationship Id="rId888" Type="http://schemas.openxmlformats.org/officeDocument/2006/relationships/hyperlink" Target="https://dx.doi.org/10.1016/j.vaccine.2023.10.072" TargetMode="External"/><Relationship Id="rId889" Type="http://schemas.openxmlformats.org/officeDocument/2006/relationships/hyperlink" Target="https://dx.doi.org/10.1016/j.soard.2023.10.005" TargetMode="External"/><Relationship Id="rId890" Type="http://schemas.openxmlformats.org/officeDocument/2006/relationships/hyperlink" Target="https://dx.doi.org/10.1016/j.jpedsurg.2023.10.060" TargetMode="External"/><Relationship Id="rId891" Type="http://schemas.openxmlformats.org/officeDocument/2006/relationships/hyperlink" Target="https://dx.doi.org/10.1016/bs.acc.2023.08.001" TargetMode="External"/><Relationship Id="rId892" Type="http://schemas.openxmlformats.org/officeDocument/2006/relationships/hyperlink" Target="https://dx.doi.org/10.1002/adma.202309797" TargetMode="External"/><Relationship Id="rId893" Type="http://schemas.openxmlformats.org/officeDocument/2006/relationships/hyperlink" Target="https://dx.doi.org/10.1097/SCS.0000000000009871" TargetMode="External"/><Relationship Id="rId894" Type="http://schemas.openxmlformats.org/officeDocument/2006/relationships/hyperlink" Target="https://dx.doi.org/10.1016/j.bjid.2023.103690" TargetMode="External"/><Relationship Id="rId895" Type="http://schemas.openxmlformats.org/officeDocument/2006/relationships/hyperlink" Target="https://dx.doi.org/10.1542/peds.2023-065044" TargetMode="External"/><Relationship Id="rId896" Type="http://schemas.openxmlformats.org/officeDocument/2006/relationships/hyperlink" Target="https://dx.doi.org/10.1007/s11845-023-03561-w" TargetMode="External"/><Relationship Id="rId897" Type="http://schemas.openxmlformats.org/officeDocument/2006/relationships/hyperlink" Target="https://dx.doi.org/10.1186/s43046-023-00199-8" TargetMode="External"/><Relationship Id="rId898" Type="http://schemas.openxmlformats.org/officeDocument/2006/relationships/hyperlink" Target="https://dx.doi.org/10.1038/s41443-023-00796-0" TargetMode="External"/><Relationship Id="rId899" Type="http://schemas.openxmlformats.org/officeDocument/2006/relationships/hyperlink" Target="https://dx.doi.org/10.1016/j.ajog.2023.11.1228" TargetMode="External"/><Relationship Id="rId900" Type="http://schemas.openxmlformats.org/officeDocument/2006/relationships/hyperlink" Target="https://dx.doi.org/10.1016/j.otsr.2023.103764" TargetMode="External"/><Relationship Id="rId901" Type="http://schemas.openxmlformats.org/officeDocument/2006/relationships/hyperlink" Target="https://dx.doi.org/10.1016/j.jmii.2023.10.013" TargetMode="External"/><Relationship Id="rId902" Type="http://schemas.openxmlformats.org/officeDocument/2006/relationships/hyperlink" Target="https://dx.doi.org/10.1016/j.jtv.2023.11.004" TargetMode="External"/><Relationship Id="rId903" Type="http://schemas.openxmlformats.org/officeDocument/2006/relationships/hyperlink" Target="https://dx.doi.org/10.1016/j.jpsychores.2023.111544" TargetMode="External"/><Relationship Id="rId904" Type="http://schemas.openxmlformats.org/officeDocument/2006/relationships/hyperlink" Target="https://dx.doi.org/10.1016/j.cppeds.2023.101465" TargetMode="External"/><Relationship Id="rId905" Type="http://schemas.openxmlformats.org/officeDocument/2006/relationships/hyperlink" Target="https://dx.doi.org/10.1016/j.ajic.2023.11.005" TargetMode="External"/><Relationship Id="rId906" Type="http://schemas.openxmlformats.org/officeDocument/2006/relationships/hyperlink" Target="https://dx.doi.org/10.1097/01.NAJ.0000997232.94091.ba" TargetMode="External"/><Relationship Id="rId907" Type="http://schemas.openxmlformats.org/officeDocument/2006/relationships/hyperlink" Target="https://dx.doi.org/10.1097/01.NAJ.0000997176.62217.0e" TargetMode="External"/><Relationship Id="rId908" Type="http://schemas.openxmlformats.org/officeDocument/2006/relationships/hyperlink" Target="https://dx.doi.org/10.3390/diseases11040157" TargetMode="External"/><Relationship Id="rId909" Type="http://schemas.openxmlformats.org/officeDocument/2006/relationships/hyperlink" Target="https://dx.doi.org/10.7507/1002-1892.202308001" TargetMode="External"/><Relationship Id="rId910" Type="http://schemas.openxmlformats.org/officeDocument/2006/relationships/hyperlink" Target="https://dx.doi.org/10.1038/s41598-023-47058-z" TargetMode="External"/><Relationship Id="rId911" Type="http://schemas.openxmlformats.org/officeDocument/2006/relationships/hyperlink" Target="https://dx.doi.org/10.1186/s40792-023-01784-8" TargetMode="External"/><Relationship Id="rId912" Type="http://schemas.openxmlformats.org/officeDocument/2006/relationships/hyperlink" Target="https://dx.doi.org/10.1186/s12885-023-11597-5" TargetMode="External"/><Relationship Id="rId913" Type="http://schemas.openxmlformats.org/officeDocument/2006/relationships/hyperlink" Target="https://dx.doi.org/10.1016/j.vaccine.2023.11.009" TargetMode="External"/><Relationship Id="rId914" Type="http://schemas.openxmlformats.org/officeDocument/2006/relationships/hyperlink" Target="https://dx.doi.org/10.1016/j.recot.2023.11.005" TargetMode="External"/><Relationship Id="rId915" Type="http://schemas.openxmlformats.org/officeDocument/2006/relationships/hyperlink" Target="https://dx.doi.org/10.4317/medoral.26326" TargetMode="External"/><Relationship Id="rId916" Type="http://schemas.openxmlformats.org/officeDocument/2006/relationships/hyperlink" Target="https://dx.doi.org/10.1007/s12028-023-01885-0" TargetMode="External"/><Relationship Id="rId917" Type="http://schemas.openxmlformats.org/officeDocument/2006/relationships/hyperlink" Target="https://dx.doi.org/10.1111/1556-4029.15425" TargetMode="External"/><Relationship Id="rId918" Type="http://schemas.openxmlformats.org/officeDocument/2006/relationships/hyperlink" Target="https://dx.doi.org/10.1186/s13019-023-02455-3" TargetMode="External"/><Relationship Id="rId919" Type="http://schemas.openxmlformats.org/officeDocument/2006/relationships/hyperlink" Target="https://dx.doi.org/10.1007/s15010-023-02130-8" TargetMode="External"/><Relationship Id="rId920" Type="http://schemas.openxmlformats.org/officeDocument/2006/relationships/hyperlink" Target="https://dx.doi.org/10.1038/s41598-023-47106-8" TargetMode="External"/><Relationship Id="rId921" Type="http://schemas.openxmlformats.org/officeDocument/2006/relationships/hyperlink" Target="https://dx.doi.org/10.1016/j.jbspin.2023.105664" TargetMode="External"/><Relationship Id="rId922" Type="http://schemas.openxmlformats.org/officeDocument/2006/relationships/hyperlink" Target="https://dx.doi.org/10.1002/cpt.3095" TargetMode="External"/><Relationship Id="rId923" Type="http://schemas.openxmlformats.org/officeDocument/2006/relationships/hyperlink" Target="https://dx.doi.org/10.1111/jog.15841" TargetMode="External"/><Relationship Id="rId924" Type="http://schemas.openxmlformats.org/officeDocument/2006/relationships/hyperlink" Target="https://dx.doi.org/10.1186/s12957-023-03243-y" TargetMode="External"/><Relationship Id="rId925" Type="http://schemas.openxmlformats.org/officeDocument/2006/relationships/hyperlink" Target="https://dx.doi.org/10.4103/IJO.IJO_1041_23" TargetMode="External"/><Relationship Id="rId926" Type="http://schemas.openxmlformats.org/officeDocument/2006/relationships/hyperlink" Target="https://dx.doi.org/10.1186/s12890-023-02764-2" TargetMode="External"/><Relationship Id="rId927" Type="http://schemas.openxmlformats.org/officeDocument/2006/relationships/hyperlink" Target="https://dx.doi.org/10.1016/j.ijantimicag.2023.107015" TargetMode="External"/><Relationship Id="rId928" Type="http://schemas.openxmlformats.org/officeDocument/2006/relationships/hyperlink" Target="https://dx.doi.org/10.1111/ddg.15202" TargetMode="External"/><Relationship Id="rId929" Type="http://schemas.openxmlformats.org/officeDocument/2006/relationships/hyperlink" Target="https://dx.doi.org/10.1007/s00604-023-06034-0" TargetMode="External"/><Relationship Id="rId930" Type="http://schemas.openxmlformats.org/officeDocument/2006/relationships/hyperlink" Target="https://dx.doi.org/10.1038/s41598-023-45405-8" TargetMode="External"/><Relationship Id="rId931" Type="http://schemas.openxmlformats.org/officeDocument/2006/relationships/hyperlink" Target="https://dx.doi.org/10.1002/adma.202304982" TargetMode="External"/><Relationship Id="rId932" Type="http://schemas.openxmlformats.org/officeDocument/2006/relationships/hyperlink" Target="https://dx.doi.org/10.1021/acs.jnatprod.3c00490" TargetMode="External"/><Relationship Id="rId933" Type="http://schemas.openxmlformats.org/officeDocument/2006/relationships/hyperlink" Target="https://dx.doi.org/10.1002/cmdc.202300328" TargetMode="External"/><Relationship Id="rId934" Type="http://schemas.openxmlformats.org/officeDocument/2006/relationships/hyperlink" Target="https://dx.doi.org/10.1007/s12602-023-10172-5" TargetMode="External"/><Relationship Id="rId935" Type="http://schemas.openxmlformats.org/officeDocument/2006/relationships/hyperlink" Target="https://dx.doi.org/10.1080/1120009X.2023.2270743" TargetMode="External"/><Relationship Id="rId936" Type="http://schemas.openxmlformats.org/officeDocument/2006/relationships/hyperlink" Target="https://dx.doi.org/10.1101/2023.10.05.561034" TargetMode="External"/><Relationship Id="rId937" Type="http://schemas.openxmlformats.org/officeDocument/2006/relationships/hyperlink" Target="https://dx.doi.org/10.1101/2023.10.11.561853" TargetMode="External"/><Relationship Id="rId938" Type="http://schemas.openxmlformats.org/officeDocument/2006/relationships/hyperlink" Target="https://dx.doi.org/10.1101/2023.10.12.561972" TargetMode="External"/><Relationship Id="rId939" Type="http://schemas.openxmlformats.org/officeDocument/2006/relationships/hyperlink" Target="https://dx.doi.org/10.1177/20417314231197310" TargetMode="External"/><Relationship Id="rId940" Type="http://schemas.openxmlformats.org/officeDocument/2006/relationships/hyperlink" Target="https://dx.doi.org/10.1002/cmdc.202300358" TargetMode="External"/><Relationship Id="rId941" Type="http://schemas.openxmlformats.org/officeDocument/2006/relationships/hyperlink" Target="https://dx.doi.org/10.1080/09603123.2023.2271844" TargetMode="External"/><Relationship Id="rId942" Type="http://schemas.openxmlformats.org/officeDocument/2006/relationships/hyperlink" Target="https://dx.doi.org/10.1016/j.jep.2023.117326" TargetMode="External"/><Relationship Id="rId943" Type="http://schemas.openxmlformats.org/officeDocument/2006/relationships/hyperlink" Target="https://dx.doi.org/10.1016/j.jgar.2023.10.011" TargetMode="External"/><Relationship Id="rId944" Type="http://schemas.openxmlformats.org/officeDocument/2006/relationships/hyperlink" Target="https://dx.doi.org/10.1016/j.ejmech.2023.115882" TargetMode="External"/><Relationship Id="rId945" Type="http://schemas.openxmlformats.org/officeDocument/2006/relationships/hyperlink" Target="https://dx.doi.org/10.1186/s12866-023-03053-y" TargetMode="External"/><Relationship Id="rId946" Type="http://schemas.openxmlformats.org/officeDocument/2006/relationships/hyperlink" Target="https://dx.doi.org/10.1016/j.jiph.2023.09.019" TargetMode="External"/><Relationship Id="rId947" Type="http://schemas.openxmlformats.org/officeDocument/2006/relationships/hyperlink" Target="https://dx.doi.org/10.13702/j.1000-0607.20220920" TargetMode="External"/><Relationship Id="rId948" Type="http://schemas.openxmlformats.org/officeDocument/2006/relationships/hyperlink" Target="https://dx.doi.org/10.5935/0004-2749.2022-0060" TargetMode="External"/><Relationship Id="rId949" Type="http://schemas.openxmlformats.org/officeDocument/2006/relationships/hyperlink" Target="https://dx.doi.org/10.1007/s00449-023-02937-7" TargetMode="External"/><Relationship Id="rId950" Type="http://schemas.openxmlformats.org/officeDocument/2006/relationships/hyperlink" Target="https://dx.doi.org/10.1094/PDIS-06-23-1138-RE" TargetMode="External"/><Relationship Id="rId951" Type="http://schemas.openxmlformats.org/officeDocument/2006/relationships/hyperlink" Target="https://dx.doi.org/10.3201/eid2911.230753" TargetMode="External"/><Relationship Id="rId952" Type="http://schemas.openxmlformats.org/officeDocument/2006/relationships/hyperlink" Target="https://dx.doi.org/10.1039/d3nh00365e" TargetMode="External"/><Relationship Id="rId953" Type="http://schemas.openxmlformats.org/officeDocument/2006/relationships/hyperlink" Target="https://dx.doi.org/10.1021/acsami.3c10994" TargetMode="External"/><Relationship Id="rId954" Type="http://schemas.openxmlformats.org/officeDocument/2006/relationships/hyperlink" Target="https://dx.doi.org/10.1021/acsami.3c09584" TargetMode="External"/><Relationship Id="rId955" Type="http://schemas.openxmlformats.org/officeDocument/2006/relationships/hyperlink" Target="https://dx.doi.org/10.1039/d3tb01816d" TargetMode="External"/><Relationship Id="rId956" Type="http://schemas.openxmlformats.org/officeDocument/2006/relationships/hyperlink" Target="https://dx.doi.org/10.4155/fmc-2023-0189" TargetMode="External"/><Relationship Id="rId957" Type="http://schemas.openxmlformats.org/officeDocument/2006/relationships/hyperlink" Target="https://dx.doi.org/10.1177/07482337231209352" TargetMode="External"/><Relationship Id="rId958" Type="http://schemas.openxmlformats.org/officeDocument/2006/relationships/hyperlink" Target="https://dx.doi.org/10.1016/j.phytochem.2023.113901" TargetMode="External"/><Relationship Id="rId959" Type="http://schemas.openxmlformats.org/officeDocument/2006/relationships/hyperlink" Target="https://dx.doi.org/10.1016/j.ijbiomac.2023.127636" TargetMode="External"/><Relationship Id="rId960" Type="http://schemas.openxmlformats.org/officeDocument/2006/relationships/hyperlink" Target="https://dx.doi.org/10.1016/j.exer.2023.109692" TargetMode="External"/><Relationship Id="rId961" Type="http://schemas.openxmlformats.org/officeDocument/2006/relationships/hyperlink" Target="https://dx.doi.org/10.1186/s13567-023-01232-3" TargetMode="External"/><Relationship Id="rId962" Type="http://schemas.openxmlformats.org/officeDocument/2006/relationships/hyperlink" Target="https://dx.doi.org/10.1007/s11250-023-03797-9" TargetMode="External"/><Relationship Id="rId963" Type="http://schemas.openxmlformats.org/officeDocument/2006/relationships/hyperlink" Target="https://dx.doi.org/10.1007/s11274-023-03812-z" TargetMode="External"/><Relationship Id="rId964" Type="http://schemas.openxmlformats.org/officeDocument/2006/relationships/hyperlink" Target="https://dx.doi.org/10.1007/s00284-023-03488-6" TargetMode="External"/><Relationship Id="rId965" Type="http://schemas.openxmlformats.org/officeDocument/2006/relationships/hyperlink" Target="https://dx.doi.org/10.1093/jambio/lxad243" TargetMode="External"/><Relationship Id="rId966" Type="http://schemas.openxmlformats.org/officeDocument/2006/relationships/hyperlink" Target="https://dx.doi.org/10.1093/jambio/lxad244" TargetMode="External"/><Relationship Id="rId967" Type="http://schemas.openxmlformats.org/officeDocument/2006/relationships/hyperlink" Target="https://dx.doi.org/10.1371/journal.pone.0287080" TargetMode="External"/><Relationship Id="rId968" Type="http://schemas.openxmlformats.org/officeDocument/2006/relationships/hyperlink" Target="https://dx.doi.org/10.1186/s12348-023-00367-w" TargetMode="External"/><Relationship Id="rId969" Type="http://schemas.openxmlformats.org/officeDocument/2006/relationships/hyperlink" Target="https://dx.doi.org/10.1007/s00404-023-07260-w" TargetMode="External"/><Relationship Id="rId970" Type="http://schemas.openxmlformats.org/officeDocument/2006/relationships/hyperlink" Target="https://dx.doi.org/10.2217/fmb-2023-0110" TargetMode="External"/><Relationship Id="rId971" Type="http://schemas.openxmlformats.org/officeDocument/2006/relationships/hyperlink" Target="https://dx.doi.org/10.1080/1040841X.2023.2274841" TargetMode="External"/><Relationship Id="rId972" Type="http://schemas.openxmlformats.org/officeDocument/2006/relationships/hyperlink" Target="https://dx.doi.org/10.1021/acsinfecdis.3c00289" TargetMode="External"/><Relationship Id="rId973" Type="http://schemas.openxmlformats.org/officeDocument/2006/relationships/hyperlink" Target="https://dx.doi.org/10.1093/cid/ciad663" TargetMode="External"/><Relationship Id="rId974" Type="http://schemas.openxmlformats.org/officeDocument/2006/relationships/hyperlink" Target="https://dx.doi.org/10.1021/acs.biomac.3c00696" TargetMode="External"/><Relationship Id="rId975" Type="http://schemas.openxmlformats.org/officeDocument/2006/relationships/hyperlink" Target="https://dx.doi.org/10.1371/journal.pone.0293361" TargetMode="External"/><Relationship Id="rId976" Type="http://schemas.openxmlformats.org/officeDocument/2006/relationships/hyperlink" Target="https://dx.doi.org/10.3390/ani13111797" TargetMode="External"/><Relationship Id="rId977" Type="http://schemas.openxmlformats.org/officeDocument/2006/relationships/hyperlink" Target="https://dx.doi.org/10.1111/1750-3841.16799" TargetMode="External"/><Relationship Id="rId978" Type="http://schemas.openxmlformats.org/officeDocument/2006/relationships/hyperlink" Target="https://dx.doi.org/10.1128/aem.00978-23" TargetMode="External"/><Relationship Id="rId979" Type="http://schemas.openxmlformats.org/officeDocument/2006/relationships/hyperlink" Target="https://dx.doi.org/10.1128/spectrum.00541-23" TargetMode="External"/><Relationship Id="rId980" Type="http://schemas.openxmlformats.org/officeDocument/2006/relationships/hyperlink" Target="https://dx.doi.org/10.1039/d3tb01754k" TargetMode="External"/><Relationship Id="rId981" Type="http://schemas.openxmlformats.org/officeDocument/2006/relationships/hyperlink" Target="https://dx.doi.org/10.1002/cplu.202300450" TargetMode="External"/><Relationship Id="rId982" Type="http://schemas.openxmlformats.org/officeDocument/2006/relationships/hyperlink" Target="https://dx.doi.org/10.1002/smll.202307959" TargetMode="External"/><Relationship Id="rId983" Type="http://schemas.openxmlformats.org/officeDocument/2006/relationships/hyperlink" Target="https://dx.doi.org/10.1021/acs.jafc.3c05783" TargetMode="External"/><Relationship Id="rId984" Type="http://schemas.openxmlformats.org/officeDocument/2006/relationships/hyperlink" Target="https://dx.doi.org/10.3390/md21100535" TargetMode="External"/><Relationship Id="rId985" Type="http://schemas.openxmlformats.org/officeDocument/2006/relationships/hyperlink" Target="https://dx.doi.org/10.3390/md21100507" TargetMode="External"/><Relationship Id="rId986" Type="http://schemas.openxmlformats.org/officeDocument/2006/relationships/hyperlink" Target="https://dx.doi.org/10.3390/gels9100832" TargetMode="External"/><Relationship Id="rId987" Type="http://schemas.openxmlformats.org/officeDocument/2006/relationships/hyperlink" Target="https://dx.doi.org/10.3390/gels9100800" TargetMode="External"/><Relationship Id="rId988" Type="http://schemas.openxmlformats.org/officeDocument/2006/relationships/hyperlink" Target="https://dx.doi.org/10.3390/gels9100793" TargetMode="External"/><Relationship Id="rId989" Type="http://schemas.openxmlformats.org/officeDocument/2006/relationships/hyperlink" Target="https://dx.doi.org/10.1080/07391102.2022.2148751" TargetMode="External"/><Relationship Id="rId990" Type="http://schemas.openxmlformats.org/officeDocument/2006/relationships/hyperlink" Target="https://dx.doi.org/10.1002/biot.202300147" TargetMode="External"/><Relationship Id="rId991" Type="http://schemas.openxmlformats.org/officeDocument/2006/relationships/hyperlink" Target="https://dx.doi.org/10.3390/v15102076" TargetMode="External"/><Relationship Id="rId992" Type="http://schemas.openxmlformats.org/officeDocument/2006/relationships/hyperlink" Target="https://dx.doi.org/10.3390/pharmaceutics15102511" TargetMode="External"/><Relationship Id="rId993" Type="http://schemas.openxmlformats.org/officeDocument/2006/relationships/hyperlink" Target="https://dx.doi.org/10.3390/pharmaceutics15102489" TargetMode="External"/><Relationship Id="rId994" Type="http://schemas.openxmlformats.org/officeDocument/2006/relationships/hyperlink" Target="https://dx.doi.org/10.3390/pharmaceutics15102468" TargetMode="External"/><Relationship Id="rId995" Type="http://schemas.openxmlformats.org/officeDocument/2006/relationships/hyperlink" Target="https://dx.doi.org/10.3390/pharmaceutics15102453" TargetMode="External"/><Relationship Id="rId996" Type="http://schemas.openxmlformats.org/officeDocument/2006/relationships/hyperlink" Target="https://dx.doi.org/10.3390/pharmaceutics15102407" TargetMode="External"/><Relationship Id="rId997" Type="http://schemas.openxmlformats.org/officeDocument/2006/relationships/hyperlink" Target="https://dx.doi.org/10.3390/pharmaceutics15102400" TargetMode="External"/><Relationship Id="rId998" Type="http://schemas.openxmlformats.org/officeDocument/2006/relationships/hyperlink" Target="https://dx.doi.org/10.3390/plants12203641" TargetMode="External"/><Relationship Id="rId999" Type="http://schemas.openxmlformats.org/officeDocument/2006/relationships/hyperlink" Target="https://dx.doi.org/10.3390/ph16101491" TargetMode="External"/><Relationship Id="rId1000" Type="http://schemas.openxmlformats.org/officeDocument/2006/relationships/hyperlink" Target="https://dx.doi.org/10.3390/ph16101430" TargetMode="External"/><Relationship Id="rId1001" Type="http://schemas.openxmlformats.org/officeDocument/2006/relationships/hyperlink" Target="https://dx.doi.org/10.3390/ph16101419" TargetMode="External"/><Relationship Id="rId1002" Type="http://schemas.openxmlformats.org/officeDocument/2006/relationships/hyperlink" Target="https://dx.doi.org/10.3390/ph16101413" TargetMode="External"/><Relationship Id="rId1003" Type="http://schemas.openxmlformats.org/officeDocument/2006/relationships/hyperlink" Target="https://dx.doi.org/10.3390/ph16101379" TargetMode="External"/><Relationship Id="rId1004" Type="http://schemas.openxmlformats.org/officeDocument/2006/relationships/hyperlink" Target="https://dx.doi.org/10.3390/ph16101356" TargetMode="External"/><Relationship Id="rId1005" Type="http://schemas.openxmlformats.org/officeDocument/2006/relationships/hyperlink" Target="https://dx.doi.org/10.1039/d3bm01391j" TargetMode="External"/><Relationship Id="rId1006" Type="http://schemas.openxmlformats.org/officeDocument/2006/relationships/hyperlink" Target="https://dx.doi.org/10.1039/d3tb01701j" TargetMode="External"/><Relationship Id="rId1007" Type="http://schemas.openxmlformats.org/officeDocument/2006/relationships/hyperlink" Target="https://dx.doi.org/10.3389/fmicb.2023.1241995" TargetMode="External"/><Relationship Id="rId1008" Type="http://schemas.openxmlformats.org/officeDocument/2006/relationships/hyperlink" Target="https://dx.doi.org/10.1021/acsomega.3c04908" TargetMode="External"/><Relationship Id="rId1009" Type="http://schemas.openxmlformats.org/officeDocument/2006/relationships/hyperlink" Target="https://dx.doi.org/10.1021/acsomega.3c02432" TargetMode="External"/><Relationship Id="rId1010" Type="http://schemas.openxmlformats.org/officeDocument/2006/relationships/hyperlink" Target="https://dx.doi.org/10.1093/femsmc/xtad019" TargetMode="External"/><Relationship Id="rId1011" Type="http://schemas.openxmlformats.org/officeDocument/2006/relationships/hyperlink" Target="https://dx.doi.org/10.7759/cureus.46003" TargetMode="External"/><Relationship Id="rId1012" Type="http://schemas.openxmlformats.org/officeDocument/2006/relationships/hyperlink" Target="https://dx.doi.org/10.7759/cureus.46140" TargetMode="External"/><Relationship Id="rId1013" Type="http://schemas.openxmlformats.org/officeDocument/2006/relationships/hyperlink" Target="https://dx.doi.org/10.14744/SEMB.2023.31697" TargetMode="External"/><Relationship Id="rId1014" Type="http://schemas.openxmlformats.org/officeDocument/2006/relationships/hyperlink" Target="https://dx.doi.org/10.1021/acsami.3c09516" TargetMode="External"/><Relationship Id="rId1015" Type="http://schemas.openxmlformats.org/officeDocument/2006/relationships/hyperlink" Target="https://dx.doi.org/10.1177/10820132231210317" TargetMode="External"/><Relationship Id="rId1016" Type="http://schemas.openxmlformats.org/officeDocument/2006/relationships/hyperlink" Target="https://dx.doi.org/10.1021/acsnano.3c03858" TargetMode="External"/><Relationship Id="rId1017" Type="http://schemas.openxmlformats.org/officeDocument/2006/relationships/hyperlink" Target="https://dx.doi.org/10.3760/cma.j.cn112140-20230327-00210" TargetMode="External"/><Relationship Id="rId1018" Type="http://schemas.openxmlformats.org/officeDocument/2006/relationships/hyperlink" Target="https://dx.doi.org/10.1111/mmi.15184" TargetMode="External"/><Relationship Id="rId1019" Type="http://schemas.openxmlformats.org/officeDocument/2006/relationships/hyperlink" Target="https://dx.doi.org/10.1016/j.cardfail.2023.09.011" TargetMode="External"/><Relationship Id="rId1020" Type="http://schemas.openxmlformats.org/officeDocument/2006/relationships/hyperlink" Target="https://dx.doi.org/10.1016/j.ijbiomac.2023.127659" TargetMode="External"/><Relationship Id="rId1021" Type="http://schemas.openxmlformats.org/officeDocument/2006/relationships/hyperlink" Target="https://dx.doi.org/10.1111/bcp.15950" TargetMode="External"/><Relationship Id="rId1022" Type="http://schemas.openxmlformats.org/officeDocument/2006/relationships/hyperlink" Target="https://dx.doi.org/10.1021/acs.jmedchem.3c01516" TargetMode="External"/><Relationship Id="rId1023" Type="http://schemas.openxmlformats.org/officeDocument/2006/relationships/hyperlink" Target="https://dx.doi.org/10.1096/fj.202300799R" TargetMode="External"/><Relationship Id="rId1024" Type="http://schemas.openxmlformats.org/officeDocument/2006/relationships/hyperlink" Target="https://dx.doi.org/10.1128/aac.00563-23" TargetMode="External"/><Relationship Id="rId1025" Type="http://schemas.openxmlformats.org/officeDocument/2006/relationships/hyperlink" Target="https://dx.doi.org/10.1016/j.mimet.2023.106851" TargetMode="External"/><Relationship Id="rId1026" Type="http://schemas.openxmlformats.org/officeDocument/2006/relationships/hyperlink" Target="https://dx.doi.org/10.1021/acs.biomac.3c00727" TargetMode="External"/><Relationship Id="rId1027" Type="http://schemas.openxmlformats.org/officeDocument/2006/relationships/hyperlink" Target="https://dx.doi.org/10.1371/journal.pone.0293730" TargetMode="External"/><Relationship Id="rId1028" Type="http://schemas.openxmlformats.org/officeDocument/2006/relationships/hyperlink" Target="https://dx.doi.org/10.1021/acsbiomaterials.3c00822" TargetMode="External"/><Relationship Id="rId1029" Type="http://schemas.openxmlformats.org/officeDocument/2006/relationships/hyperlink" Target="https://dx.doi.org/10.1007/s00253-023-12803-x" TargetMode="External"/><Relationship Id="rId1030" Type="http://schemas.openxmlformats.org/officeDocument/2006/relationships/hyperlink" Target="https://dx.doi.org/10.1016/j.ajodo.2023.08.012" TargetMode="External"/><Relationship Id="rId1031" Type="http://schemas.openxmlformats.org/officeDocument/2006/relationships/hyperlink" Target="https://dx.doi.org/10.1128/msphere.00457-23" TargetMode="External"/><Relationship Id="rId1032" Type="http://schemas.openxmlformats.org/officeDocument/2006/relationships/hyperlink" Target="https://dx.doi.org/10.1128/spectrum.00869-23" TargetMode="External"/><Relationship Id="rId1033" Type="http://schemas.openxmlformats.org/officeDocument/2006/relationships/hyperlink" Target="https://dx.doi.org/10.2147/IDR.S420199" TargetMode="External"/><Relationship Id="rId1034" Type="http://schemas.openxmlformats.org/officeDocument/2006/relationships/hyperlink" Target="https://dx.doi.org/10.1097/MD.0000000000033962" TargetMode="External"/><Relationship Id="rId1035" Type="http://schemas.openxmlformats.org/officeDocument/2006/relationships/hyperlink" Target="https://dx.doi.org/10.1038/s41372-023-01810-5" TargetMode="External"/><Relationship Id="rId1036" Type="http://schemas.openxmlformats.org/officeDocument/2006/relationships/hyperlink" Target="https://dx.doi.org/10.7883/yoken.JJID.2023.270" TargetMode="External"/><Relationship Id="rId1037" Type="http://schemas.openxmlformats.org/officeDocument/2006/relationships/hyperlink" Target="https://dx.doi.org/10.5650/jos.ess23098" TargetMode="External"/><Relationship Id="rId1038" Type="http://schemas.openxmlformats.org/officeDocument/2006/relationships/hyperlink" Target="https://dx.doi.org/10.1016/j.envres.2023.117541" TargetMode="External"/><Relationship Id="rId1039" Type="http://schemas.openxmlformats.org/officeDocument/2006/relationships/hyperlink" Target="https://dx.doi.org/10.1016/j.ab.2023.115365" TargetMode="External"/><Relationship Id="rId1040" Type="http://schemas.openxmlformats.org/officeDocument/2006/relationships/hyperlink" Target="https://dx.doi.org/10.1016/j.ijbiomac.2023.127592" TargetMode="External"/><Relationship Id="rId1041" Type="http://schemas.openxmlformats.org/officeDocument/2006/relationships/hyperlink" Target="https://dx.doi.org/10.1016/j.ijbiomac.2023.127720" TargetMode="External"/><Relationship Id="rId1042" Type="http://schemas.openxmlformats.org/officeDocument/2006/relationships/hyperlink" Target="https://dx.doi.org/10.1016/j.abb.2023.109806" TargetMode="External"/><Relationship Id="rId1043" Type="http://schemas.openxmlformats.org/officeDocument/2006/relationships/hyperlink" Target="https://dx.doi.org/10.1016/j.foodchem.2023.137673" TargetMode="External"/><Relationship Id="rId1044" Type="http://schemas.openxmlformats.org/officeDocument/2006/relationships/hyperlink" Target="https://dx.doi.org/10.1097/MAT.0000000000002077" TargetMode="External"/><Relationship Id="rId1045" Type="http://schemas.openxmlformats.org/officeDocument/2006/relationships/hyperlink" Target="https://dx.doi.org/10.1021/acsinfecdis.3c00252" TargetMode="External"/><Relationship Id="rId1046" Type="http://schemas.openxmlformats.org/officeDocument/2006/relationships/hyperlink" Target="https://dx.doi.org/10.1007/s00284-023-03510-x" TargetMode="External"/><Relationship Id="rId1047" Type="http://schemas.openxmlformats.org/officeDocument/2006/relationships/hyperlink" Target="https://dx.doi.org/10.32641/andespediatr.v94i3.4417" TargetMode="External"/><Relationship Id="rId1048" Type="http://schemas.openxmlformats.org/officeDocument/2006/relationships/hyperlink" Target="https://dx.doi.org/10.1128/spectrum.01829-23" TargetMode="External"/><Relationship Id="rId1049" Type="http://schemas.openxmlformats.org/officeDocument/2006/relationships/hyperlink" Target="https://dx.doi.org/10.1128/spectrum.00437-23" TargetMode="External"/><Relationship Id="rId1050" Type="http://schemas.openxmlformats.org/officeDocument/2006/relationships/hyperlink" Target="https://dx.doi.org/10.1021/acsbiomaterials.3c01367" TargetMode="External"/><Relationship Id="rId1051" Type="http://schemas.openxmlformats.org/officeDocument/2006/relationships/hyperlink" Target="https://dx.doi.org/10.1039/d3tb01755a" TargetMode="External"/><Relationship Id="rId1052" Type="http://schemas.openxmlformats.org/officeDocument/2006/relationships/hyperlink" Target="https://dx.doi.org/10.1021/acsami.3c11903" TargetMode="External"/><Relationship Id="rId1053" Type="http://schemas.openxmlformats.org/officeDocument/2006/relationships/hyperlink" Target="https://dx.doi.org/10.1097/INF.0000000000004155" TargetMode="External"/><Relationship Id="rId1054" Type="http://schemas.openxmlformats.org/officeDocument/2006/relationships/hyperlink" Target="https://dx.doi.org/10.1089/fpd.2023.0003" TargetMode="External"/><Relationship Id="rId1055" Type="http://schemas.openxmlformats.org/officeDocument/2006/relationships/hyperlink" Target="https://dx.doi.org/10.1021/acsami.3c11349" TargetMode="External"/><Relationship Id="rId1056" Type="http://schemas.openxmlformats.org/officeDocument/2006/relationships/hyperlink" Target="https://dx.doi.org/10.1021/acsami.3c12027" TargetMode="External"/><Relationship Id="rId1057" Type="http://schemas.openxmlformats.org/officeDocument/2006/relationships/hyperlink" Target="https://dx.doi.org/10.1021/acsami.3c10682" TargetMode="External"/><Relationship Id="rId1058" Type="http://schemas.openxmlformats.org/officeDocument/2006/relationships/hyperlink" Target="https://dx.doi.org/10.1128/MRA.00519-23" TargetMode="External"/><Relationship Id="rId1059" Type="http://schemas.openxmlformats.org/officeDocument/2006/relationships/hyperlink" Target="https://dx.doi.org/10.1021/acsami.3c11995" TargetMode="External"/><Relationship Id="rId1060" Type="http://schemas.openxmlformats.org/officeDocument/2006/relationships/hyperlink" Target="https://dx.doi.org/10.24171/j.phrp.2022.0323" TargetMode="External"/><Relationship Id="rId1061" Type="http://schemas.openxmlformats.org/officeDocument/2006/relationships/hyperlink" Target="https://dx.doi.org/10.1186/s13104-023-06580-z" TargetMode="External"/><Relationship Id="rId1062" Type="http://schemas.openxmlformats.org/officeDocument/2006/relationships/hyperlink" Target="https://dx.doi.org/10.1038/s41598-023-46377-5" TargetMode="External"/><Relationship Id="rId1063" Type="http://schemas.openxmlformats.org/officeDocument/2006/relationships/hyperlink" Target="https://dx.doi.org/10.1016/j.fm.2023.104380" TargetMode="External"/><Relationship Id="rId1064" Type="http://schemas.openxmlformats.org/officeDocument/2006/relationships/hyperlink" Target="https://dx.doi.org/10.1016/j.envpol.2023.122843" TargetMode="External"/><Relationship Id="rId1065" Type="http://schemas.openxmlformats.org/officeDocument/2006/relationships/hyperlink" Target="https://dx.doi.org/10.1016/j.avsg.2023.09.069" TargetMode="External"/><Relationship Id="rId1066" Type="http://schemas.openxmlformats.org/officeDocument/2006/relationships/hyperlink" Target="https://dx.doi.org/10.1016/j.ijbiomac.2023.127579" TargetMode="External"/><Relationship Id="rId1067" Type="http://schemas.openxmlformats.org/officeDocument/2006/relationships/hyperlink" Target="https://dx.doi.org/10.1016/j.talanta.2023.125358" TargetMode="External"/><Relationship Id="rId1068" Type="http://schemas.openxmlformats.org/officeDocument/2006/relationships/hyperlink" Target="https://dx.doi.org/10.1016/j.diagmicrobio.2023.116069" TargetMode="External"/><Relationship Id="rId1069" Type="http://schemas.openxmlformats.org/officeDocument/2006/relationships/hyperlink" Target="https://dx.doi.org/10.1089/fpd.2023.0082" TargetMode="External"/><Relationship Id="rId1070" Type="http://schemas.openxmlformats.org/officeDocument/2006/relationships/hyperlink" Target="https://dx.doi.org/10.1016/j.jos.2023.10.009" TargetMode="External"/><Relationship Id="rId1071" Type="http://schemas.openxmlformats.org/officeDocument/2006/relationships/hyperlink" Target="https://dx.doi.org/10.1016/bs.mie.2023.05.001" TargetMode="External"/><Relationship Id="rId1072" Type="http://schemas.openxmlformats.org/officeDocument/2006/relationships/hyperlink" Target="https://dx.doi.org/10.1016/j.envres.2023.117540" TargetMode="External"/><Relationship Id="rId1073" Type="http://schemas.openxmlformats.org/officeDocument/2006/relationships/hyperlink" Target="https://dx.doi.org/10.1016/j.biochi.2023.10.016" TargetMode="External"/><Relationship Id="rId1074" Type="http://schemas.openxmlformats.org/officeDocument/2006/relationships/hyperlink" Target="https://dx.doi.org/10.1016/j.chemosphere.2023.140584" TargetMode="External"/><Relationship Id="rId1075" Type="http://schemas.openxmlformats.org/officeDocument/2006/relationships/hyperlink" Target="https://dx.doi.org/10.1016/j.ijbiomac.2023.127842" TargetMode="External"/><Relationship Id="rId1076" Type="http://schemas.openxmlformats.org/officeDocument/2006/relationships/hyperlink" Target="https://dx.doi.org/10.1016/j.ijbiomac.2023.127716" TargetMode="External"/><Relationship Id="rId1077" Type="http://schemas.openxmlformats.org/officeDocument/2006/relationships/hyperlink" Target="https://dx.doi.org/10.1016/j.ejmech.2023.115886" TargetMode="External"/><Relationship Id="rId1078" Type="http://schemas.openxmlformats.org/officeDocument/2006/relationships/hyperlink" Target="https://dx.doi.org/10.1007/s12223-023-01099-z" TargetMode="External"/><Relationship Id="rId1079" Type="http://schemas.openxmlformats.org/officeDocument/2006/relationships/hyperlink" Target="https://dx.doi.org/10.1186/s13756-023-01327-8" TargetMode="External"/><Relationship Id="rId1080" Type="http://schemas.openxmlformats.org/officeDocument/2006/relationships/hyperlink" Target="https://dx.doi.org/10.1186/s40824-023-00449-9" TargetMode="External"/><Relationship Id="rId1081" Type="http://schemas.openxmlformats.org/officeDocument/2006/relationships/hyperlink" Target="https://dx.doi.org/10.1007/s11274-023-03792-0" TargetMode="External"/><Relationship Id="rId1082" Type="http://schemas.openxmlformats.org/officeDocument/2006/relationships/hyperlink" Target="https://dx.doi.org/10.1007/s43630-023-00495-1" TargetMode="External"/><Relationship Id="rId1083" Type="http://schemas.openxmlformats.org/officeDocument/2006/relationships/hyperlink" Target="https://dx.doi.org/10.1038/s41598-023-46287-6" TargetMode="External"/><Relationship Id="rId1084" Type="http://schemas.openxmlformats.org/officeDocument/2006/relationships/hyperlink" Target="https://dx.doi.org/10.1002/ptr.7995" TargetMode="External"/><Relationship Id="rId1085" Type="http://schemas.openxmlformats.org/officeDocument/2006/relationships/hyperlink" Target="https://dx.doi.org/10.1016/j.jip.2023.108017" TargetMode="External"/><Relationship Id="rId1086" Type="http://schemas.openxmlformats.org/officeDocument/2006/relationships/hyperlink" Target="https://dx.doi.org/10.1016/j.ijid.2023.10.019" TargetMode="External"/><Relationship Id="rId1087" Type="http://schemas.openxmlformats.org/officeDocument/2006/relationships/hyperlink" Target="https://dx.doi.org/10.1016/j.bbrc.2023.149155" TargetMode="External"/><Relationship Id="rId1088" Type="http://schemas.openxmlformats.org/officeDocument/2006/relationships/hyperlink" Target="https://dx.doi.org/10.1016/j.carres.2023.108964" TargetMode="External"/><Relationship Id="rId1089" Type="http://schemas.openxmlformats.org/officeDocument/2006/relationships/hyperlink" Target="https://dx.doi.org/10.1016/j.colsurfb.2023.113609" TargetMode="External"/><Relationship Id="rId1090" Type="http://schemas.openxmlformats.org/officeDocument/2006/relationships/hyperlink" Target="https://dx.doi.org/10.1002/cbdv.202301304" TargetMode="External"/><Relationship Id="rId1091" Type="http://schemas.openxmlformats.org/officeDocument/2006/relationships/hyperlink" Target="https://dx.doi.org/10.1002/adhm.202302596" TargetMode="External"/><Relationship Id="rId1092" Type="http://schemas.openxmlformats.org/officeDocument/2006/relationships/hyperlink" Target="https://dx.doi.org/10.1016/j.jgar.2023.10.017" TargetMode="External"/><Relationship Id="rId1093" Type="http://schemas.openxmlformats.org/officeDocument/2006/relationships/hyperlink" Target="https://dx.doi.org/10.1016/j.ijbiomac.2023.127889" TargetMode="External"/><Relationship Id="rId1094" Type="http://schemas.openxmlformats.org/officeDocument/2006/relationships/hyperlink" Target="https://dx.doi.org/10.1016/j.fitote.2023.105733" TargetMode="External"/><Relationship Id="rId1095" Type="http://schemas.openxmlformats.org/officeDocument/2006/relationships/hyperlink" Target="https://dx.doi.org/10.1007/s00775-023-02024-y" TargetMode="External"/><Relationship Id="rId1096" Type="http://schemas.openxmlformats.org/officeDocument/2006/relationships/hyperlink" Target="https://dx.doi.org/10.1021/acs.est.3c04413" TargetMode="External"/><Relationship Id="rId1097" Type="http://schemas.openxmlformats.org/officeDocument/2006/relationships/hyperlink" Target="https://dx.doi.org/10.1099/mgen.0.001111" TargetMode="External"/><Relationship Id="rId1098" Type="http://schemas.openxmlformats.org/officeDocument/2006/relationships/hyperlink" Target="https://dx.doi.org/10.1002/cbdv.202300804" TargetMode="External"/><Relationship Id="rId1099" Type="http://schemas.openxmlformats.org/officeDocument/2006/relationships/hyperlink" Target="https://dx.doi.org/10.1128/spectrum.02299-23" TargetMode="External"/><Relationship Id="rId1100" Type="http://schemas.openxmlformats.org/officeDocument/2006/relationships/hyperlink" Target="https://dx.doi.org/10.1128/MRA.00679-23" TargetMode="External"/><Relationship Id="rId1101" Type="http://schemas.openxmlformats.org/officeDocument/2006/relationships/hyperlink" Target="https://dx.doi.org/10.29262/ram.v70i3.1212" TargetMode="External"/><Relationship Id="rId1102" Type="http://schemas.openxmlformats.org/officeDocument/2006/relationships/hyperlink" Target="https://dx.doi.org/10.1080/14786419.2023.2278162" TargetMode="External"/><Relationship Id="rId1103" Type="http://schemas.openxmlformats.org/officeDocument/2006/relationships/hyperlink" Target="https://dx.doi.org/10.1080/14786419.2023.2278158" TargetMode="External"/><Relationship Id="rId1104" Type="http://schemas.openxmlformats.org/officeDocument/2006/relationships/hyperlink" Target="https://dx.doi.org/10.4155/fmc-2023-0207" TargetMode="External"/><Relationship Id="rId1105" Type="http://schemas.openxmlformats.org/officeDocument/2006/relationships/hyperlink" Target="https://dx.doi.org/10.2147/IDR.S431425" TargetMode="External"/><Relationship Id="rId1106" Type="http://schemas.openxmlformats.org/officeDocument/2006/relationships/hyperlink" Target="https://dx.doi.org/10.1186/s12905-023-02746-w" TargetMode="External"/><Relationship Id="rId1107" Type="http://schemas.openxmlformats.org/officeDocument/2006/relationships/hyperlink" Target="https://dx.doi.org/10.1007/s11274-023-03799-7" TargetMode="External"/><Relationship Id="rId1108" Type="http://schemas.openxmlformats.org/officeDocument/2006/relationships/hyperlink" Target="https://dx.doi.org/10.1007/s10103-023-03925-9" TargetMode="External"/><Relationship Id="rId1109" Type="http://schemas.openxmlformats.org/officeDocument/2006/relationships/hyperlink" Target="https://dx.doi.org/10.1038/s41598-023-46457-6" TargetMode="External"/><Relationship Id="rId1110" Type="http://schemas.openxmlformats.org/officeDocument/2006/relationships/hyperlink" Target="https://dx.doi.org/10.1007/s00203-023-03714-6" TargetMode="External"/><Relationship Id="rId1111" Type="http://schemas.openxmlformats.org/officeDocument/2006/relationships/hyperlink" Target="https://dx.doi.org/10.1016/j.carbpol.2023.121429" TargetMode="External"/><Relationship Id="rId1112" Type="http://schemas.openxmlformats.org/officeDocument/2006/relationships/hyperlink" Target="https://dx.doi.org/10.1016/j.carbpol.2023.121381" TargetMode="External"/><Relationship Id="rId1113" Type="http://schemas.openxmlformats.org/officeDocument/2006/relationships/hyperlink" Target="https://dx.doi.org/10.1016/j.carbpol.2023.121379" TargetMode="External"/><Relationship Id="rId1114" Type="http://schemas.openxmlformats.org/officeDocument/2006/relationships/hyperlink" Target="https://dx.doi.org/10.1016/j.jhin.2023.10.014" TargetMode="External"/><Relationship Id="rId1115" Type="http://schemas.openxmlformats.org/officeDocument/2006/relationships/hyperlink" Target="https://dx.doi.org/10.1016/j.ijbiomac.2023.127630" TargetMode="External"/><Relationship Id="rId1116" Type="http://schemas.openxmlformats.org/officeDocument/2006/relationships/hyperlink" Target="https://dx.doi.org/10.1016/j.ijbiomac.2023.127862" TargetMode="External"/><Relationship Id="rId1117" Type="http://schemas.openxmlformats.org/officeDocument/2006/relationships/hyperlink" Target="https://dx.doi.org/10.1016/j.ijbiomac.2023.127914" TargetMode="External"/><Relationship Id="rId1118" Type="http://schemas.openxmlformats.org/officeDocument/2006/relationships/hyperlink" Target="https://dx.doi.org/10.1016/j.ijbiomac.2023.127902" TargetMode="External"/><Relationship Id="rId1119" Type="http://schemas.openxmlformats.org/officeDocument/2006/relationships/hyperlink" Target="https://dx.doi.org/10.1099/mic.0.001410" TargetMode="External"/><Relationship Id="rId1120" Type="http://schemas.openxmlformats.org/officeDocument/2006/relationships/hyperlink" Target="https://dx.doi.org/10.1038/s41598-023-46748-y" TargetMode="External"/><Relationship Id="rId1121" Type="http://schemas.openxmlformats.org/officeDocument/2006/relationships/hyperlink" Target="https://dx.doi.org/10.1007/s11274-023-03793-z" TargetMode="External"/><Relationship Id="rId1122" Type="http://schemas.openxmlformats.org/officeDocument/2006/relationships/hyperlink" Target="https://dx.doi.org/10.1615/JLongTermEffMedImplants.2023044966" TargetMode="External"/><Relationship Id="rId1123" Type="http://schemas.openxmlformats.org/officeDocument/2006/relationships/hyperlink" Target="https://dx.doi.org/10.1164/rccm.202305-0901OC" TargetMode="External"/><Relationship Id="rId1124" Type="http://schemas.openxmlformats.org/officeDocument/2006/relationships/hyperlink" Target="https://dx.doi.org/10.1128/spectrum.02898-23" TargetMode="External"/><Relationship Id="rId1125" Type="http://schemas.openxmlformats.org/officeDocument/2006/relationships/hyperlink" Target="https://dx.doi.org/10.1128/mbio.02451-23" TargetMode="External"/><Relationship Id="rId1126" Type="http://schemas.openxmlformats.org/officeDocument/2006/relationships/hyperlink" Target="https://dx.doi.org/10.3923/pjbs.2023.442.452" TargetMode="External"/><Relationship Id="rId1127" Type="http://schemas.openxmlformats.org/officeDocument/2006/relationships/hyperlink" Target="https://dx.doi.org/10.5599/admet.1740" TargetMode="External"/><Relationship Id="rId1128" Type="http://schemas.openxmlformats.org/officeDocument/2006/relationships/hyperlink" Target="https://dx.doi.org/10.1093/ofid/ofad411" TargetMode="External"/><Relationship Id="rId1129" Type="http://schemas.openxmlformats.org/officeDocument/2006/relationships/hyperlink" Target="https://dx.doi.org/10.7759/cureus.46607" TargetMode="External"/><Relationship Id="rId1130" Type="http://schemas.openxmlformats.org/officeDocument/2006/relationships/hyperlink" Target="https://dx.doi.org/10.1021/acsami.3c12845" TargetMode="External"/><Relationship Id="rId1131" Type="http://schemas.openxmlformats.org/officeDocument/2006/relationships/hyperlink" Target="https://dx.doi.org/10.1080/14786419.2023.2276388" TargetMode="External"/><Relationship Id="rId1132" Type="http://schemas.openxmlformats.org/officeDocument/2006/relationships/hyperlink" Target="https://dx.doi.org/10.1371/journal.ppat.1011764" TargetMode="External"/><Relationship Id="rId1133" Type="http://schemas.openxmlformats.org/officeDocument/2006/relationships/hyperlink" Target="https://dx.doi.org/10.1128/spectrum.02788-23" TargetMode="External"/><Relationship Id="rId1134" Type="http://schemas.openxmlformats.org/officeDocument/2006/relationships/hyperlink" Target="https://dx.doi.org/10.1128/mbio.02156-23" TargetMode="External"/><Relationship Id="rId1135" Type="http://schemas.openxmlformats.org/officeDocument/2006/relationships/hyperlink" Target="https://dx.doi.org/10.1093/milmed/usad232" TargetMode="External"/><Relationship Id="rId1136" Type="http://schemas.openxmlformats.org/officeDocument/2006/relationships/hyperlink" Target="https://dx.doi.org/10.1093/milmed/usad113" TargetMode="External"/><Relationship Id="rId1137" Type="http://schemas.openxmlformats.org/officeDocument/2006/relationships/hyperlink" Target="https://dx.doi.org/10.1007/s11274-023-03796-w" TargetMode="External"/><Relationship Id="rId1138" Type="http://schemas.openxmlformats.org/officeDocument/2006/relationships/hyperlink" Target="https://dx.doi.org/10.1021/acs.jnatprod.3c00788" TargetMode="External"/><Relationship Id="rId1139" Type="http://schemas.openxmlformats.org/officeDocument/2006/relationships/hyperlink" Target="https://dx.doi.org/10.3390/nano13212885" TargetMode="External"/><Relationship Id="rId1140" Type="http://schemas.openxmlformats.org/officeDocument/2006/relationships/hyperlink" Target="https://dx.doi.org/10.3390/nano13212840" TargetMode="External"/><Relationship Id="rId1141" Type="http://schemas.openxmlformats.org/officeDocument/2006/relationships/hyperlink" Target="https://dx.doi.org/10.1002/cbdv.202300878" TargetMode="External"/><Relationship Id="rId1142" Type="http://schemas.openxmlformats.org/officeDocument/2006/relationships/hyperlink" Target="https://dx.doi.org/10.1039/d3dt03303a" TargetMode="External"/><Relationship Id="rId1143" Type="http://schemas.openxmlformats.org/officeDocument/2006/relationships/hyperlink" Target="https://dx.doi.org/10.1002/jbm.a.37636" TargetMode="External"/><Relationship Id="rId1144" Type="http://schemas.openxmlformats.org/officeDocument/2006/relationships/hyperlink" Target="https://dx.doi.org/10.1021/acsabm.3c00514" TargetMode="External"/><Relationship Id="rId1145" Type="http://schemas.openxmlformats.org/officeDocument/2006/relationships/hyperlink" Target="https://dx.doi.org/10.1186/s13568-023-01633-9" TargetMode="External"/><Relationship Id="rId1146" Type="http://schemas.openxmlformats.org/officeDocument/2006/relationships/hyperlink" Target="https://dx.doi.org/10.1016/j.ijbiomac.2023.128047" TargetMode="External"/><Relationship Id="rId1147" Type="http://schemas.openxmlformats.org/officeDocument/2006/relationships/hyperlink" Target="https://dx.doi.org/10.1016/S2666-5247(23)00339-7" TargetMode="External"/><Relationship Id="rId1148" Type="http://schemas.openxmlformats.org/officeDocument/2006/relationships/hyperlink" Target="https://dx.doi.org/10.1016/j.colsurfb.2023.113634" TargetMode="External"/><Relationship Id="rId1149" Type="http://schemas.openxmlformats.org/officeDocument/2006/relationships/hyperlink" Target="https://dx.doi.org/10.1007/s12033-023-00957-y" TargetMode="External"/><Relationship Id="rId1150" Type="http://schemas.openxmlformats.org/officeDocument/2006/relationships/hyperlink" Target="https://dx.doi.org/10.1007/s13346-023-01459-9" TargetMode="External"/><Relationship Id="rId1151" Type="http://schemas.openxmlformats.org/officeDocument/2006/relationships/hyperlink" Target="https://dx.doi.org/10.1007/s42770-023-01172-2" TargetMode="External"/><Relationship Id="rId1152" Type="http://schemas.openxmlformats.org/officeDocument/2006/relationships/hyperlink" Target="https://dx.doi.org/10.1038/s41429-023-00674-3" TargetMode="External"/><Relationship Id="rId1153" Type="http://schemas.openxmlformats.org/officeDocument/2006/relationships/hyperlink" Target="https://dx.doi.org/10.1021/acsabm.3c00599" TargetMode="External"/><Relationship Id="rId1154" Type="http://schemas.openxmlformats.org/officeDocument/2006/relationships/hyperlink" Target="https://dx.doi.org/10.1002/cbdv.202301660" TargetMode="External"/><Relationship Id="rId1155" Type="http://schemas.openxmlformats.org/officeDocument/2006/relationships/hyperlink" Target="https://dx.doi.org/10.4014/jmb.2308.08044" TargetMode="External"/><Relationship Id="rId1156" Type="http://schemas.openxmlformats.org/officeDocument/2006/relationships/hyperlink" Target="https://dx.doi.org/10.1016/j.jiph.2023.10.030" TargetMode="External"/><Relationship Id="rId1157" Type="http://schemas.openxmlformats.org/officeDocument/2006/relationships/hyperlink" Target="https://dx.doi.org/10.1002/adhm.202303501" TargetMode="External"/><Relationship Id="rId1158" Type="http://schemas.openxmlformats.org/officeDocument/2006/relationships/hyperlink" Target="https://dx.doi.org/10.1021/acsabm.3c00457" TargetMode="External"/><Relationship Id="rId1159" Type="http://schemas.openxmlformats.org/officeDocument/2006/relationships/hyperlink" Target="https://dx.doi.org/10.1039/d3bm01448g" TargetMode="External"/><Relationship Id="rId1160" Type="http://schemas.openxmlformats.org/officeDocument/2006/relationships/hyperlink" Target="https://dx.doi.org/10.1039/d3cc04082h" TargetMode="External"/><Relationship Id="rId1161" Type="http://schemas.openxmlformats.org/officeDocument/2006/relationships/hyperlink" Target="https://dx.doi.org/10.1002/cbdv.202301453" TargetMode="External"/><Relationship Id="rId1162" Type="http://schemas.openxmlformats.org/officeDocument/2006/relationships/hyperlink" Target="https://dx.doi.org/10.1080/08927014.2023.2279992" TargetMode="External"/><Relationship Id="rId1163" Type="http://schemas.openxmlformats.org/officeDocument/2006/relationships/hyperlink" Target="https://dx.doi.org/10.1097/RLU.0000000000004958" TargetMode="External"/><Relationship Id="rId1164" Type="http://schemas.openxmlformats.org/officeDocument/2006/relationships/hyperlink" Target="https://dx.doi.org/10.1186/s11671-023-03925-2" TargetMode="External"/><Relationship Id="rId1165" Type="http://schemas.openxmlformats.org/officeDocument/2006/relationships/hyperlink" Target="https://dx.doi.org/10.1128/msystems.00653-23" TargetMode="External"/><Relationship Id="rId1166" Type="http://schemas.openxmlformats.org/officeDocument/2006/relationships/hyperlink" Target="https://dx.doi.org/10.1021/acs.langmuir.3c02529" TargetMode="External"/><Relationship Id="rId1167" Type="http://schemas.openxmlformats.org/officeDocument/2006/relationships/hyperlink" Target="https://dx.doi.org/10.1002/adhm.202302955" TargetMode="External"/><Relationship Id="rId1168" Type="http://schemas.openxmlformats.org/officeDocument/2006/relationships/hyperlink" Target="https://dx.doi.org/10.1007/s40200-023-01259-5" TargetMode="External"/><Relationship Id="rId1169" Type="http://schemas.openxmlformats.org/officeDocument/2006/relationships/hyperlink" Target="https://dx.doi.org/10.1007/s12070-023-04042-3" TargetMode="External"/><Relationship Id="rId1170" Type="http://schemas.openxmlformats.org/officeDocument/2006/relationships/hyperlink" Target="https://dx.doi.org/10.1007/s12070-023-03926-8" TargetMode="External"/><Relationship Id="rId1171" Type="http://schemas.openxmlformats.org/officeDocument/2006/relationships/hyperlink" Target="https://dx.doi.org/10.1007/s12070-023-03904-0" TargetMode="External"/><Relationship Id="rId1172" Type="http://schemas.openxmlformats.org/officeDocument/2006/relationships/hyperlink" Target="https://dx.doi.org/10.1038/s43588-023-00476-5" TargetMode="External"/><Relationship Id="rId1173" Type="http://schemas.openxmlformats.org/officeDocument/2006/relationships/hyperlink" Target="https://dx.doi.org/10.1111/jocd.16068" TargetMode="External"/><Relationship Id="rId1174" Type="http://schemas.openxmlformats.org/officeDocument/2006/relationships/hyperlink" Target="https://dx.doi.org/10.1186/s12866-023-03066-7" TargetMode="External"/><Relationship Id="rId1175" Type="http://schemas.openxmlformats.org/officeDocument/2006/relationships/hyperlink" Target="https://dx.doi.org/10.1186/s12866-023-03087-2" TargetMode="External"/><Relationship Id="rId1176" Type="http://schemas.openxmlformats.org/officeDocument/2006/relationships/hyperlink" Target="https://dx.doi.org/10.1186/s12866-023-03085-4" TargetMode="External"/><Relationship Id="rId1177" Type="http://schemas.openxmlformats.org/officeDocument/2006/relationships/hyperlink" Target="https://dx.doi.org/10.1093/jambio/lxad270" TargetMode="External"/><Relationship Id="rId1178" Type="http://schemas.openxmlformats.org/officeDocument/2006/relationships/hyperlink" Target="https://dx.doi.org/10.1038/s42003-023-05528-0" TargetMode="External"/><Relationship Id="rId1179" Type="http://schemas.openxmlformats.org/officeDocument/2006/relationships/hyperlink" Target="https://dx.doi.org/10.1016/j.jiph.2023.10.041" TargetMode="External"/><Relationship Id="rId1180" Type="http://schemas.openxmlformats.org/officeDocument/2006/relationships/hyperlink" Target="https://dx.doi.org/10.1093/lambio/ovad130" TargetMode="External"/><Relationship Id="rId1181" Type="http://schemas.openxmlformats.org/officeDocument/2006/relationships/hyperlink" Target="https://dx.doi.org/10.1136/bcr-2023-256024" TargetMode="External"/><Relationship Id="rId1182" Type="http://schemas.openxmlformats.org/officeDocument/2006/relationships/hyperlink" Target="https://dx.doi.org/10.1002/cmdc.202300632" TargetMode="External"/><Relationship Id="rId1183" Type="http://schemas.openxmlformats.org/officeDocument/2006/relationships/hyperlink" Target="https://dx.doi.org/10.1002/cbdv.202301232" TargetMode="External"/><Relationship Id="rId1184" Type="http://schemas.openxmlformats.org/officeDocument/2006/relationships/hyperlink" Target="https://dx.doi.org/10.1007/s10895-023-03493-9" TargetMode="External"/><Relationship Id="rId1185" Type="http://schemas.openxmlformats.org/officeDocument/2006/relationships/hyperlink" Target="https://dx.doi.org/10.1039/d3tb02017g" TargetMode="External"/><Relationship Id="rId1186" Type="http://schemas.openxmlformats.org/officeDocument/2006/relationships/hyperlink" Target="https://dx.doi.org/10.3390/diseases11040160" TargetMode="External"/><Relationship Id="rId1187" Type="http://schemas.openxmlformats.org/officeDocument/2006/relationships/hyperlink" Target="https://dx.doi.org/10.3346/jkms.2023.38.e387" TargetMode="External"/><Relationship Id="rId1188" Type="http://schemas.openxmlformats.org/officeDocument/2006/relationships/hyperlink" Target="https://dx.doi.org/10.7507/1002-1892.202307078" TargetMode="External"/><Relationship Id="rId1189" Type="http://schemas.openxmlformats.org/officeDocument/2006/relationships/hyperlink" Target="https://dx.doi.org/10.4014/jmb.2309.09001" TargetMode="External"/><Relationship Id="rId1190" Type="http://schemas.openxmlformats.org/officeDocument/2006/relationships/hyperlink" Target="https://dx.doi.org/10.1097/MD.0000000000035866" TargetMode="External"/><Relationship Id="rId1191" Type="http://schemas.openxmlformats.org/officeDocument/2006/relationships/hyperlink" Target="https://dx.doi.org/10.1186/s13065-023-01074-2" TargetMode="External"/><Relationship Id="rId1192" Type="http://schemas.openxmlformats.org/officeDocument/2006/relationships/hyperlink" Target="https://dx.doi.org/10.1186/s12941-023-00653-4" TargetMode="External"/><Relationship Id="rId1193" Type="http://schemas.openxmlformats.org/officeDocument/2006/relationships/hyperlink" Target="https://dx.doi.org/10.1007/s10096-023-04709-3" TargetMode="External"/><Relationship Id="rId1194" Type="http://schemas.openxmlformats.org/officeDocument/2006/relationships/hyperlink" Target="https://dx.doi.org/10.1111/1348-0421.13102" TargetMode="External"/><Relationship Id="rId1195" Type="http://schemas.openxmlformats.org/officeDocument/2006/relationships/hyperlink" Target="https://dx.doi.org/10.1016/j.carbpol.2023.121558" TargetMode="External"/><Relationship Id="rId1196" Type="http://schemas.openxmlformats.org/officeDocument/2006/relationships/hyperlink" Target="https://dx.doi.org/10.1002/adhm.202302087" TargetMode="External"/><Relationship Id="rId1197" Type="http://schemas.openxmlformats.org/officeDocument/2006/relationships/hyperlink" Target="https://dx.doi.org/10.1016/j.ijbiomac.2023.128217" TargetMode="External"/><Relationship Id="rId1198" Type="http://schemas.openxmlformats.org/officeDocument/2006/relationships/hyperlink" Target="https://dx.doi.org/10.1016/j.ijbiomac.2023.128300" TargetMode="External"/><Relationship Id="rId1199" Type="http://schemas.openxmlformats.org/officeDocument/2006/relationships/hyperlink" Target="https://dx.doi.org/10.1016/j.jiph.2023.10.036" TargetMode="External"/><Relationship Id="rId1200" Type="http://schemas.openxmlformats.org/officeDocument/2006/relationships/hyperlink" Target="https://dx.doi.org/10.1016/j.bioorg.2023.106975" TargetMode="External"/><Relationship Id="rId1201" Type="http://schemas.openxmlformats.org/officeDocument/2006/relationships/hyperlink" Target="https://dx.doi.org/10.1021/acssensors.3c01477" TargetMode="External"/><Relationship Id="rId1202" Type="http://schemas.openxmlformats.org/officeDocument/2006/relationships/hyperlink" Target="https://dx.doi.org/10.1021/acsinfecdis.3c00286" TargetMode="External"/><Relationship Id="rId1203" Type="http://schemas.openxmlformats.org/officeDocument/2006/relationships/hyperlink" Target="https://dx.doi.org/10.1007/s12010-023-04780-8" TargetMode="External"/><Relationship Id="rId1204" Type="http://schemas.openxmlformats.org/officeDocument/2006/relationships/hyperlink" Target="https://dx.doi.org/10.2174/1570179420666230428125251" TargetMode="External"/><Relationship Id="rId1205" Type="http://schemas.openxmlformats.org/officeDocument/2006/relationships/hyperlink" Target="https://dx.doi.org/10.1080/14786419.2023.2284866" TargetMode="External"/><Relationship Id="rId1206" Type="http://schemas.openxmlformats.org/officeDocument/2006/relationships/hyperlink" Target="https://dx.doi.org/10.7499/j.issn.1008-8830.2304128" TargetMode="External"/><Relationship Id="rId1207" Type="http://schemas.openxmlformats.org/officeDocument/2006/relationships/hyperlink" Target="https://dx.doi.org/10.1186/s40463-023-00672-3" TargetMode="External"/><Relationship Id="rId1208" Type="http://schemas.openxmlformats.org/officeDocument/2006/relationships/hyperlink" Target="https://dx.doi.org/10.1038/d41586-023-03561-x" TargetMode="External"/><Relationship Id="rId1209" Type="http://schemas.openxmlformats.org/officeDocument/2006/relationships/hyperlink" Target="https://dx.doi.org/10.1038/s41598-023-47707-3" TargetMode="External"/><Relationship Id="rId1210" Type="http://schemas.openxmlformats.org/officeDocument/2006/relationships/hyperlink" Target="https://dx.doi.org/10.1016/j.jhazmat.2023.133019" TargetMode="External"/><Relationship Id="rId1211" Type="http://schemas.openxmlformats.org/officeDocument/2006/relationships/hyperlink" Target="https://dx.doi.org/10.1016/j.aca.2023.341994" TargetMode="External"/><Relationship Id="rId1212" Type="http://schemas.openxmlformats.org/officeDocument/2006/relationships/hyperlink" Target="https://dx.doi.org/10.1016/j.bbamem.2023.184255" TargetMode="External"/><Relationship Id="rId1213" Type="http://schemas.openxmlformats.org/officeDocument/2006/relationships/hyperlink" Target="https://dx.doi.org/10.1016/j.ijbiomac.2023.128306" TargetMode="External"/><Relationship Id="rId1214" Type="http://schemas.openxmlformats.org/officeDocument/2006/relationships/hyperlink" Target="https://dx.doi.org/10.1016/j.ijbiomac.2023.128009" TargetMode="External"/><Relationship Id="rId1215" Type="http://schemas.openxmlformats.org/officeDocument/2006/relationships/hyperlink" Target="https://dx.doi.org/10.1016/j.cell.2023.10.019" TargetMode="External"/><Relationship Id="rId1216" Type="http://schemas.openxmlformats.org/officeDocument/2006/relationships/hyperlink" Target="https://dx.doi.org/10.1016/j.cell.2023.10.027" TargetMode="External"/><Relationship Id="rId1217" Type="http://schemas.openxmlformats.org/officeDocument/2006/relationships/hyperlink" Target="https://dx.doi.org/10.1016/j.intimp.2023.111213" TargetMode="External"/><Relationship Id="rId1218" Type="http://schemas.openxmlformats.org/officeDocument/2006/relationships/hyperlink" Target="https://dx.doi.org/10.1186/s43141-023-00613-7" TargetMode="External"/><Relationship Id="rId1219" Type="http://schemas.openxmlformats.org/officeDocument/2006/relationships/hyperlink" Target="https://dx.doi.org/10.1007/s00259-023-06538-0" TargetMode="External"/><Relationship Id="rId1220" Type="http://schemas.openxmlformats.org/officeDocument/2006/relationships/hyperlink" Target="https://dx.doi.org/10.1002/smll.202307096" TargetMode="External"/><Relationship Id="rId1221" Type="http://schemas.openxmlformats.org/officeDocument/2006/relationships/hyperlink" Target="https://dx.doi.org/10.1186/s12941-023-00654-3" TargetMode="External"/><Relationship Id="rId1222" Type="http://schemas.openxmlformats.org/officeDocument/2006/relationships/hyperlink" Target="https://dx.doi.org/10.1016/j.ajic.2023.02.004" TargetMode="External"/><Relationship Id="rId1223" Type="http://schemas.openxmlformats.org/officeDocument/2006/relationships/hyperlink" Target="https://dx.doi.org/10.3389/fcimb.2023.1264456" TargetMode="External"/><Relationship Id="rId1224" Type="http://schemas.openxmlformats.org/officeDocument/2006/relationships/hyperlink" Target="https://dx.doi.org/10.7759/cureus.4643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9</cp:revision>
  <dcterms:created xsi:type="dcterms:W3CDTF">2023-10-05T10:33:00Z</dcterms:created>
  <dcterms:modified xsi:type="dcterms:W3CDTF">2023-10-05T21:21: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